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A4419" w14:textId="1AAF154E" w:rsidR="00C56B57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</w:p>
    <w:p w14:paraId="2586FD15" w14:textId="49D1075C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  <w:r w:rsidRPr="001D1873">
        <w:rPr>
          <w:rFonts w:ascii="Arial" w:hAnsi="Arial" w:cs="Arial"/>
          <w:noProof/>
        </w:rPr>
        <w:drawing>
          <wp:anchor distT="0" distB="0" distL="114300" distR="114300" simplePos="0" relativeHeight="251731968" behindDoc="0" locked="0" layoutInCell="1" allowOverlap="1" wp14:anchorId="4C0EE2FC" wp14:editId="27B18854">
            <wp:simplePos x="0" y="0"/>
            <wp:positionH relativeFrom="page">
              <wp:align>center</wp:align>
            </wp:positionH>
            <wp:positionV relativeFrom="paragraph">
              <wp:posOffset>53340</wp:posOffset>
            </wp:positionV>
            <wp:extent cx="1781175" cy="23749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6698C3" w14:textId="25FF3E18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4BFDF39D" w14:textId="724685EC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5047FB5E" w14:textId="74832102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65963E17" w14:textId="5CB9BE78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4C88D3E3" w14:textId="3835871A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788CCFE7" w14:textId="1B081B3F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210A01C0" w14:textId="651FEF78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1532BC24" w14:textId="566879FB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011C8846" w14:textId="3EA4A319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4D11BC5E" w14:textId="3C742FA0" w:rsidR="00B261B8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5053DFEC" w14:textId="77777777" w:rsidR="00B261B8" w:rsidRPr="001D1873" w:rsidRDefault="00B261B8" w:rsidP="00907112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0AF32DC2" w14:textId="625650C3" w:rsidR="00B16F5F" w:rsidRPr="001D1873" w:rsidRDefault="00B16F5F" w:rsidP="00B16F5F">
      <w:pPr>
        <w:spacing w:after="0" w:line="276" w:lineRule="auto"/>
        <w:jc w:val="center"/>
        <w:rPr>
          <w:rFonts w:ascii="Arial" w:hAnsi="Arial" w:cs="Arial"/>
          <w:sz w:val="24"/>
          <w:szCs w:val="24"/>
        </w:rPr>
      </w:pPr>
    </w:p>
    <w:p w14:paraId="429DC9DC" w14:textId="7462425D" w:rsidR="00250B89" w:rsidRDefault="00250B89" w:rsidP="00B261B8">
      <w:pPr>
        <w:spacing w:after="0" w:line="276" w:lineRule="auto"/>
        <w:ind w:left="-1275" w:right="-1300" w:hanging="426"/>
        <w:jc w:val="center"/>
        <w:rPr>
          <w:rFonts w:ascii="Arial" w:hAnsi="Arial" w:cs="Arial"/>
          <w:b/>
          <w:bCs/>
          <w:sz w:val="34"/>
          <w:szCs w:val="34"/>
        </w:rPr>
      </w:pPr>
      <w:bookmarkStart w:id="0" w:name="_Hlk37594652"/>
      <w:r>
        <w:rPr>
          <w:rFonts w:ascii="Arial" w:hAnsi="Arial" w:cs="Arial"/>
          <w:b/>
          <w:bCs/>
          <w:sz w:val="34"/>
          <w:szCs w:val="34"/>
        </w:rPr>
        <w:t>LAPORAN PRAKTIKUM</w:t>
      </w:r>
    </w:p>
    <w:p w14:paraId="2E2F1729" w14:textId="5DC751E6" w:rsidR="00B16F5F" w:rsidRPr="001D1873" w:rsidRDefault="00B16F5F" w:rsidP="00B261B8">
      <w:pPr>
        <w:spacing w:after="0" w:line="276" w:lineRule="auto"/>
        <w:ind w:left="-1275" w:right="-1300" w:hanging="426"/>
        <w:jc w:val="center"/>
        <w:rPr>
          <w:rFonts w:ascii="Arial" w:hAnsi="Arial" w:cs="Arial"/>
          <w:b/>
          <w:bCs/>
          <w:sz w:val="34"/>
          <w:szCs w:val="34"/>
        </w:rPr>
      </w:pPr>
      <w:r w:rsidRPr="001D1873">
        <w:rPr>
          <w:rFonts w:ascii="Arial" w:hAnsi="Arial" w:cs="Arial"/>
          <w:b/>
          <w:bCs/>
          <w:sz w:val="34"/>
          <w:szCs w:val="34"/>
        </w:rPr>
        <w:t xml:space="preserve">ALGORITMA DAN PEMROGRAMAN </w:t>
      </w:r>
    </w:p>
    <w:p w14:paraId="5F9855C3" w14:textId="70DF5AAD" w:rsidR="00B16F5F" w:rsidRPr="001D1873" w:rsidRDefault="00B16F5F" w:rsidP="00B261B8">
      <w:pPr>
        <w:spacing w:after="0" w:line="276" w:lineRule="auto"/>
        <w:ind w:left="-1275" w:right="-1300" w:hanging="426"/>
        <w:jc w:val="center"/>
        <w:rPr>
          <w:rFonts w:ascii="Arial" w:hAnsi="Arial" w:cs="Arial"/>
          <w:b/>
          <w:bCs/>
          <w:sz w:val="34"/>
          <w:szCs w:val="34"/>
        </w:rPr>
      </w:pPr>
      <w:r w:rsidRPr="001D1873">
        <w:rPr>
          <w:rFonts w:ascii="Arial" w:hAnsi="Arial" w:cs="Arial"/>
          <w:b/>
          <w:bCs/>
          <w:sz w:val="34"/>
          <w:szCs w:val="34"/>
        </w:rPr>
        <w:t>DALAM BAHASA C++ DENGAN CODEBLOCK</w:t>
      </w:r>
      <w:r w:rsidR="00D93604" w:rsidRPr="001D1873">
        <w:rPr>
          <w:rFonts w:ascii="Arial" w:hAnsi="Arial" w:cs="Arial"/>
          <w:b/>
          <w:bCs/>
          <w:sz w:val="34"/>
          <w:szCs w:val="34"/>
        </w:rPr>
        <w:t>S</w:t>
      </w:r>
    </w:p>
    <w:p w14:paraId="721EF9D2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2962E148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51694186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4E039EA0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3DFCC36B" w14:textId="212FBE35" w:rsidR="00B16F5F" w:rsidRPr="001D1873" w:rsidRDefault="00250B89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b/>
          <w:bCs/>
          <w:sz w:val="28"/>
          <w:szCs w:val="28"/>
        </w:rPr>
        <w:t>Materi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proofErr w:type="gramStart"/>
      <w:r>
        <w:rPr>
          <w:rFonts w:ascii="Arial" w:hAnsi="Arial" w:cs="Arial"/>
          <w:b/>
          <w:bCs/>
          <w:sz w:val="28"/>
          <w:szCs w:val="28"/>
        </w:rPr>
        <w:t>Praktikum</w:t>
      </w:r>
      <w:proofErr w:type="spellEnd"/>
      <w:r w:rsidR="00B16F5F" w:rsidRPr="001D1873">
        <w:rPr>
          <w:rFonts w:ascii="Arial" w:hAnsi="Arial" w:cs="Arial"/>
          <w:b/>
          <w:bCs/>
          <w:sz w:val="28"/>
          <w:szCs w:val="28"/>
        </w:rPr>
        <w:t xml:space="preserve"> :</w:t>
      </w:r>
      <w:proofErr w:type="gramEnd"/>
      <w:r w:rsidR="00B16F5F" w:rsidRPr="001D1873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453C0B">
        <w:rPr>
          <w:rFonts w:ascii="Arial" w:hAnsi="Arial" w:cs="Arial"/>
          <w:b/>
          <w:bCs/>
          <w:sz w:val="28"/>
          <w:szCs w:val="28"/>
        </w:rPr>
        <w:t>Struktur</w:t>
      </w:r>
      <w:proofErr w:type="spellEnd"/>
      <w:r w:rsidR="00453C0B"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 w:rsidR="00453C0B">
        <w:rPr>
          <w:rFonts w:ascii="Arial" w:hAnsi="Arial" w:cs="Arial"/>
          <w:b/>
          <w:bCs/>
          <w:sz w:val="28"/>
          <w:szCs w:val="28"/>
        </w:rPr>
        <w:t>Pemilihan</w:t>
      </w:r>
      <w:proofErr w:type="spellEnd"/>
    </w:p>
    <w:p w14:paraId="24E1C0E8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03B24061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685C7046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3D4C1F9F" w14:textId="7567DA27" w:rsidR="00B16F5F" w:rsidRPr="001D1873" w:rsidRDefault="00250B89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Disusun</w:t>
      </w:r>
      <w:proofErr w:type="spellEnd"/>
      <w:r>
        <w:rPr>
          <w:rFonts w:ascii="Arial" w:hAnsi="Arial" w:cs="Arial"/>
          <w:sz w:val="28"/>
          <w:szCs w:val="28"/>
        </w:rPr>
        <w:t xml:space="preserve"> oleh</w:t>
      </w:r>
      <w:r w:rsidR="00B16F5F" w:rsidRPr="001D1873">
        <w:rPr>
          <w:rFonts w:ascii="Arial" w:hAnsi="Arial" w:cs="Arial"/>
          <w:sz w:val="28"/>
          <w:szCs w:val="28"/>
        </w:rPr>
        <w:t>:</w:t>
      </w:r>
    </w:p>
    <w:p w14:paraId="5CC3A184" w14:textId="6891CEC6" w:rsidR="00B16F5F" w:rsidRPr="00402F8E" w:rsidRDefault="00250B89" w:rsidP="00C349B1">
      <w:pPr>
        <w:spacing w:after="0" w:line="276" w:lineRule="auto"/>
        <w:ind w:left="851" w:right="-166" w:hanging="426"/>
        <w:rPr>
          <w:rFonts w:ascii="Arial" w:hAnsi="Arial" w:cs="Arial"/>
          <w:sz w:val="28"/>
          <w:szCs w:val="28"/>
          <w:lang w:val="id-ID"/>
        </w:rPr>
      </w:pPr>
      <w:r>
        <w:rPr>
          <w:rFonts w:ascii="Arial" w:hAnsi="Arial" w:cs="Arial"/>
          <w:sz w:val="28"/>
          <w:szCs w:val="28"/>
        </w:rPr>
        <w:t>Nama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C349B1">
        <w:rPr>
          <w:rFonts w:ascii="Arial" w:hAnsi="Arial" w:cs="Arial"/>
          <w:sz w:val="28"/>
          <w:szCs w:val="28"/>
          <w:lang w:val="id-ID"/>
        </w:rPr>
        <w:t xml:space="preserve">   </w:t>
      </w:r>
      <w:r>
        <w:rPr>
          <w:rFonts w:ascii="Arial" w:hAnsi="Arial" w:cs="Arial"/>
          <w:sz w:val="28"/>
          <w:szCs w:val="28"/>
        </w:rPr>
        <w:t>=</w:t>
      </w:r>
      <w:r w:rsidR="00402F8E">
        <w:rPr>
          <w:rFonts w:ascii="Arial" w:hAnsi="Arial" w:cs="Arial"/>
          <w:sz w:val="28"/>
          <w:szCs w:val="28"/>
          <w:lang w:val="id-ID"/>
        </w:rPr>
        <w:t xml:space="preserve"> Merlinda Lavenia</w:t>
      </w:r>
    </w:p>
    <w:p w14:paraId="6278ACDF" w14:textId="08C3383D" w:rsidR="00250B89" w:rsidRPr="00402F8E" w:rsidRDefault="00250B89" w:rsidP="00C349B1">
      <w:pPr>
        <w:spacing w:after="0" w:line="276" w:lineRule="auto"/>
        <w:ind w:left="851" w:right="-166" w:hanging="426"/>
        <w:rPr>
          <w:rFonts w:ascii="Arial" w:hAnsi="Arial" w:cs="Arial"/>
          <w:sz w:val="28"/>
          <w:szCs w:val="28"/>
          <w:lang w:val="id-ID"/>
        </w:rPr>
      </w:pPr>
      <w:r>
        <w:rPr>
          <w:rFonts w:ascii="Arial" w:hAnsi="Arial" w:cs="Arial"/>
          <w:sz w:val="28"/>
          <w:szCs w:val="28"/>
        </w:rPr>
        <w:t>NIM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 w:rsidR="00C349B1">
        <w:rPr>
          <w:rFonts w:ascii="Arial" w:hAnsi="Arial" w:cs="Arial"/>
          <w:sz w:val="28"/>
          <w:szCs w:val="28"/>
          <w:lang w:val="id-ID"/>
        </w:rPr>
        <w:t xml:space="preserve">   </w:t>
      </w:r>
      <w:r>
        <w:rPr>
          <w:rFonts w:ascii="Arial" w:hAnsi="Arial" w:cs="Arial"/>
          <w:sz w:val="28"/>
          <w:szCs w:val="28"/>
        </w:rPr>
        <w:t>=</w:t>
      </w:r>
      <w:r w:rsidR="00402F8E">
        <w:rPr>
          <w:rFonts w:ascii="Arial" w:hAnsi="Arial" w:cs="Arial"/>
          <w:sz w:val="28"/>
          <w:szCs w:val="28"/>
          <w:lang w:val="id-ID"/>
        </w:rPr>
        <w:t xml:space="preserve"> 4111421019</w:t>
      </w:r>
    </w:p>
    <w:p w14:paraId="47B8E7BC" w14:textId="1B2B02CE" w:rsidR="00250B89" w:rsidRPr="00402F8E" w:rsidRDefault="00250B89" w:rsidP="00C349B1">
      <w:pPr>
        <w:spacing w:after="0" w:line="276" w:lineRule="auto"/>
        <w:ind w:left="851" w:right="-166" w:hanging="426"/>
        <w:rPr>
          <w:rFonts w:ascii="Arial" w:hAnsi="Arial" w:cs="Arial"/>
          <w:sz w:val="28"/>
          <w:szCs w:val="28"/>
          <w:lang w:val="id-ID"/>
        </w:rPr>
      </w:pPr>
      <w:r>
        <w:rPr>
          <w:rFonts w:ascii="Arial" w:hAnsi="Arial" w:cs="Arial"/>
          <w:sz w:val="28"/>
          <w:szCs w:val="28"/>
        </w:rPr>
        <w:t xml:space="preserve">Program </w:t>
      </w:r>
      <w:proofErr w:type="spellStart"/>
      <w:r>
        <w:rPr>
          <w:rFonts w:ascii="Arial" w:hAnsi="Arial" w:cs="Arial"/>
          <w:sz w:val="28"/>
          <w:szCs w:val="28"/>
        </w:rPr>
        <w:t>studi</w:t>
      </w:r>
      <w:proofErr w:type="spellEnd"/>
      <w:r w:rsidR="00C349B1">
        <w:rPr>
          <w:rFonts w:ascii="Arial" w:hAnsi="Arial" w:cs="Arial"/>
          <w:sz w:val="28"/>
          <w:szCs w:val="28"/>
          <w:lang w:val="id-ID"/>
        </w:rPr>
        <w:t xml:space="preserve">   </w:t>
      </w:r>
      <w:r>
        <w:rPr>
          <w:rFonts w:ascii="Arial" w:hAnsi="Arial" w:cs="Arial"/>
          <w:sz w:val="28"/>
          <w:szCs w:val="28"/>
        </w:rPr>
        <w:t>=</w:t>
      </w:r>
      <w:r w:rsidR="00402F8E">
        <w:rPr>
          <w:rFonts w:ascii="Arial" w:hAnsi="Arial" w:cs="Arial"/>
          <w:sz w:val="28"/>
          <w:szCs w:val="28"/>
          <w:lang w:val="id-ID"/>
        </w:rPr>
        <w:t xml:space="preserve"> Matematika</w:t>
      </w:r>
    </w:p>
    <w:p w14:paraId="581819D9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sz w:val="28"/>
          <w:szCs w:val="28"/>
        </w:rPr>
      </w:pPr>
    </w:p>
    <w:p w14:paraId="51D19913" w14:textId="65AC362B" w:rsidR="00B16F5F" w:rsidRDefault="00B16F5F" w:rsidP="00B261B8">
      <w:pPr>
        <w:spacing w:after="0" w:line="276" w:lineRule="auto"/>
        <w:ind w:right="-166"/>
        <w:rPr>
          <w:rFonts w:ascii="Arial" w:hAnsi="Arial" w:cs="Arial"/>
          <w:sz w:val="28"/>
          <w:szCs w:val="28"/>
        </w:rPr>
      </w:pPr>
    </w:p>
    <w:p w14:paraId="1AA6F90C" w14:textId="77777777" w:rsidR="00B261B8" w:rsidRPr="00B261B8" w:rsidRDefault="00B261B8" w:rsidP="00B261B8">
      <w:pPr>
        <w:spacing w:after="0" w:line="276" w:lineRule="auto"/>
        <w:ind w:right="-166"/>
        <w:rPr>
          <w:rFonts w:ascii="Arial" w:hAnsi="Arial" w:cs="Arial"/>
          <w:b/>
          <w:bCs/>
          <w:sz w:val="28"/>
          <w:szCs w:val="28"/>
          <w:lang w:val="id-ID"/>
        </w:rPr>
      </w:pPr>
    </w:p>
    <w:p w14:paraId="70EA4B2F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b/>
          <w:bCs/>
          <w:sz w:val="28"/>
          <w:szCs w:val="28"/>
        </w:rPr>
      </w:pPr>
    </w:p>
    <w:p w14:paraId="02272E07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b/>
          <w:bCs/>
          <w:sz w:val="28"/>
          <w:szCs w:val="28"/>
        </w:rPr>
      </w:pPr>
    </w:p>
    <w:p w14:paraId="341D7BA4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b/>
          <w:bCs/>
          <w:sz w:val="34"/>
          <w:szCs w:val="34"/>
        </w:rPr>
      </w:pPr>
      <w:r w:rsidRPr="001D1873">
        <w:rPr>
          <w:rFonts w:ascii="Arial" w:hAnsi="Arial" w:cs="Arial"/>
          <w:b/>
          <w:bCs/>
          <w:sz w:val="34"/>
          <w:szCs w:val="34"/>
        </w:rPr>
        <w:t>JURUSAN MATEMATIKA</w:t>
      </w:r>
    </w:p>
    <w:p w14:paraId="6A1D05CA" w14:textId="77777777" w:rsidR="00B16F5F" w:rsidRPr="001D1873" w:rsidRDefault="00B16F5F" w:rsidP="00C349B1">
      <w:pPr>
        <w:spacing w:after="0" w:line="276" w:lineRule="auto"/>
        <w:ind w:right="-166" w:hanging="426"/>
        <w:jc w:val="center"/>
        <w:rPr>
          <w:rFonts w:ascii="Arial" w:hAnsi="Arial" w:cs="Arial"/>
          <w:b/>
          <w:bCs/>
          <w:sz w:val="34"/>
          <w:szCs w:val="34"/>
        </w:rPr>
      </w:pPr>
      <w:r w:rsidRPr="001D1873">
        <w:rPr>
          <w:rFonts w:ascii="Arial" w:hAnsi="Arial" w:cs="Arial"/>
          <w:b/>
          <w:bCs/>
          <w:sz w:val="34"/>
          <w:szCs w:val="34"/>
        </w:rPr>
        <w:t>UNIVERSITAS NEGERI SEMARANG</w:t>
      </w:r>
    </w:p>
    <w:p w14:paraId="5DC9D3D0" w14:textId="66F65EC8" w:rsidR="00B44792" w:rsidRPr="00B261B8" w:rsidRDefault="00B16F5F" w:rsidP="00B261B8">
      <w:pPr>
        <w:spacing w:after="0" w:line="276" w:lineRule="auto"/>
        <w:ind w:right="-166" w:hanging="426"/>
        <w:jc w:val="center"/>
        <w:rPr>
          <w:rFonts w:ascii="Arial" w:hAnsi="Arial" w:cs="Arial"/>
          <w:b/>
          <w:bCs/>
          <w:sz w:val="28"/>
          <w:szCs w:val="28"/>
          <w:lang w:val="id-ID"/>
        </w:rPr>
      </w:pPr>
      <w:r w:rsidRPr="001D1873">
        <w:rPr>
          <w:rFonts w:ascii="Arial" w:hAnsi="Arial" w:cs="Arial"/>
          <w:b/>
          <w:bCs/>
          <w:sz w:val="34"/>
          <w:szCs w:val="34"/>
        </w:rPr>
        <w:t>202</w:t>
      </w:r>
      <w:bookmarkEnd w:id="0"/>
      <w:r w:rsidR="00B261B8">
        <w:rPr>
          <w:rFonts w:ascii="Arial" w:hAnsi="Arial" w:cs="Arial"/>
          <w:b/>
          <w:bCs/>
          <w:sz w:val="34"/>
          <w:szCs w:val="34"/>
          <w:lang w:val="id-ID"/>
        </w:rPr>
        <w:t>1</w:t>
      </w:r>
    </w:p>
    <w:p w14:paraId="417E1FBA" w14:textId="169BCF5E" w:rsidR="00B44792" w:rsidRPr="001D1873" w:rsidRDefault="00C251B1" w:rsidP="00B44792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lastRenderedPageBreak/>
        <w:t>Materi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Arial" w:hAnsi="Arial" w:cs="Arial"/>
          <w:b/>
          <w:bCs/>
          <w:sz w:val="24"/>
          <w:szCs w:val="24"/>
        </w:rPr>
        <w:t>Praktikum</w:t>
      </w:r>
      <w:proofErr w:type="spellEnd"/>
      <w:r w:rsidR="00F46F3D">
        <w:rPr>
          <w:rFonts w:ascii="Arial" w:hAnsi="Arial" w:cs="Arial"/>
          <w:b/>
          <w:bCs/>
          <w:sz w:val="24"/>
          <w:szCs w:val="24"/>
        </w:rPr>
        <w:t xml:space="preserve"> :</w:t>
      </w:r>
      <w:proofErr w:type="gramEnd"/>
      <w:r w:rsidR="00F46F3D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0E46F4">
        <w:rPr>
          <w:rFonts w:ascii="Arial" w:hAnsi="Arial" w:cs="Arial"/>
          <w:b/>
          <w:bCs/>
          <w:sz w:val="24"/>
          <w:szCs w:val="24"/>
        </w:rPr>
        <w:t>Struktur</w:t>
      </w:r>
      <w:proofErr w:type="spellEnd"/>
      <w:r w:rsidR="000E46F4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0E46F4">
        <w:rPr>
          <w:rFonts w:ascii="Arial" w:hAnsi="Arial" w:cs="Arial"/>
          <w:b/>
          <w:bCs/>
          <w:sz w:val="24"/>
          <w:szCs w:val="24"/>
        </w:rPr>
        <w:t>Pemilihan</w:t>
      </w:r>
      <w:proofErr w:type="spellEnd"/>
    </w:p>
    <w:p w14:paraId="1E9407A7" w14:textId="76256801" w:rsidR="00B44792" w:rsidRPr="001D1873" w:rsidRDefault="00B44792" w:rsidP="00B44792">
      <w:pPr>
        <w:spacing w:after="0" w:line="276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D1873">
        <w:rPr>
          <w:rFonts w:ascii="Arial" w:hAnsi="Arial" w:cs="Arial"/>
          <w:b/>
          <w:bCs/>
          <w:sz w:val="24"/>
          <w:szCs w:val="24"/>
        </w:rPr>
        <w:t xml:space="preserve">(1 </w:t>
      </w:r>
      <w:proofErr w:type="spellStart"/>
      <w:proofErr w:type="gramStart"/>
      <w:r w:rsidR="00F27AF3" w:rsidRPr="001D1873">
        <w:rPr>
          <w:rFonts w:ascii="Arial" w:hAnsi="Arial" w:cs="Arial"/>
          <w:b/>
          <w:bCs/>
          <w:sz w:val="24"/>
          <w:szCs w:val="24"/>
        </w:rPr>
        <w:t>Pertemuan</w:t>
      </w:r>
      <w:proofErr w:type="spellEnd"/>
      <w:r w:rsidR="00F27AF3" w:rsidRPr="001D1873">
        <w:rPr>
          <w:rFonts w:ascii="Arial" w:hAnsi="Arial" w:cs="Arial"/>
          <w:b/>
          <w:bCs/>
          <w:sz w:val="24"/>
          <w:szCs w:val="24"/>
        </w:rPr>
        <w:t xml:space="preserve"> :</w:t>
      </w:r>
      <w:proofErr w:type="gramEnd"/>
      <w:r w:rsidR="00F27AF3" w:rsidRPr="001D1873">
        <w:rPr>
          <w:rFonts w:ascii="Arial" w:hAnsi="Arial" w:cs="Arial"/>
          <w:b/>
          <w:bCs/>
          <w:sz w:val="24"/>
          <w:szCs w:val="24"/>
        </w:rPr>
        <w:t xml:space="preserve"> </w:t>
      </w:r>
      <w:r w:rsidR="00C251B1">
        <w:rPr>
          <w:rFonts w:ascii="Arial" w:hAnsi="Arial" w:cs="Arial"/>
          <w:b/>
          <w:bCs/>
          <w:sz w:val="24"/>
          <w:szCs w:val="24"/>
        </w:rPr>
        <w:t>1</w:t>
      </w:r>
      <w:r w:rsidR="00F27AF3" w:rsidRPr="001D1873">
        <w:rPr>
          <w:rFonts w:ascii="Arial" w:hAnsi="Arial" w:cs="Arial"/>
          <w:b/>
          <w:bCs/>
          <w:sz w:val="24"/>
          <w:szCs w:val="24"/>
        </w:rPr>
        <w:t xml:space="preserve"> x </w:t>
      </w:r>
      <w:r w:rsidR="00C251B1">
        <w:rPr>
          <w:rFonts w:ascii="Arial" w:hAnsi="Arial" w:cs="Arial"/>
          <w:b/>
          <w:bCs/>
          <w:sz w:val="24"/>
          <w:szCs w:val="24"/>
        </w:rPr>
        <w:t>2</w:t>
      </w:r>
      <w:r w:rsidR="00F27AF3" w:rsidRPr="001D1873">
        <w:rPr>
          <w:rFonts w:ascii="Arial" w:hAnsi="Arial" w:cs="Arial"/>
          <w:b/>
          <w:bCs/>
          <w:sz w:val="24"/>
          <w:szCs w:val="24"/>
        </w:rPr>
        <w:t xml:space="preserve"> SKS</w:t>
      </w:r>
      <w:r w:rsidRPr="001D1873">
        <w:rPr>
          <w:rFonts w:ascii="Arial" w:hAnsi="Arial" w:cs="Arial"/>
          <w:b/>
          <w:bCs/>
          <w:sz w:val="24"/>
          <w:szCs w:val="24"/>
        </w:rPr>
        <w:t>)</w:t>
      </w:r>
    </w:p>
    <w:p w14:paraId="2FF6466B" w14:textId="4F4D2566" w:rsidR="00B44792" w:rsidRPr="001D1873" w:rsidRDefault="00B44792" w:rsidP="000E1A79">
      <w:pPr>
        <w:spacing w:after="0" w:line="276" w:lineRule="auto"/>
        <w:ind w:right="-1016"/>
        <w:jc w:val="center"/>
        <w:rPr>
          <w:rFonts w:ascii="Arial" w:hAnsi="Arial" w:cs="Arial"/>
          <w:b/>
          <w:bCs/>
          <w:sz w:val="24"/>
          <w:szCs w:val="24"/>
        </w:rPr>
      </w:pPr>
    </w:p>
    <w:p w14:paraId="56C03078" w14:textId="122EA2CC" w:rsidR="00163B9E" w:rsidRPr="0046642E" w:rsidRDefault="004A2C49" w:rsidP="000E1A79">
      <w:pPr>
        <w:spacing w:after="0" w:line="276" w:lineRule="auto"/>
        <w:ind w:left="-1560" w:right="-1016"/>
        <w:jc w:val="both"/>
        <w:rPr>
          <w:rFonts w:ascii="Arial" w:eastAsia="Arial" w:hAnsi="Arial" w:cs="Arial"/>
          <w:bCs/>
          <w:sz w:val="24"/>
          <w:szCs w:val="24"/>
          <w:lang w:val="en-US"/>
        </w:rPr>
      </w:pPr>
      <w:proofErr w:type="spellStart"/>
      <w:r w:rsidRPr="0046642E">
        <w:rPr>
          <w:rFonts w:ascii="Arial" w:hAnsi="Arial" w:cs="Arial"/>
          <w:sz w:val="24"/>
          <w:szCs w:val="24"/>
        </w:rPr>
        <w:t>Setelah</w:t>
      </w:r>
      <w:proofErr w:type="spellEnd"/>
      <w:r w:rsidRPr="0046642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6642E">
        <w:rPr>
          <w:rFonts w:ascii="Arial" w:hAnsi="Arial" w:cs="Arial"/>
          <w:sz w:val="24"/>
          <w:szCs w:val="24"/>
        </w:rPr>
        <w:t>mempelajari</w:t>
      </w:r>
      <w:proofErr w:type="spellEnd"/>
      <w:r w:rsidRPr="0046642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6642E">
        <w:rPr>
          <w:rFonts w:ascii="Arial" w:hAnsi="Arial" w:cs="Arial"/>
          <w:sz w:val="24"/>
          <w:szCs w:val="24"/>
        </w:rPr>
        <w:t>materi</w:t>
      </w:r>
      <w:proofErr w:type="spellEnd"/>
      <w:r w:rsidRPr="0046642E">
        <w:rPr>
          <w:rFonts w:ascii="Arial" w:hAnsi="Arial" w:cs="Arial"/>
          <w:sz w:val="24"/>
          <w:szCs w:val="24"/>
        </w:rPr>
        <w:t xml:space="preserve"> </w:t>
      </w:r>
      <w:r w:rsidR="0046642E">
        <w:rPr>
          <w:rFonts w:ascii="Arial" w:hAnsi="Arial" w:cs="Arial"/>
          <w:sz w:val="24"/>
          <w:szCs w:val="24"/>
        </w:rPr>
        <w:t xml:space="preserve">pada </w:t>
      </w:r>
      <w:proofErr w:type="spellStart"/>
      <w:r w:rsidR="0046642E">
        <w:rPr>
          <w:rFonts w:ascii="Arial" w:hAnsi="Arial" w:cs="Arial"/>
          <w:sz w:val="24"/>
          <w:szCs w:val="24"/>
        </w:rPr>
        <w:t>modul</w:t>
      </w:r>
      <w:proofErr w:type="spellEnd"/>
      <w:r w:rsidR="0046642E">
        <w:rPr>
          <w:rFonts w:ascii="Arial" w:hAnsi="Arial" w:cs="Arial"/>
          <w:sz w:val="24"/>
          <w:szCs w:val="24"/>
        </w:rPr>
        <w:t xml:space="preserve"> </w:t>
      </w:r>
      <w:r w:rsidR="000E46F4">
        <w:rPr>
          <w:rFonts w:ascii="Arial" w:hAnsi="Arial" w:cs="Arial"/>
          <w:sz w:val="24"/>
          <w:szCs w:val="24"/>
        </w:rPr>
        <w:t>5</w:t>
      </w:r>
      <w:r w:rsidRPr="0046642E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46642E">
        <w:rPr>
          <w:rFonts w:ascii="Arial" w:hAnsi="Arial" w:cs="Arial"/>
          <w:sz w:val="24"/>
          <w:szCs w:val="24"/>
        </w:rPr>
        <w:t>silahkan</w:t>
      </w:r>
      <w:proofErr w:type="spellEnd"/>
      <w:r w:rsidR="0046642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07E31">
        <w:rPr>
          <w:rFonts w:ascii="Arial" w:hAnsi="Arial" w:cs="Arial"/>
          <w:sz w:val="24"/>
          <w:szCs w:val="24"/>
        </w:rPr>
        <w:t>menjawab</w:t>
      </w:r>
      <w:proofErr w:type="spellEnd"/>
      <w:r w:rsidR="00907E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07E31">
        <w:rPr>
          <w:rFonts w:ascii="Arial" w:hAnsi="Arial" w:cs="Arial"/>
          <w:sz w:val="24"/>
          <w:szCs w:val="24"/>
        </w:rPr>
        <w:t>pertanyaan</w:t>
      </w:r>
      <w:proofErr w:type="spellEnd"/>
      <w:r w:rsidR="0046642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6642E">
        <w:rPr>
          <w:rFonts w:ascii="Arial" w:hAnsi="Arial" w:cs="Arial"/>
          <w:sz w:val="24"/>
          <w:szCs w:val="24"/>
        </w:rPr>
        <w:t>berikut</w:t>
      </w:r>
      <w:proofErr w:type="spellEnd"/>
      <w:r w:rsidR="0046642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46642E">
        <w:rPr>
          <w:rFonts w:ascii="Arial" w:hAnsi="Arial" w:cs="Arial"/>
          <w:sz w:val="24"/>
          <w:szCs w:val="24"/>
        </w:rPr>
        <w:t>ini</w:t>
      </w:r>
      <w:proofErr w:type="spellEnd"/>
      <w:r w:rsidR="006B3F7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3F73">
        <w:rPr>
          <w:rFonts w:ascii="Arial" w:hAnsi="Arial" w:cs="Arial"/>
          <w:sz w:val="24"/>
          <w:szCs w:val="24"/>
        </w:rPr>
        <w:t>sesuai</w:t>
      </w:r>
      <w:proofErr w:type="spellEnd"/>
      <w:r w:rsidR="006B3F7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3F73">
        <w:rPr>
          <w:rFonts w:ascii="Arial" w:hAnsi="Arial" w:cs="Arial"/>
          <w:sz w:val="24"/>
          <w:szCs w:val="24"/>
        </w:rPr>
        <w:t>dengan</w:t>
      </w:r>
      <w:proofErr w:type="spellEnd"/>
      <w:r w:rsidR="006B3F7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3F73">
        <w:rPr>
          <w:rFonts w:ascii="Arial" w:hAnsi="Arial" w:cs="Arial"/>
          <w:sz w:val="24"/>
          <w:szCs w:val="24"/>
        </w:rPr>
        <w:t>petunjuk</w:t>
      </w:r>
      <w:proofErr w:type="spellEnd"/>
      <w:r w:rsidR="006B3F7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B3F73">
        <w:rPr>
          <w:rFonts w:ascii="Arial" w:hAnsi="Arial" w:cs="Arial"/>
          <w:sz w:val="24"/>
          <w:szCs w:val="24"/>
        </w:rPr>
        <w:t>jawaban</w:t>
      </w:r>
      <w:proofErr w:type="spellEnd"/>
      <w:r w:rsidR="0046642E">
        <w:rPr>
          <w:rFonts w:ascii="Arial" w:hAnsi="Arial" w:cs="Arial"/>
          <w:sz w:val="24"/>
          <w:szCs w:val="24"/>
        </w:rPr>
        <w:t>:</w:t>
      </w:r>
    </w:p>
    <w:p w14:paraId="2BB12499" w14:textId="64C59882" w:rsidR="007100E5" w:rsidRPr="007100E5" w:rsidRDefault="000702E4" w:rsidP="000E1A79">
      <w:pPr>
        <w:pStyle w:val="ListParagraph"/>
        <w:numPr>
          <w:ilvl w:val="0"/>
          <w:numId w:val="1"/>
        </w:numPr>
        <w:spacing w:after="0" w:line="276" w:lineRule="auto"/>
        <w:ind w:left="-1276" w:right="-1016" w:hanging="283"/>
        <w:jc w:val="both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di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C32627">
        <w:rPr>
          <w:rFonts w:ascii="Arial" w:hAnsi="Arial" w:cs="Arial"/>
          <w:b/>
          <w:bCs/>
          <w:sz w:val="24"/>
          <w:szCs w:val="24"/>
        </w:rPr>
        <w:t>IF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haru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tulis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nd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urung</w:t>
      </w:r>
      <w:proofErr w:type="spellEnd"/>
      <w:r w:rsidR="00A701B4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gaiman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ala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ida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be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and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urung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apa</w:t>
      </w:r>
      <w:proofErr w:type="spellEnd"/>
      <w:r>
        <w:rPr>
          <w:rFonts w:ascii="Arial" w:hAnsi="Arial" w:cs="Arial"/>
          <w:sz w:val="24"/>
          <w:szCs w:val="24"/>
        </w:rPr>
        <w:t xml:space="preserve"> yang </w:t>
      </w:r>
      <w:proofErr w:type="spellStart"/>
      <w:r>
        <w:rPr>
          <w:rFonts w:ascii="Arial" w:hAnsi="Arial" w:cs="Arial"/>
          <w:sz w:val="24"/>
          <w:szCs w:val="24"/>
        </w:rPr>
        <w:t>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erjadi</w:t>
      </w:r>
      <w:proofErr w:type="spellEnd"/>
      <w:r>
        <w:rPr>
          <w:rFonts w:ascii="Arial" w:hAnsi="Arial" w:cs="Arial"/>
          <w:sz w:val="24"/>
          <w:szCs w:val="24"/>
        </w:rPr>
        <w:t>?</w:t>
      </w:r>
    </w:p>
    <w:p w14:paraId="515B898E" w14:textId="6FF94041" w:rsidR="000120DF" w:rsidRDefault="000120DF" w:rsidP="000E1A79">
      <w:pPr>
        <w:pStyle w:val="ListParagraph"/>
        <w:spacing w:after="0" w:line="276" w:lineRule="auto"/>
        <w:ind w:left="-1276" w:right="-1016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 xml:space="preserve">Jawab: </w:t>
      </w:r>
      <w:r>
        <w:rPr>
          <w:rFonts w:ascii="Arial" w:hAnsi="Arial" w:cs="Arial"/>
          <w:sz w:val="24"/>
          <w:szCs w:val="24"/>
          <w:lang w:val="id-ID"/>
        </w:rPr>
        <w:t xml:space="preserve">Ya, Penulisan kondisi dalam </w:t>
      </w:r>
      <w:r>
        <w:rPr>
          <w:rFonts w:ascii="Arial" w:hAnsi="Arial" w:cs="Arial"/>
          <w:b/>
          <w:bCs/>
          <w:sz w:val="24"/>
          <w:szCs w:val="24"/>
          <w:lang w:val="id-ID"/>
        </w:rPr>
        <w:t xml:space="preserve">IF </w:t>
      </w:r>
      <w:r>
        <w:rPr>
          <w:rFonts w:ascii="Arial" w:hAnsi="Arial" w:cs="Arial"/>
          <w:sz w:val="24"/>
          <w:szCs w:val="24"/>
          <w:lang w:val="id-ID"/>
        </w:rPr>
        <w:t xml:space="preserve">harus ditulis dalam tanda kurung </w:t>
      </w:r>
      <w:r w:rsidR="003019B7">
        <w:rPr>
          <w:rFonts w:ascii="Arial" w:hAnsi="Arial" w:cs="Arial"/>
          <w:sz w:val="24"/>
          <w:szCs w:val="24"/>
          <w:lang w:val="id-ID"/>
        </w:rPr>
        <w:t xml:space="preserve">pada CodeBlocks </w:t>
      </w:r>
      <w:r>
        <w:rPr>
          <w:rFonts w:ascii="Arial" w:hAnsi="Arial" w:cs="Arial"/>
          <w:sz w:val="24"/>
          <w:szCs w:val="24"/>
          <w:lang w:val="id-ID"/>
        </w:rPr>
        <w:t>sebab</w:t>
      </w:r>
      <w:r w:rsidR="000A6CC8">
        <w:rPr>
          <w:rFonts w:ascii="Arial" w:hAnsi="Arial" w:cs="Arial"/>
          <w:sz w:val="24"/>
          <w:szCs w:val="24"/>
          <w:lang w:val="id-ID"/>
        </w:rPr>
        <w:t xml:space="preserve"> </w:t>
      </w:r>
      <w:r w:rsidR="000A6CC8">
        <w:rPr>
          <w:rFonts w:ascii="Arial" w:hAnsi="Arial" w:cs="Arial"/>
          <w:b/>
          <w:bCs/>
          <w:sz w:val="24"/>
          <w:szCs w:val="24"/>
          <w:lang w:val="id-ID"/>
        </w:rPr>
        <w:t xml:space="preserve">IF </w:t>
      </w:r>
      <w:r w:rsidR="000D4043" w:rsidRPr="000D4043">
        <w:rPr>
          <w:rFonts w:ascii="Arial" w:hAnsi="Arial" w:cs="Arial"/>
          <w:sz w:val="24"/>
          <w:szCs w:val="24"/>
          <w:lang w:val="id-ID"/>
        </w:rPr>
        <w:t>merupakan</w:t>
      </w:r>
      <w:r w:rsidR="000D4043">
        <w:rPr>
          <w:rFonts w:ascii="Arial" w:hAnsi="Arial" w:cs="Arial"/>
          <w:b/>
          <w:bCs/>
          <w:sz w:val="24"/>
          <w:szCs w:val="24"/>
          <w:lang w:val="id-ID"/>
        </w:rPr>
        <w:t xml:space="preserve"> </w:t>
      </w:r>
      <w:r w:rsidR="000A6CC8">
        <w:rPr>
          <w:rFonts w:ascii="Arial" w:hAnsi="Arial" w:cs="Arial"/>
          <w:sz w:val="24"/>
          <w:szCs w:val="24"/>
          <w:lang w:val="id-ID"/>
        </w:rPr>
        <w:t>suatu fungsi</w:t>
      </w:r>
      <w:r w:rsidR="000D4043">
        <w:rPr>
          <w:rFonts w:ascii="Arial" w:hAnsi="Arial" w:cs="Arial"/>
          <w:sz w:val="24"/>
          <w:szCs w:val="24"/>
          <w:lang w:val="id-ID"/>
        </w:rPr>
        <w:t xml:space="preserve"> dengan bentuk umum </w:t>
      </w:r>
      <w:r w:rsidR="000D4043">
        <w:rPr>
          <w:rFonts w:ascii="Arial" w:hAnsi="Arial" w:cs="Arial"/>
          <w:b/>
          <w:bCs/>
          <w:sz w:val="24"/>
          <w:szCs w:val="24"/>
          <w:lang w:val="id-ID"/>
        </w:rPr>
        <w:t xml:space="preserve">IF(kondisi) </w:t>
      </w:r>
      <w:r w:rsidR="000A6CC8">
        <w:rPr>
          <w:rFonts w:ascii="Arial" w:hAnsi="Arial" w:cs="Arial"/>
          <w:sz w:val="24"/>
          <w:szCs w:val="24"/>
          <w:lang w:val="id-ID"/>
        </w:rPr>
        <w:t xml:space="preserve"> </w:t>
      </w:r>
      <w:r>
        <w:rPr>
          <w:rFonts w:ascii="Arial" w:hAnsi="Arial" w:cs="Arial"/>
          <w:sz w:val="24"/>
          <w:szCs w:val="24"/>
          <w:lang w:val="id-ID"/>
        </w:rPr>
        <w:t xml:space="preserve"> jika kondisi dalam </w:t>
      </w:r>
      <w:r>
        <w:rPr>
          <w:rFonts w:ascii="Arial" w:hAnsi="Arial" w:cs="Arial"/>
          <w:b/>
          <w:bCs/>
          <w:sz w:val="24"/>
          <w:szCs w:val="24"/>
          <w:lang w:val="id-ID"/>
        </w:rPr>
        <w:t xml:space="preserve">IF </w:t>
      </w:r>
      <w:r w:rsidRPr="000120DF">
        <w:rPr>
          <w:rFonts w:ascii="Arial" w:hAnsi="Arial" w:cs="Arial"/>
          <w:sz w:val="24"/>
          <w:szCs w:val="24"/>
          <w:lang w:val="id-ID"/>
        </w:rPr>
        <w:t>tidak di</w:t>
      </w:r>
      <w:r>
        <w:rPr>
          <w:rFonts w:ascii="Arial" w:hAnsi="Arial" w:cs="Arial"/>
          <w:sz w:val="24"/>
          <w:szCs w:val="24"/>
          <w:lang w:val="id-ID"/>
        </w:rPr>
        <w:t>t</w:t>
      </w:r>
      <w:r w:rsidRPr="000120DF">
        <w:rPr>
          <w:rFonts w:ascii="Arial" w:hAnsi="Arial" w:cs="Arial"/>
          <w:sz w:val="24"/>
          <w:szCs w:val="24"/>
          <w:lang w:val="id-ID"/>
        </w:rPr>
        <w:t>u</w:t>
      </w:r>
      <w:r>
        <w:rPr>
          <w:rFonts w:ascii="Arial" w:hAnsi="Arial" w:cs="Arial"/>
          <w:sz w:val="24"/>
          <w:szCs w:val="24"/>
          <w:lang w:val="id-ID"/>
        </w:rPr>
        <w:t>l</w:t>
      </w:r>
      <w:r w:rsidRPr="000120DF">
        <w:rPr>
          <w:rFonts w:ascii="Arial" w:hAnsi="Arial" w:cs="Arial"/>
          <w:sz w:val="24"/>
          <w:szCs w:val="24"/>
          <w:lang w:val="id-ID"/>
        </w:rPr>
        <w:t>is dalam tanda kurung maka</w:t>
      </w:r>
      <w:r>
        <w:rPr>
          <w:rFonts w:ascii="Arial" w:hAnsi="Arial" w:cs="Arial"/>
          <w:b/>
          <w:bCs/>
          <w:sz w:val="24"/>
          <w:szCs w:val="24"/>
          <w:lang w:val="id-ID"/>
        </w:rPr>
        <w:t xml:space="preserve"> </w:t>
      </w:r>
      <w:r>
        <w:rPr>
          <w:rFonts w:ascii="Arial" w:hAnsi="Arial" w:cs="Arial"/>
          <w:sz w:val="24"/>
          <w:szCs w:val="24"/>
          <w:lang w:val="id-ID"/>
        </w:rPr>
        <w:t>program tidak dapat di</w:t>
      </w:r>
      <w:r w:rsidR="00E63202">
        <w:rPr>
          <w:rFonts w:ascii="Arial" w:hAnsi="Arial" w:cs="Arial"/>
          <w:sz w:val="24"/>
          <w:szCs w:val="24"/>
          <w:lang w:val="id-ID"/>
        </w:rPr>
        <w:t>jalankan/</w:t>
      </w:r>
      <w:proofErr w:type="spellStart"/>
      <w:r w:rsidR="00E63202">
        <w:rPr>
          <w:rFonts w:ascii="Arial" w:hAnsi="Arial" w:cs="Arial"/>
          <w:sz w:val="24"/>
          <w:szCs w:val="24"/>
          <w:lang w:val="id-ID"/>
        </w:rPr>
        <w:t>dirun</w:t>
      </w:r>
      <w:proofErr w:type="spellEnd"/>
      <w:r>
        <w:rPr>
          <w:rFonts w:ascii="Arial" w:hAnsi="Arial" w:cs="Arial"/>
          <w:sz w:val="24"/>
          <w:szCs w:val="24"/>
          <w:lang w:val="id-ID"/>
        </w:rPr>
        <w:t>.</w:t>
      </w:r>
    </w:p>
    <w:p w14:paraId="3DE80A38" w14:textId="71FEF4DC" w:rsidR="000120DF" w:rsidRDefault="000120DF" w:rsidP="000E1A79">
      <w:pPr>
        <w:pStyle w:val="ListParagraph"/>
        <w:spacing w:after="0" w:line="276" w:lineRule="auto"/>
        <w:ind w:left="-1276" w:right="-1016"/>
        <w:jc w:val="both"/>
        <w:rPr>
          <w:rFonts w:ascii="Arial" w:hAnsi="Arial" w:cs="Arial"/>
          <w:sz w:val="24"/>
          <w:szCs w:val="24"/>
          <w:lang w:val="id-ID"/>
        </w:rPr>
      </w:pPr>
    </w:p>
    <w:p w14:paraId="2BE0B903" w14:textId="220C74F3" w:rsidR="000E1A79" w:rsidRPr="005D36C5" w:rsidRDefault="009339D2" w:rsidP="005D36C5">
      <w:pPr>
        <w:pStyle w:val="ListParagraph"/>
        <w:spacing w:after="0" w:line="276" w:lineRule="auto"/>
        <w:ind w:left="-1276" w:right="-1016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5D36C5">
        <w:rPr>
          <w:rFonts w:ascii="Arial" w:hAnsi="Arial" w:cs="Arial"/>
          <w:b/>
          <w:bCs/>
          <w:sz w:val="24"/>
          <w:szCs w:val="24"/>
          <w:lang w:val="id-ID"/>
        </w:rPr>
        <w:t xml:space="preserve">Contoh </w:t>
      </w:r>
      <w:r w:rsidR="005D36C5" w:rsidRPr="005D36C5">
        <w:rPr>
          <w:rFonts w:ascii="Arial" w:hAnsi="Arial" w:cs="Arial"/>
          <w:b/>
          <w:bCs/>
          <w:sz w:val="24"/>
          <w:szCs w:val="24"/>
          <w:lang w:val="id-ID"/>
        </w:rPr>
        <w:t xml:space="preserve">Program </w:t>
      </w:r>
      <w:r w:rsidR="005D36C5">
        <w:rPr>
          <w:rFonts w:ascii="Arial" w:hAnsi="Arial" w:cs="Arial"/>
          <w:b/>
          <w:bCs/>
          <w:sz w:val="24"/>
          <w:szCs w:val="24"/>
          <w:lang w:val="id-ID"/>
        </w:rPr>
        <w:t>D</w:t>
      </w:r>
      <w:r w:rsidR="005D36C5" w:rsidRPr="005D36C5">
        <w:rPr>
          <w:rFonts w:ascii="Arial" w:hAnsi="Arial" w:cs="Arial"/>
          <w:b/>
          <w:bCs/>
          <w:sz w:val="24"/>
          <w:szCs w:val="24"/>
          <w:lang w:val="id-ID"/>
        </w:rPr>
        <w:t xml:space="preserve">engan </w:t>
      </w:r>
      <w:r w:rsidR="005D36C5">
        <w:rPr>
          <w:rFonts w:ascii="Arial" w:hAnsi="Arial" w:cs="Arial"/>
          <w:b/>
          <w:bCs/>
          <w:sz w:val="24"/>
          <w:szCs w:val="24"/>
          <w:lang w:val="id-ID"/>
        </w:rPr>
        <w:t>M</w:t>
      </w:r>
      <w:r w:rsidR="005D36C5" w:rsidRPr="005D36C5">
        <w:rPr>
          <w:rFonts w:ascii="Arial" w:hAnsi="Arial" w:cs="Arial"/>
          <w:b/>
          <w:bCs/>
          <w:sz w:val="24"/>
          <w:szCs w:val="24"/>
          <w:lang w:val="id-ID"/>
        </w:rPr>
        <w:t>enggunakan IF</w:t>
      </w:r>
      <w:r w:rsidR="005D36C5">
        <w:rPr>
          <w:rFonts w:ascii="Arial" w:hAnsi="Arial" w:cs="Arial"/>
          <w:b/>
          <w:bCs/>
          <w:sz w:val="24"/>
          <w:szCs w:val="24"/>
          <w:lang w:val="id-ID"/>
        </w:rPr>
        <w:t>(CodeBlocks):</w:t>
      </w: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6238"/>
        <w:gridCol w:w="4819"/>
      </w:tblGrid>
      <w:tr w:rsidR="00C34D78" w14:paraId="5EC834CC" w14:textId="77777777" w:rsidTr="00A604AF">
        <w:tc>
          <w:tcPr>
            <w:tcW w:w="6238" w:type="dxa"/>
          </w:tcPr>
          <w:p w14:paraId="28EE7D03" w14:textId="77777777" w:rsidR="00C34D78" w:rsidRPr="00A40229" w:rsidRDefault="00C34D78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819" w:type="dxa"/>
          </w:tcPr>
          <w:p w14:paraId="603EA837" w14:textId="77777777" w:rsidR="00C34D78" w:rsidRPr="00A40229" w:rsidRDefault="00C34D78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C34D78" w14:paraId="6458298B" w14:textId="77777777" w:rsidTr="00A604AF">
        <w:tc>
          <w:tcPr>
            <w:tcW w:w="6238" w:type="dxa"/>
          </w:tcPr>
          <w:p w14:paraId="419E68C0" w14:textId="7A2700C5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5256424" w14:textId="184C8138" w:rsidR="00C34D78" w:rsidRDefault="00557DF2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57DF2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34016" behindDoc="0" locked="0" layoutInCell="1" allowOverlap="1" wp14:anchorId="535F1B40" wp14:editId="43F244FD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125095</wp:posOffset>
                  </wp:positionV>
                  <wp:extent cx="3861503" cy="2165350"/>
                  <wp:effectExtent l="0" t="0" r="5715" b="6350"/>
                  <wp:wrapNone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2"/>
                          <a:stretch/>
                        </pic:blipFill>
                        <pic:spPr bwMode="auto">
                          <a:xfrm>
                            <a:off x="0" y="0"/>
                            <a:ext cx="3861503" cy="2165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7FA37A" w14:textId="70661BFC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9AF5676" w14:textId="006A1040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94D039" w14:textId="72144761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604EF01" w14:textId="38F91744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651BA1B" w14:textId="43EA3BEA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85D4EE4" w14:textId="54730884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EA83354" w14:textId="4C88761F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5C607B1" w14:textId="36BD35DF" w:rsidR="00C34D78" w:rsidRDefault="00B261B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1372F799" wp14:editId="0DFEBA42">
                      <wp:simplePos x="0" y="0"/>
                      <wp:positionH relativeFrom="column">
                        <wp:posOffset>620395</wp:posOffset>
                      </wp:positionH>
                      <wp:positionV relativeFrom="paragraph">
                        <wp:posOffset>74930</wp:posOffset>
                      </wp:positionV>
                      <wp:extent cx="3213100" cy="222250"/>
                      <wp:effectExtent l="0" t="0" r="25400" b="25400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13100" cy="222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2F840FF" id="Rectangle 60" o:spid="_x0000_s1026" style="position:absolute;margin-left:48.85pt;margin-top:5.9pt;width:253pt;height:17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" fillcolor="white [3212]" strokecolor="white [3212]" strokeweight="1pt"/>
                  </w:pict>
                </mc:Fallback>
              </mc:AlternateContent>
            </w:r>
          </w:p>
          <w:p w14:paraId="6921D39C" w14:textId="171F3234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1BFFE5C" w14:textId="3B0DC68B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D8DDE79" w14:textId="08ECE358" w:rsidR="00C34D78" w:rsidRDefault="00C34D7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708E43" w14:textId="6AF2D59A" w:rsidR="00C34D78" w:rsidRPr="00C34D78" w:rsidRDefault="00C34D78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819" w:type="dxa"/>
          </w:tcPr>
          <w:p w14:paraId="360E7981" w14:textId="57F2A0C2" w:rsidR="00C34D78" w:rsidRPr="007100E5" w:rsidRDefault="00A604AF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604AF">
              <w:rPr>
                <w:rFonts w:ascii="Arial" w:hAnsi="Arial" w:cs="Arial"/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86912" behindDoc="0" locked="0" layoutInCell="1" allowOverlap="1" wp14:anchorId="32AAD4AE" wp14:editId="259B9E87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602615</wp:posOffset>
                  </wp:positionV>
                  <wp:extent cx="2995191" cy="1325880"/>
                  <wp:effectExtent l="0" t="0" r="0" b="762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5191" cy="1325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34D78" w14:paraId="7224BCAC" w14:textId="77777777" w:rsidTr="00A604AF">
        <w:tc>
          <w:tcPr>
            <w:tcW w:w="11057" w:type="dxa"/>
            <w:gridSpan w:val="2"/>
          </w:tcPr>
          <w:p w14:paraId="253EB7FA" w14:textId="220DA068" w:rsidR="00C34D78" w:rsidRPr="006A1413" w:rsidRDefault="00C34D78" w:rsidP="006A141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6A1413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6A1413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6A1413" w:rsidRPr="006A1413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6A1413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kita menuliskan fungsi IF dengan menggunakan tanda kurung setelah </w:t>
            </w:r>
            <w:r w:rsidR="002F2C31" w:rsidRPr="00163CB5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kemudian 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tambahkan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kondisi atau syarat di dalam tanda kurung tersebut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dengan menggunakan operasi seperti &lt;,</w:t>
            </w:r>
            <w:proofErr w:type="gramStart"/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&gt;,&lt;</w:t>
            </w:r>
            <w:proofErr w:type="gramEnd"/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=,&gt;=, dll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. </w:t>
            </w:r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 xml:space="preserve">Kemudian, ketik </w:t>
            </w:r>
            <w:proofErr w:type="spellStart"/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cout</w:t>
            </w:r>
            <w:proofErr w:type="spellEnd"/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&lt;&lt; “pernyataan”</w:t>
            </w:r>
            <w:r w:rsidR="003019B7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 xml:space="preserve">untuk </w:t>
            </w:r>
            <w:proofErr w:type="spellStart"/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mengoutput</w:t>
            </w:r>
            <w:proofErr w:type="spellEnd"/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3019B7">
              <w:rPr>
                <w:rFonts w:ascii="Arial" w:hAnsi="Arial" w:cs="Arial"/>
                <w:sz w:val="24"/>
                <w:szCs w:val="24"/>
                <w:lang w:val="id-ID"/>
              </w:rPr>
              <w:t xml:space="preserve">keluaran berupa </w:t>
            </w:r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pernyataan jika</w:t>
            </w:r>
            <w:r w:rsidR="00557DF2">
              <w:rPr>
                <w:rFonts w:ascii="Arial" w:hAnsi="Arial" w:cs="Arial"/>
                <w:sz w:val="24"/>
                <w:szCs w:val="24"/>
                <w:lang w:val="id-ID"/>
              </w:rPr>
              <w:t xml:space="preserve"> kondisi dipenuhi</w:t>
            </w:r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 xml:space="preserve">. 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>Sehingga saat di run</w:t>
            </w:r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,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program akan memproses </w:t>
            </w:r>
            <w:r w:rsidR="003019B7">
              <w:rPr>
                <w:rFonts w:ascii="Arial" w:hAnsi="Arial" w:cs="Arial"/>
                <w:sz w:val="24"/>
                <w:szCs w:val="24"/>
                <w:lang w:val="id-ID"/>
              </w:rPr>
              <w:t xml:space="preserve">keluaran berupa </w:t>
            </w:r>
            <w:r w:rsidR="00BE32F3">
              <w:rPr>
                <w:rFonts w:ascii="Arial" w:hAnsi="Arial" w:cs="Arial"/>
                <w:sz w:val="24"/>
                <w:szCs w:val="24"/>
                <w:lang w:val="id-ID"/>
              </w:rPr>
              <w:t>pernyataan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5F603B" w:rsidRPr="005F603B">
              <w:rPr>
                <w:rFonts w:ascii="Arial" w:hAnsi="Arial" w:cs="Arial"/>
                <w:sz w:val="24"/>
                <w:szCs w:val="24"/>
                <w:lang w:val="id-ID"/>
              </w:rPr>
              <w:t>sesuai dengan</w:t>
            </w:r>
            <w:r w:rsidR="002F2C31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kondisi yang diminta. 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Seperti pada program di atas, jika kita meng</w:t>
            </w:r>
            <w:r w:rsidR="00E63202">
              <w:rPr>
                <w:rFonts w:ascii="Arial" w:hAnsi="Arial" w:cs="Arial"/>
                <w:sz w:val="24"/>
                <w:szCs w:val="24"/>
                <w:lang w:val="id-ID"/>
              </w:rPr>
              <w:t>inputka</w:t>
            </w:r>
            <w:r w:rsidR="003019B7">
              <w:rPr>
                <w:rFonts w:ascii="Arial" w:hAnsi="Arial" w:cs="Arial"/>
                <w:sz w:val="24"/>
                <w:szCs w:val="24"/>
                <w:lang w:val="id-ID"/>
              </w:rPr>
              <w:t>n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nilai&gt;=85 maka didapatkan </w:t>
            </w:r>
            <w:r w:rsidR="003019B7">
              <w:rPr>
                <w:rFonts w:ascii="Arial" w:hAnsi="Arial" w:cs="Arial"/>
                <w:sz w:val="24"/>
                <w:szCs w:val="24"/>
                <w:lang w:val="id-ID"/>
              </w:rPr>
              <w:t>keluaran berupa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3019B7">
              <w:rPr>
                <w:rFonts w:ascii="Arial" w:hAnsi="Arial" w:cs="Arial"/>
                <w:sz w:val="24"/>
                <w:szCs w:val="24"/>
                <w:lang w:val="id-ID"/>
              </w:rPr>
              <w:t xml:space="preserve">pernyataan 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“SELAMAT, ANDA DINYATAKAN LULUS” </w:t>
            </w:r>
            <w:r w:rsidR="00E63202">
              <w:rPr>
                <w:rFonts w:ascii="Arial" w:hAnsi="Arial" w:cs="Arial"/>
                <w:sz w:val="24"/>
                <w:szCs w:val="24"/>
                <w:lang w:val="id-ID"/>
              </w:rPr>
              <w:t>dan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jika kita menginput nilai &lt;85 maka </w:t>
            </w:r>
            <w:r w:rsidR="00557DF2">
              <w:rPr>
                <w:rFonts w:ascii="Arial" w:hAnsi="Arial" w:cs="Arial"/>
                <w:sz w:val="24"/>
                <w:szCs w:val="24"/>
                <w:lang w:val="id-ID"/>
              </w:rPr>
              <w:t>tidak ada hasil keluaran atau output</w:t>
            </w:r>
            <w:r w:rsidR="00040F32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</w:p>
        </w:tc>
      </w:tr>
    </w:tbl>
    <w:p w14:paraId="27F0CA93" w14:textId="66EDA040" w:rsidR="003019B7" w:rsidRDefault="003019B7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4529A4DF" w14:textId="69A6CEE2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3F5BA611" w14:textId="39FEBE95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7CE21CE3" w14:textId="097B2A9A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551E0C6B" w14:textId="7CCF40BB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35F33A4C" w14:textId="4F1052E5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4048FA80" w14:textId="4ABEDC23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001C414E" w14:textId="57020E73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04F125B4" w14:textId="77777777" w:rsidR="00040F32" w:rsidRDefault="00040F32" w:rsidP="003019B7">
      <w:pPr>
        <w:spacing w:after="0" w:line="276" w:lineRule="auto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1CE09DA0" w14:textId="4AFF96DB" w:rsidR="000E1A79" w:rsidRPr="003019B7" w:rsidRDefault="000E1A79" w:rsidP="003019B7">
      <w:pPr>
        <w:spacing w:after="0" w:line="276" w:lineRule="auto"/>
        <w:ind w:left="-1276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3019B7">
        <w:rPr>
          <w:rFonts w:ascii="Arial" w:hAnsi="Arial" w:cs="Arial"/>
          <w:b/>
          <w:bCs/>
          <w:sz w:val="24"/>
          <w:szCs w:val="24"/>
          <w:lang w:val="id-ID"/>
        </w:rPr>
        <w:lastRenderedPageBreak/>
        <w:t xml:space="preserve">Contoh </w:t>
      </w:r>
      <w:r w:rsidR="005D36C5">
        <w:rPr>
          <w:rFonts w:ascii="Arial" w:hAnsi="Arial" w:cs="Arial"/>
          <w:b/>
          <w:bCs/>
          <w:sz w:val="24"/>
          <w:szCs w:val="24"/>
          <w:lang w:val="id-ID"/>
        </w:rPr>
        <w:t>Program Dengan Menggunakan IF (</w:t>
      </w:r>
      <w:r w:rsidRPr="003019B7">
        <w:rPr>
          <w:rFonts w:ascii="Arial" w:hAnsi="Arial" w:cs="Arial"/>
          <w:b/>
          <w:bCs/>
          <w:sz w:val="24"/>
          <w:szCs w:val="24"/>
          <w:lang w:val="id-ID"/>
        </w:rPr>
        <w:t>Flowchart</w:t>
      </w:r>
      <w:r w:rsidR="005D36C5">
        <w:rPr>
          <w:rFonts w:ascii="Arial" w:hAnsi="Arial" w:cs="Arial"/>
          <w:b/>
          <w:bCs/>
          <w:sz w:val="24"/>
          <w:szCs w:val="24"/>
          <w:lang w:val="id-ID"/>
        </w:rPr>
        <w:t>)</w:t>
      </w:r>
      <w:r w:rsidRPr="003019B7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5387"/>
        <w:gridCol w:w="5670"/>
      </w:tblGrid>
      <w:tr w:rsidR="006B3F73" w14:paraId="5A4B9422" w14:textId="77777777" w:rsidTr="000E1A79">
        <w:tc>
          <w:tcPr>
            <w:tcW w:w="5387" w:type="dxa"/>
          </w:tcPr>
          <w:p w14:paraId="087BC2D4" w14:textId="4505BFBD" w:rsidR="006B3F73" w:rsidRPr="00A40229" w:rsidRDefault="006B3F73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5670" w:type="dxa"/>
          </w:tcPr>
          <w:p w14:paraId="0EEDF7E4" w14:textId="3DF2A177" w:rsidR="006B3F73" w:rsidRPr="00A40229" w:rsidRDefault="00A40229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="006B3F73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6B3F73" w14:paraId="49248C22" w14:textId="77777777" w:rsidTr="000E1A79">
        <w:tc>
          <w:tcPr>
            <w:tcW w:w="5387" w:type="dxa"/>
          </w:tcPr>
          <w:p w14:paraId="68949B54" w14:textId="468FF59C" w:rsidR="006B3F73" w:rsidRDefault="009361A2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1BCE44CE" wp14:editId="62D9A64D">
                  <wp:simplePos x="0" y="0"/>
                  <wp:positionH relativeFrom="column">
                    <wp:posOffset>411480</wp:posOffset>
                  </wp:positionH>
                  <wp:positionV relativeFrom="paragraph">
                    <wp:posOffset>73025</wp:posOffset>
                  </wp:positionV>
                  <wp:extent cx="2692400" cy="3150681"/>
                  <wp:effectExtent l="0" t="0" r="0" b="0"/>
                  <wp:wrapNone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400" cy="3150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03417D" w14:textId="5CE7E65C" w:rsidR="00C349B1" w:rsidRDefault="00C349B1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F69F340" w14:textId="08E48AC9" w:rsidR="00C349B1" w:rsidRDefault="00C349B1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493F00D" w14:textId="2B157B55" w:rsidR="007100E5" w:rsidRDefault="007100E5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307E7A3" w14:textId="451AD7F6" w:rsidR="007100E5" w:rsidRDefault="007100E5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227BAA2" w14:textId="7CA450CA" w:rsidR="007100E5" w:rsidRDefault="007100E5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7906ED6" w14:textId="543B8333" w:rsidR="007100E5" w:rsidRDefault="007100E5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A25233B" w14:textId="492F35B4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32C1EB9" w14:textId="3EA35B00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BE6E6E5" w14:textId="04349525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04A5786" w14:textId="6F0C9A86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19107C8" w14:textId="43E45C4C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AB5A4E1" w14:textId="15831A57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9643D6" w14:textId="5CB5467A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15D9914" w14:textId="6EC6572D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0B3B0E" w14:textId="77777777" w:rsidR="00C34D78" w:rsidRDefault="00C34D7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07EBFEF" w14:textId="7BF41F84" w:rsidR="00C349B1" w:rsidRPr="00C34D78" w:rsidRDefault="00C349B1" w:rsidP="00C34D78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0" w:type="dxa"/>
          </w:tcPr>
          <w:p w14:paraId="3995F6A9" w14:textId="477D3887" w:rsidR="006B3F73" w:rsidRPr="000E1A79" w:rsidRDefault="000E1A79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E1A79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87936" behindDoc="0" locked="0" layoutInCell="1" allowOverlap="1" wp14:anchorId="09E16583" wp14:editId="34581591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251928</wp:posOffset>
                  </wp:positionV>
                  <wp:extent cx="3505200" cy="2650595"/>
                  <wp:effectExtent l="0" t="0" r="0" b="0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9614" cy="266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047606" w14:paraId="5FA7DB44" w14:textId="77777777" w:rsidTr="000E1A79">
        <w:tc>
          <w:tcPr>
            <w:tcW w:w="11057" w:type="dxa"/>
            <w:gridSpan w:val="2"/>
          </w:tcPr>
          <w:p w14:paraId="43FD18A9" w14:textId="4BD478FA" w:rsidR="00047606" w:rsidRPr="00DC50E6" w:rsidRDefault="00047606" w:rsidP="0034708C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5F603B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5F603B" w:rsidRPr="005F603B">
              <w:rPr>
                <w:rFonts w:ascii="Arial" w:hAnsi="Arial" w:cs="Arial"/>
                <w:sz w:val="24"/>
                <w:szCs w:val="24"/>
                <w:lang w:val="id-ID"/>
              </w:rPr>
              <w:t>Pada program di atas,</w:t>
            </w:r>
            <w:r w:rsid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sebenarnya sama saja hanya di atas menggunakan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F</w:t>
            </w:r>
            <w:r w:rsidR="005F603B">
              <w:rPr>
                <w:rFonts w:ascii="Arial" w:hAnsi="Arial" w:cs="Arial"/>
                <w:sz w:val="24"/>
                <w:szCs w:val="24"/>
                <w:lang w:val="id-ID"/>
              </w:rPr>
              <w:t>lowchart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  <w:r w:rsid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Jika pada flowchart, </w:t>
            </w:r>
            <w:r w:rsidR="00DC50E6" w:rsidRPr="00163CB5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tidak perlu ditulis dalam tanda kurung dan tidak perlu menulis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kembali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kat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a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IF, sehingg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a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kita cukup langsung menuliskan kondisi pada tabel </w:t>
            </w:r>
            <w:r w:rsidR="00DC50E6" w:rsidRPr="00163CB5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pada flowchart. Kemudian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tambahkan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output berupa pernyataan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jika hasil bernilai </w:t>
            </w:r>
            <w:proofErr w:type="spellStart"/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True</w:t>
            </w:r>
            <w:proofErr w:type="spellEnd"/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 xml:space="preserve"> dan output jika hasil bernilai </w:t>
            </w:r>
            <w:proofErr w:type="spellStart"/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False</w:t>
            </w:r>
            <w:proofErr w:type="spellEnd"/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. </w:t>
            </w:r>
            <w:r w:rsidR="005F603B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Sehingga saat di run program akan memproses dengan mengeluarkan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pernyataan </w:t>
            </w:r>
            <w:r w:rsidR="005F603B" w:rsidRPr="005F603B">
              <w:rPr>
                <w:rFonts w:ascii="Arial" w:hAnsi="Arial" w:cs="Arial"/>
                <w:sz w:val="24"/>
                <w:szCs w:val="24"/>
                <w:lang w:val="id-ID"/>
              </w:rPr>
              <w:t xml:space="preserve">sesuai dengan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syarat/</w:t>
            </w:r>
            <w:r w:rsidR="005F603B" w:rsidRPr="005F603B">
              <w:rPr>
                <w:rFonts w:ascii="Arial" w:hAnsi="Arial" w:cs="Arial"/>
                <w:sz w:val="24"/>
                <w:szCs w:val="24"/>
                <w:lang w:val="id-ID"/>
              </w:rPr>
              <w:t>kondisi yang diminta.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Seperti pada program di atas, jika kita meng</w:t>
            </w:r>
            <w:r w:rsidR="00E63202">
              <w:rPr>
                <w:rFonts w:ascii="Arial" w:hAnsi="Arial" w:cs="Arial"/>
                <w:sz w:val="24"/>
                <w:szCs w:val="24"/>
                <w:lang w:val="id-ID"/>
              </w:rPr>
              <w:t>inpu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t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kan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nilai&gt;=85 maka didapatkan</w:t>
            </w:r>
            <w:r w:rsidR="00E63202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output </w:t>
            </w:r>
            <w:r w:rsidR="00E63202">
              <w:rPr>
                <w:rFonts w:ascii="Arial" w:hAnsi="Arial" w:cs="Arial"/>
                <w:sz w:val="24"/>
                <w:szCs w:val="24"/>
                <w:lang w:val="id-ID"/>
              </w:rPr>
              <w:t xml:space="preserve">berupa pernyataan 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“S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E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>LAMAT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,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A</w:t>
            </w:r>
            <w:r w:rsidR="0034708C">
              <w:rPr>
                <w:rFonts w:ascii="Arial" w:hAnsi="Arial" w:cs="Arial"/>
                <w:sz w:val="24"/>
                <w:szCs w:val="24"/>
                <w:lang w:val="id-ID"/>
              </w:rPr>
              <w:t>NDA</w:t>
            </w:r>
            <w:r w:rsidR="00DC50E6">
              <w:rPr>
                <w:rFonts w:ascii="Arial" w:hAnsi="Arial" w:cs="Arial"/>
                <w:sz w:val="24"/>
                <w:szCs w:val="24"/>
                <w:lang w:val="id-ID"/>
              </w:rPr>
              <w:t xml:space="preserve"> DINYATAKAN LULUS” sedangkan jika kita menginput nilai &lt;85 maka </w:t>
            </w:r>
            <w:r w:rsidR="00F149E1">
              <w:rPr>
                <w:rFonts w:ascii="Arial" w:hAnsi="Arial" w:cs="Arial"/>
                <w:sz w:val="24"/>
                <w:szCs w:val="24"/>
                <w:lang w:val="id-ID"/>
              </w:rPr>
              <w:t>tidak ada hasil keluaran atau output</w:t>
            </w:r>
            <w:r w:rsidR="00A05528">
              <w:rPr>
                <w:rFonts w:ascii="Arial" w:hAnsi="Arial" w:cs="Arial"/>
                <w:sz w:val="24"/>
                <w:szCs w:val="24"/>
                <w:lang w:val="id-ID"/>
              </w:rPr>
              <w:t xml:space="preserve"> karena tidak ditambahkan pernyataan pada hasil keluaran jika nilai&lt;85.</w:t>
            </w:r>
          </w:p>
        </w:tc>
      </w:tr>
    </w:tbl>
    <w:p w14:paraId="12ED57CD" w14:textId="77777777" w:rsidR="000E1A79" w:rsidRPr="00163CB5" w:rsidRDefault="000E1A79" w:rsidP="00163CB5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14504956" w14:textId="048942D1" w:rsidR="00F31BB0" w:rsidRPr="00163CB5" w:rsidRDefault="00C349B1" w:rsidP="00E63202">
      <w:pPr>
        <w:pStyle w:val="ListParagraph"/>
        <w:spacing w:after="0" w:line="276" w:lineRule="auto"/>
        <w:ind w:left="-1276" w:hanging="283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 </w:t>
      </w:r>
      <w:r w:rsidR="007100E5" w:rsidRPr="00163CB5">
        <w:rPr>
          <w:rFonts w:ascii="Arial" w:hAnsi="Arial" w:cs="Arial"/>
          <w:b/>
          <w:bCs/>
          <w:sz w:val="24"/>
          <w:szCs w:val="24"/>
          <w:lang w:val="id-ID"/>
        </w:rPr>
        <w:t>Jika kondisi pada IF tidak ditulis dalam tanda kurung:</w:t>
      </w: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6096"/>
        <w:gridCol w:w="4961"/>
      </w:tblGrid>
      <w:tr w:rsidR="00C349B1" w14:paraId="202E5853" w14:textId="77777777" w:rsidTr="00163CB5">
        <w:tc>
          <w:tcPr>
            <w:tcW w:w="6096" w:type="dxa"/>
          </w:tcPr>
          <w:p w14:paraId="11BBE53A" w14:textId="4ED29C0F" w:rsidR="001F47C2" w:rsidRPr="001F47C2" w:rsidRDefault="00C349B1" w:rsidP="001F47C2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961" w:type="dxa"/>
          </w:tcPr>
          <w:p w14:paraId="7055A1D5" w14:textId="77777777" w:rsidR="00C349B1" w:rsidRPr="00A40229" w:rsidRDefault="00C349B1" w:rsidP="00B14D42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C349B1" w14:paraId="52F2F317" w14:textId="77777777" w:rsidTr="00163CB5">
        <w:tc>
          <w:tcPr>
            <w:tcW w:w="6096" w:type="dxa"/>
          </w:tcPr>
          <w:p w14:paraId="7B3FD0C6" w14:textId="0A7B7769" w:rsidR="00C349B1" w:rsidRPr="007100E5" w:rsidRDefault="00F31BB0" w:rsidP="007100E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F31BB0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89984" behindDoc="0" locked="0" layoutInCell="1" allowOverlap="1" wp14:anchorId="59A79074" wp14:editId="79CEFE4E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83185</wp:posOffset>
                  </wp:positionV>
                  <wp:extent cx="3666540" cy="2073910"/>
                  <wp:effectExtent l="0" t="0" r="0" b="2540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04" b="5539"/>
                          <a:stretch/>
                        </pic:blipFill>
                        <pic:spPr bwMode="auto">
                          <a:xfrm>
                            <a:off x="0" y="0"/>
                            <a:ext cx="3667182" cy="20742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FBA854" w14:textId="10620852" w:rsidR="00C349B1" w:rsidRDefault="00C349B1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875864A" w14:textId="1F39E194" w:rsidR="00C349B1" w:rsidRDefault="00C349B1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ED6D4D7" w14:textId="77777777" w:rsidR="009339D2" w:rsidRDefault="009339D2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D704264" w14:textId="00B64069" w:rsidR="00C349B1" w:rsidRDefault="00C349B1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F06137E" w14:textId="77777777" w:rsidR="007100E5" w:rsidRDefault="007100E5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474E1F5" w14:textId="66737856" w:rsidR="007100E5" w:rsidRDefault="007100E5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1EC47E8" w14:textId="77777777" w:rsidR="00F31BB0" w:rsidRDefault="00F31BB0" w:rsidP="007100E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A86ADC2" w14:textId="77777777" w:rsidR="00F31BB0" w:rsidRDefault="00F31BB0" w:rsidP="007100E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6209ED61" w14:textId="77777777" w:rsidR="00163CB5" w:rsidRDefault="00163CB5" w:rsidP="007100E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FADB4AD" w14:textId="06CC2DE9" w:rsidR="00064D2D" w:rsidRPr="009339D2" w:rsidRDefault="00064D2D" w:rsidP="007100E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  <w:tc>
          <w:tcPr>
            <w:tcW w:w="4961" w:type="dxa"/>
          </w:tcPr>
          <w:p w14:paraId="55F92AFC" w14:textId="0E4F7C2D" w:rsidR="00C349B1" w:rsidRPr="007100E5" w:rsidRDefault="00F31BB0" w:rsidP="00B14D42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F31BB0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88960" behindDoc="0" locked="0" layoutInCell="1" allowOverlap="1" wp14:anchorId="69CDEF27" wp14:editId="5436E3F5">
                  <wp:simplePos x="0" y="0"/>
                  <wp:positionH relativeFrom="column">
                    <wp:posOffset>-31822</wp:posOffset>
                  </wp:positionH>
                  <wp:positionV relativeFrom="paragraph">
                    <wp:posOffset>107213</wp:posOffset>
                  </wp:positionV>
                  <wp:extent cx="3058795" cy="1806678"/>
                  <wp:effectExtent l="0" t="0" r="8255" b="317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8795" cy="1806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100E5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</w:p>
        </w:tc>
      </w:tr>
      <w:tr w:rsidR="00C349B1" w14:paraId="29A5D1DA" w14:textId="77777777" w:rsidTr="00F31BB0">
        <w:tc>
          <w:tcPr>
            <w:tcW w:w="11057" w:type="dxa"/>
            <w:gridSpan w:val="2"/>
          </w:tcPr>
          <w:p w14:paraId="4D64A8A0" w14:textId="0B7F89CE" w:rsidR="00C349B1" w:rsidRPr="00163CB5" w:rsidRDefault="00C349B1" w:rsidP="00064D2D">
            <w:pPr>
              <w:spacing w:line="276" w:lineRule="auto"/>
              <w:jc w:val="both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163CB5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="00163CB5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:  </w:t>
            </w:r>
            <w:r w:rsidR="00163CB5" w:rsidRPr="00163CB5">
              <w:rPr>
                <w:rFonts w:ascii="Arial" w:hAnsi="Arial" w:cs="Arial"/>
                <w:sz w:val="24"/>
                <w:szCs w:val="24"/>
                <w:lang w:val="id-ID"/>
              </w:rPr>
              <w:t>Program di atas tidak dapat dijalankan sebab IF tidak d</w:t>
            </w:r>
            <w:r w:rsidR="005D36C5">
              <w:rPr>
                <w:rFonts w:ascii="Arial" w:hAnsi="Arial" w:cs="Arial"/>
                <w:sz w:val="24"/>
                <w:szCs w:val="24"/>
                <w:lang w:val="id-ID"/>
              </w:rPr>
              <w:t>i</w:t>
            </w:r>
            <w:r w:rsidR="00163CB5" w:rsidRPr="00163CB5">
              <w:rPr>
                <w:rFonts w:ascii="Arial" w:hAnsi="Arial" w:cs="Arial"/>
                <w:sz w:val="24"/>
                <w:szCs w:val="24"/>
                <w:lang w:val="id-ID"/>
              </w:rPr>
              <w:t>ketik menggunakan tanda kurung</w:t>
            </w:r>
            <w:r w:rsidR="005D36C5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</w:p>
        </w:tc>
      </w:tr>
    </w:tbl>
    <w:p w14:paraId="2ABC345B" w14:textId="19AF52FD" w:rsidR="006B3F73" w:rsidRPr="00F31BB0" w:rsidRDefault="000702E4" w:rsidP="00F31BB0">
      <w:pPr>
        <w:pStyle w:val="ListParagraph"/>
        <w:numPr>
          <w:ilvl w:val="0"/>
          <w:numId w:val="1"/>
        </w:numPr>
        <w:spacing w:after="0" w:line="276" w:lineRule="auto"/>
        <w:ind w:left="-1276" w:hanging="284"/>
        <w:jc w:val="both"/>
        <w:rPr>
          <w:rFonts w:ascii="Arial" w:hAnsi="Arial" w:cs="Arial"/>
          <w:sz w:val="24"/>
          <w:szCs w:val="24"/>
        </w:rPr>
      </w:pPr>
      <w:proofErr w:type="spellStart"/>
      <w:r w:rsidRPr="00F31BB0">
        <w:rPr>
          <w:rFonts w:ascii="Arial" w:hAnsi="Arial" w:cs="Arial"/>
          <w:sz w:val="24"/>
          <w:szCs w:val="24"/>
        </w:rPr>
        <w:lastRenderedPageBreak/>
        <w:t>Dapatkah</w:t>
      </w:r>
      <w:proofErr w:type="spellEnd"/>
      <w:r w:rsidRPr="00F31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31BB0">
        <w:rPr>
          <w:rFonts w:ascii="Arial" w:hAnsi="Arial" w:cs="Arial"/>
          <w:sz w:val="24"/>
          <w:szCs w:val="24"/>
        </w:rPr>
        <w:t>pernyataan</w:t>
      </w:r>
      <w:proofErr w:type="spellEnd"/>
      <w:r w:rsidRPr="00F31BB0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F31BB0">
        <w:rPr>
          <w:rFonts w:ascii="Arial" w:hAnsi="Arial" w:cs="Arial"/>
          <w:sz w:val="24"/>
          <w:szCs w:val="24"/>
        </w:rPr>
        <w:t>dijalankan</w:t>
      </w:r>
      <w:proofErr w:type="spellEnd"/>
      <w:r w:rsidRPr="00F31BB0">
        <w:rPr>
          <w:rFonts w:ascii="Arial" w:hAnsi="Arial" w:cs="Arial"/>
          <w:sz w:val="24"/>
          <w:szCs w:val="24"/>
        </w:rPr>
        <w:t xml:space="preserve"> oleh </w:t>
      </w:r>
      <w:r w:rsidRPr="00F31BB0">
        <w:rPr>
          <w:rFonts w:ascii="Arial" w:hAnsi="Arial" w:cs="Arial"/>
          <w:b/>
          <w:bCs/>
          <w:sz w:val="24"/>
          <w:szCs w:val="24"/>
        </w:rPr>
        <w:t>IF</w:t>
      </w:r>
      <w:r w:rsidRPr="00F31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31BB0">
        <w:rPr>
          <w:rFonts w:ascii="Arial" w:hAnsi="Arial" w:cs="Arial"/>
          <w:sz w:val="24"/>
          <w:szCs w:val="24"/>
        </w:rPr>
        <w:t>lebih</w:t>
      </w:r>
      <w:proofErr w:type="spellEnd"/>
      <w:r w:rsidRPr="00F31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31BB0">
        <w:rPr>
          <w:rFonts w:ascii="Arial" w:hAnsi="Arial" w:cs="Arial"/>
          <w:sz w:val="24"/>
          <w:szCs w:val="24"/>
        </w:rPr>
        <w:t>dari</w:t>
      </w:r>
      <w:proofErr w:type="spellEnd"/>
      <w:r w:rsidRPr="00F31BB0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F31BB0">
        <w:rPr>
          <w:rFonts w:ascii="Arial" w:hAnsi="Arial" w:cs="Arial"/>
          <w:sz w:val="24"/>
          <w:szCs w:val="24"/>
        </w:rPr>
        <w:t>satu</w:t>
      </w:r>
      <w:proofErr w:type="spellEnd"/>
      <w:r w:rsidRPr="00F31BB0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F31BB0">
        <w:rPr>
          <w:rFonts w:ascii="Arial" w:hAnsi="Arial" w:cs="Arial"/>
          <w:sz w:val="24"/>
          <w:szCs w:val="24"/>
        </w:rPr>
        <w:t>pernyataan</w:t>
      </w:r>
      <w:proofErr w:type="spellEnd"/>
      <w:r w:rsidRPr="00F31BB0">
        <w:rPr>
          <w:rFonts w:ascii="Arial" w:hAnsi="Arial" w:cs="Arial"/>
          <w:sz w:val="24"/>
          <w:szCs w:val="24"/>
        </w:rPr>
        <w:t>?</w:t>
      </w:r>
      <w:r w:rsidR="00CE7434" w:rsidRPr="00F31BB0">
        <w:rPr>
          <w:rFonts w:ascii="Arial" w:hAnsi="Arial" w:cs="Arial"/>
          <w:sz w:val="24"/>
          <w:szCs w:val="24"/>
        </w:rPr>
        <w:t>.</w:t>
      </w:r>
      <w:proofErr w:type="gramEnd"/>
    </w:p>
    <w:p w14:paraId="179D5B8A" w14:textId="73F18455" w:rsidR="00E862BC" w:rsidRPr="00E862BC" w:rsidRDefault="00C46151" w:rsidP="008A5034">
      <w:pPr>
        <w:pStyle w:val="ListParagraph"/>
        <w:spacing w:after="0" w:line="276" w:lineRule="auto"/>
        <w:ind w:left="-1276" w:right="-1016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>Jawab:</w:t>
      </w:r>
      <w:r w:rsidR="00C63898">
        <w:rPr>
          <w:rFonts w:ascii="Arial" w:hAnsi="Arial" w:cs="Arial"/>
          <w:b/>
          <w:bCs/>
          <w:sz w:val="24"/>
          <w:szCs w:val="24"/>
          <w:lang w:val="id-ID"/>
        </w:rPr>
        <w:t xml:space="preserve"> </w:t>
      </w:r>
      <w:r>
        <w:rPr>
          <w:rFonts w:ascii="Arial" w:hAnsi="Arial" w:cs="Arial"/>
          <w:sz w:val="24"/>
          <w:szCs w:val="24"/>
          <w:lang w:val="id-ID"/>
        </w:rPr>
        <w:t>Bis</w:t>
      </w:r>
      <w:r w:rsidR="00C63898">
        <w:rPr>
          <w:rFonts w:ascii="Arial" w:hAnsi="Arial" w:cs="Arial"/>
          <w:sz w:val="24"/>
          <w:szCs w:val="24"/>
          <w:lang w:val="id-ID"/>
        </w:rPr>
        <w:t xml:space="preserve">a, karena pernyataan pada fungsi </w:t>
      </w:r>
      <w:r w:rsidR="00C63898">
        <w:rPr>
          <w:rFonts w:ascii="Arial" w:hAnsi="Arial" w:cs="Arial"/>
          <w:b/>
          <w:bCs/>
          <w:sz w:val="24"/>
          <w:szCs w:val="24"/>
          <w:lang w:val="id-ID"/>
        </w:rPr>
        <w:t xml:space="preserve">IF </w:t>
      </w:r>
      <w:r w:rsidR="00C63898" w:rsidRPr="00C63898">
        <w:rPr>
          <w:rFonts w:ascii="Arial" w:hAnsi="Arial" w:cs="Arial"/>
          <w:sz w:val="24"/>
          <w:szCs w:val="24"/>
          <w:lang w:val="id-ID"/>
        </w:rPr>
        <w:t xml:space="preserve">dapat berupa pernyataan </w:t>
      </w:r>
      <w:r w:rsidR="00C63898">
        <w:rPr>
          <w:rFonts w:ascii="Arial" w:hAnsi="Arial" w:cs="Arial"/>
          <w:sz w:val="24"/>
          <w:szCs w:val="24"/>
          <w:lang w:val="id-ID"/>
        </w:rPr>
        <w:t>t</w:t>
      </w:r>
      <w:r w:rsidR="00C63898" w:rsidRPr="00C63898">
        <w:rPr>
          <w:rFonts w:ascii="Arial" w:hAnsi="Arial" w:cs="Arial"/>
          <w:sz w:val="24"/>
          <w:szCs w:val="24"/>
          <w:lang w:val="id-ID"/>
        </w:rPr>
        <w:t>unggal, majemu</w:t>
      </w:r>
      <w:r w:rsidR="00C63898">
        <w:rPr>
          <w:rFonts w:ascii="Arial" w:hAnsi="Arial" w:cs="Arial"/>
          <w:sz w:val="24"/>
          <w:szCs w:val="24"/>
          <w:lang w:val="id-ID"/>
        </w:rPr>
        <w:t>k</w:t>
      </w:r>
      <w:r w:rsidR="00C63898" w:rsidRPr="00C63898">
        <w:rPr>
          <w:rFonts w:ascii="Arial" w:hAnsi="Arial" w:cs="Arial"/>
          <w:sz w:val="24"/>
          <w:szCs w:val="24"/>
          <w:lang w:val="id-ID"/>
        </w:rPr>
        <w:t>, maupun pernyataan kosong. Sehingga setelah kita men</w:t>
      </w:r>
      <w:r w:rsidR="00C63898">
        <w:rPr>
          <w:rFonts w:ascii="Arial" w:hAnsi="Arial" w:cs="Arial"/>
          <w:sz w:val="24"/>
          <w:szCs w:val="24"/>
          <w:lang w:val="id-ID"/>
        </w:rPr>
        <w:t>u</w:t>
      </w:r>
      <w:r w:rsidR="00C63898" w:rsidRPr="00C63898">
        <w:rPr>
          <w:rFonts w:ascii="Arial" w:hAnsi="Arial" w:cs="Arial"/>
          <w:sz w:val="24"/>
          <w:szCs w:val="24"/>
          <w:lang w:val="id-ID"/>
        </w:rPr>
        <w:t xml:space="preserve">liskan </w:t>
      </w:r>
      <w:proofErr w:type="spellStart"/>
      <w:r w:rsidR="00C63898" w:rsidRPr="00C63898">
        <w:rPr>
          <w:rFonts w:ascii="Arial" w:hAnsi="Arial" w:cs="Arial"/>
          <w:b/>
          <w:bCs/>
          <w:sz w:val="24"/>
          <w:szCs w:val="24"/>
          <w:lang w:val="id-ID"/>
        </w:rPr>
        <w:t>if</w:t>
      </w:r>
      <w:proofErr w:type="spellEnd"/>
      <w:r w:rsidR="00C63898" w:rsidRPr="00C63898">
        <w:rPr>
          <w:rFonts w:ascii="Arial" w:hAnsi="Arial" w:cs="Arial"/>
          <w:b/>
          <w:bCs/>
          <w:sz w:val="24"/>
          <w:szCs w:val="24"/>
          <w:lang w:val="id-ID"/>
        </w:rPr>
        <w:t>(kondisi)</w:t>
      </w:r>
      <w:r w:rsidR="00C63898">
        <w:rPr>
          <w:rFonts w:ascii="Arial" w:hAnsi="Arial" w:cs="Arial"/>
          <w:sz w:val="24"/>
          <w:szCs w:val="24"/>
          <w:lang w:val="id-ID"/>
        </w:rPr>
        <w:t xml:space="preserve"> </w:t>
      </w:r>
      <w:r w:rsidR="00C63898" w:rsidRPr="00C63898">
        <w:rPr>
          <w:rFonts w:ascii="Arial" w:hAnsi="Arial" w:cs="Arial"/>
          <w:sz w:val="24"/>
          <w:szCs w:val="24"/>
          <w:lang w:val="id-ID"/>
        </w:rPr>
        <w:t xml:space="preserve">maka kita bebas menentukan pernyataan yang akan dikeluarkan jika kondisi </w:t>
      </w:r>
      <w:r w:rsidR="00C63898" w:rsidRPr="00C63898">
        <w:rPr>
          <w:rFonts w:ascii="Arial" w:hAnsi="Arial" w:cs="Arial"/>
          <w:b/>
          <w:bCs/>
          <w:sz w:val="24"/>
          <w:szCs w:val="24"/>
          <w:lang w:val="id-ID"/>
        </w:rPr>
        <w:t>I</w:t>
      </w:r>
      <w:r w:rsidR="00C63898">
        <w:rPr>
          <w:rFonts w:ascii="Arial" w:hAnsi="Arial" w:cs="Arial"/>
          <w:b/>
          <w:bCs/>
          <w:sz w:val="24"/>
          <w:szCs w:val="24"/>
          <w:lang w:val="id-ID"/>
        </w:rPr>
        <w:t>F</w:t>
      </w:r>
      <w:r w:rsidR="00C63898" w:rsidRPr="00C63898">
        <w:rPr>
          <w:rFonts w:ascii="Arial" w:hAnsi="Arial" w:cs="Arial"/>
          <w:sz w:val="24"/>
          <w:szCs w:val="24"/>
          <w:lang w:val="id-ID"/>
        </w:rPr>
        <w:t xml:space="preserve"> terpenuhi ataupun pernyataan jika kondisi </w:t>
      </w:r>
      <w:r w:rsidR="00C63898">
        <w:rPr>
          <w:rFonts w:ascii="Arial" w:hAnsi="Arial" w:cs="Arial"/>
          <w:sz w:val="24"/>
          <w:szCs w:val="24"/>
          <w:lang w:val="id-ID"/>
        </w:rPr>
        <w:t xml:space="preserve">pada </w:t>
      </w:r>
      <w:r w:rsidR="00C63898" w:rsidRPr="00C63898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C63898">
        <w:rPr>
          <w:rFonts w:ascii="Arial" w:hAnsi="Arial" w:cs="Arial"/>
          <w:sz w:val="24"/>
          <w:szCs w:val="24"/>
          <w:lang w:val="id-ID"/>
        </w:rPr>
        <w:t xml:space="preserve"> </w:t>
      </w:r>
      <w:r w:rsidR="00C63898" w:rsidRPr="00C63898">
        <w:rPr>
          <w:rFonts w:ascii="Arial" w:hAnsi="Arial" w:cs="Arial"/>
          <w:sz w:val="24"/>
          <w:szCs w:val="24"/>
          <w:lang w:val="id-ID"/>
        </w:rPr>
        <w:t xml:space="preserve">tidak terpenuhi. </w:t>
      </w:r>
      <w:r w:rsidR="00C63898">
        <w:rPr>
          <w:rFonts w:ascii="Arial" w:hAnsi="Arial" w:cs="Arial"/>
          <w:sz w:val="24"/>
          <w:szCs w:val="24"/>
          <w:lang w:val="id-ID"/>
        </w:rPr>
        <w:t>Selain itu,</w:t>
      </w:r>
      <w:r w:rsidR="00721D28">
        <w:rPr>
          <w:rFonts w:ascii="Arial" w:hAnsi="Arial" w:cs="Arial"/>
          <w:sz w:val="24"/>
          <w:szCs w:val="24"/>
          <w:lang w:val="id-ID"/>
        </w:rPr>
        <w:t xml:space="preserve"> untuk penulisan </w:t>
      </w:r>
      <w:r w:rsidR="00721D28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C63898">
        <w:rPr>
          <w:rFonts w:ascii="Arial" w:hAnsi="Arial" w:cs="Arial"/>
          <w:sz w:val="24"/>
          <w:szCs w:val="24"/>
          <w:lang w:val="id-ID"/>
        </w:rPr>
        <w:t xml:space="preserve"> kita </w:t>
      </w:r>
      <w:r w:rsidR="00721D28">
        <w:rPr>
          <w:rFonts w:ascii="Arial" w:hAnsi="Arial" w:cs="Arial"/>
          <w:sz w:val="24"/>
          <w:szCs w:val="24"/>
          <w:lang w:val="id-ID"/>
        </w:rPr>
        <w:t xml:space="preserve">dapat menggunakan percabangan struktur </w:t>
      </w:r>
      <w:r w:rsidR="00E862BC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E862BC">
        <w:rPr>
          <w:rFonts w:ascii="Arial" w:hAnsi="Arial" w:cs="Arial"/>
          <w:sz w:val="24"/>
          <w:szCs w:val="24"/>
          <w:lang w:val="id-ID"/>
        </w:rPr>
        <w:t xml:space="preserve"> baik </w:t>
      </w:r>
      <w:r w:rsidR="006D344A">
        <w:rPr>
          <w:rFonts w:ascii="Arial" w:hAnsi="Arial" w:cs="Arial"/>
          <w:sz w:val="24"/>
          <w:szCs w:val="24"/>
          <w:lang w:val="id-ID"/>
        </w:rPr>
        <w:t xml:space="preserve">dalam </w:t>
      </w:r>
      <w:r w:rsidR="00E862BC">
        <w:rPr>
          <w:rFonts w:ascii="Arial" w:hAnsi="Arial" w:cs="Arial"/>
          <w:sz w:val="24"/>
          <w:szCs w:val="24"/>
          <w:lang w:val="id-ID"/>
        </w:rPr>
        <w:t>satu kondisi, dua kondisi/</w:t>
      </w:r>
      <w:proofErr w:type="spellStart"/>
      <w:r w:rsidR="00E862BC">
        <w:rPr>
          <w:rFonts w:ascii="Arial" w:hAnsi="Arial" w:cs="Arial"/>
          <w:sz w:val="24"/>
          <w:szCs w:val="24"/>
          <w:lang w:val="id-ID"/>
        </w:rPr>
        <w:t>if-else</w:t>
      </w:r>
      <w:proofErr w:type="spellEnd"/>
      <w:r w:rsidR="00E862BC">
        <w:rPr>
          <w:rFonts w:ascii="Arial" w:hAnsi="Arial" w:cs="Arial"/>
          <w:sz w:val="24"/>
          <w:szCs w:val="24"/>
          <w:lang w:val="id-ID"/>
        </w:rPr>
        <w:t>, maupun I</w:t>
      </w:r>
      <w:r w:rsidR="006A1413">
        <w:rPr>
          <w:rFonts w:ascii="Arial" w:hAnsi="Arial" w:cs="Arial"/>
          <w:sz w:val="24"/>
          <w:szCs w:val="24"/>
          <w:lang w:val="id-ID"/>
        </w:rPr>
        <w:t>F</w:t>
      </w:r>
      <w:r w:rsidR="00E862BC">
        <w:rPr>
          <w:rFonts w:ascii="Arial" w:hAnsi="Arial" w:cs="Arial"/>
          <w:sz w:val="24"/>
          <w:szCs w:val="24"/>
          <w:lang w:val="id-ID"/>
        </w:rPr>
        <w:t xml:space="preserve"> dengan banyak kondisi majemuk pada C++</w:t>
      </w:r>
      <w:r w:rsidR="00721D28">
        <w:rPr>
          <w:rFonts w:ascii="Arial" w:hAnsi="Arial" w:cs="Arial"/>
          <w:sz w:val="24"/>
          <w:szCs w:val="24"/>
          <w:lang w:val="id-ID"/>
        </w:rPr>
        <w:t>. A</w:t>
      </w:r>
      <w:r w:rsidR="00E862BC">
        <w:rPr>
          <w:rFonts w:ascii="Arial" w:hAnsi="Arial" w:cs="Arial"/>
          <w:sz w:val="24"/>
          <w:szCs w:val="24"/>
          <w:lang w:val="id-ID"/>
        </w:rPr>
        <w:t xml:space="preserve">tau dengan menggabungkan fungsi </w:t>
      </w:r>
      <w:r w:rsidR="00E862BC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E862BC">
        <w:rPr>
          <w:rFonts w:ascii="Arial" w:hAnsi="Arial" w:cs="Arial"/>
          <w:sz w:val="24"/>
          <w:szCs w:val="24"/>
          <w:lang w:val="id-ID"/>
        </w:rPr>
        <w:t xml:space="preserve"> dengan dua tes logika sehingga kita dapat menambahkan fungsi </w:t>
      </w:r>
      <w:r w:rsidR="00E862BC">
        <w:rPr>
          <w:rFonts w:ascii="Arial" w:hAnsi="Arial" w:cs="Arial"/>
          <w:b/>
          <w:bCs/>
          <w:sz w:val="24"/>
          <w:szCs w:val="24"/>
          <w:lang w:val="id-ID"/>
        </w:rPr>
        <w:t xml:space="preserve">AND </w:t>
      </w:r>
      <w:r w:rsidR="00E862BC">
        <w:rPr>
          <w:rFonts w:ascii="Arial" w:hAnsi="Arial" w:cs="Arial"/>
          <w:sz w:val="24"/>
          <w:szCs w:val="24"/>
          <w:lang w:val="id-ID"/>
        </w:rPr>
        <w:t xml:space="preserve"> pada fungsi </w:t>
      </w:r>
      <w:r w:rsidR="00E862BC">
        <w:rPr>
          <w:rFonts w:ascii="Arial" w:hAnsi="Arial" w:cs="Arial"/>
          <w:b/>
          <w:bCs/>
          <w:sz w:val="24"/>
          <w:szCs w:val="24"/>
          <w:lang w:val="id-ID"/>
        </w:rPr>
        <w:t xml:space="preserve"> IF.</w:t>
      </w:r>
    </w:p>
    <w:p w14:paraId="6641D07B" w14:textId="136EB787" w:rsidR="00C46151" w:rsidRDefault="00E862BC" w:rsidP="00E862BC">
      <w:pPr>
        <w:pStyle w:val="ListParagraph"/>
        <w:spacing w:after="0" w:line="276" w:lineRule="auto"/>
        <w:ind w:left="-284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 xml:space="preserve">             </w:t>
      </w:r>
    </w:p>
    <w:p w14:paraId="2A4912DA" w14:textId="689CF685" w:rsidR="008A5034" w:rsidRPr="008A5034" w:rsidRDefault="006A3F46" w:rsidP="008A5034">
      <w:pPr>
        <w:pStyle w:val="ListParagraph"/>
        <w:spacing w:after="0" w:line="276" w:lineRule="auto"/>
        <w:ind w:left="-1276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8A5034">
        <w:rPr>
          <w:rFonts w:ascii="Arial" w:hAnsi="Arial" w:cs="Arial"/>
          <w:b/>
          <w:bCs/>
          <w:sz w:val="24"/>
          <w:szCs w:val="24"/>
          <w:lang w:val="id-ID"/>
        </w:rPr>
        <w:t xml:space="preserve">Contoh IF 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>S</w:t>
      </w:r>
      <w:r w:rsidRPr="008A5034">
        <w:rPr>
          <w:rFonts w:ascii="Arial" w:hAnsi="Arial" w:cs="Arial"/>
          <w:b/>
          <w:bCs/>
          <w:sz w:val="24"/>
          <w:szCs w:val="24"/>
          <w:lang w:val="id-ID"/>
        </w:rPr>
        <w:t xml:space="preserve">atu 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>K</w:t>
      </w:r>
      <w:r w:rsidRPr="008A5034">
        <w:rPr>
          <w:rFonts w:ascii="Arial" w:hAnsi="Arial" w:cs="Arial"/>
          <w:b/>
          <w:bCs/>
          <w:sz w:val="24"/>
          <w:szCs w:val="24"/>
          <w:lang w:val="id-ID"/>
        </w:rPr>
        <w:t xml:space="preserve">ondisi 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>D</w:t>
      </w:r>
      <w:r w:rsidRPr="008A5034">
        <w:rPr>
          <w:rFonts w:ascii="Arial" w:hAnsi="Arial" w:cs="Arial"/>
          <w:b/>
          <w:bCs/>
          <w:sz w:val="24"/>
          <w:szCs w:val="24"/>
          <w:lang w:val="id-ID"/>
        </w:rPr>
        <w:t xml:space="preserve">ua 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>P</w:t>
      </w:r>
      <w:r w:rsidRPr="008A5034">
        <w:rPr>
          <w:rFonts w:ascii="Arial" w:hAnsi="Arial" w:cs="Arial"/>
          <w:b/>
          <w:bCs/>
          <w:sz w:val="24"/>
          <w:szCs w:val="24"/>
          <w:lang w:val="id-ID"/>
        </w:rPr>
        <w:t>ernyataan</w:t>
      </w:r>
      <w:r w:rsidR="00064D2D">
        <w:rPr>
          <w:rFonts w:ascii="Arial" w:hAnsi="Arial" w:cs="Arial"/>
          <w:b/>
          <w:bCs/>
          <w:sz w:val="24"/>
          <w:szCs w:val="24"/>
          <w:lang w:val="id-ID"/>
        </w:rPr>
        <w:t xml:space="preserve"> (</w:t>
      </w:r>
      <w:proofErr w:type="spellStart"/>
      <w:r w:rsidR="00064D2D">
        <w:rPr>
          <w:rFonts w:ascii="Arial" w:hAnsi="Arial" w:cs="Arial"/>
          <w:b/>
          <w:bCs/>
          <w:sz w:val="24"/>
          <w:szCs w:val="24"/>
          <w:lang w:val="id-ID"/>
        </w:rPr>
        <w:t>if</w:t>
      </w:r>
      <w:proofErr w:type="spellEnd"/>
      <w:r w:rsidR="00064D2D">
        <w:rPr>
          <w:rFonts w:ascii="Arial" w:hAnsi="Arial" w:cs="Arial"/>
          <w:b/>
          <w:bCs/>
          <w:sz w:val="24"/>
          <w:szCs w:val="24"/>
          <w:lang w:val="id-ID"/>
        </w:rPr>
        <w:t>)</w:t>
      </w:r>
      <w:r w:rsidRPr="008A5034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6379"/>
        <w:gridCol w:w="4678"/>
      </w:tblGrid>
      <w:tr w:rsidR="004D1C1C" w14:paraId="33B67F11" w14:textId="77777777" w:rsidTr="008A5034">
        <w:tc>
          <w:tcPr>
            <w:tcW w:w="6379" w:type="dxa"/>
          </w:tcPr>
          <w:p w14:paraId="2C182FED" w14:textId="23487837" w:rsidR="004D1C1C" w:rsidRPr="00A40229" w:rsidRDefault="004D1C1C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678" w:type="dxa"/>
          </w:tcPr>
          <w:p w14:paraId="36F36D57" w14:textId="27A42D65" w:rsidR="004D1C1C" w:rsidRPr="00A40229" w:rsidRDefault="00A40229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="004D1C1C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4D1C1C" w14:paraId="475BB0EC" w14:textId="77777777" w:rsidTr="008A5034">
        <w:tc>
          <w:tcPr>
            <w:tcW w:w="6379" w:type="dxa"/>
          </w:tcPr>
          <w:p w14:paraId="7B413876" w14:textId="26204468" w:rsidR="00C46151" w:rsidRDefault="00C46151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N</w:t>
            </w:r>
          </w:p>
          <w:p w14:paraId="35B6A691" w14:textId="3EED1FE0" w:rsidR="00C46151" w:rsidRDefault="00D229F1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F63D63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2336" behindDoc="0" locked="0" layoutInCell="1" allowOverlap="1" wp14:anchorId="474B032C" wp14:editId="7FC87B90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45720</wp:posOffset>
                  </wp:positionV>
                  <wp:extent cx="3988435" cy="208153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97"/>
                          <a:stretch/>
                        </pic:blipFill>
                        <pic:spPr bwMode="auto">
                          <a:xfrm>
                            <a:off x="0" y="0"/>
                            <a:ext cx="3988435" cy="20815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C77457" w14:textId="77777777" w:rsidR="00C46151" w:rsidRDefault="00C46151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F2984E1" w14:textId="77777777" w:rsidR="00C46151" w:rsidRDefault="00C46151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2DCE79E1" w14:textId="77777777" w:rsidR="00C46151" w:rsidRDefault="00C46151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110B98B1" w14:textId="77777777" w:rsidR="00C46151" w:rsidRDefault="00C46151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261E3ADA" w14:textId="7092EDB6" w:rsidR="00C46151" w:rsidRDefault="00F63D63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\</w:t>
            </w:r>
          </w:p>
          <w:p w14:paraId="4FB64911" w14:textId="4E6EDD10" w:rsidR="00F63D63" w:rsidRDefault="00F63D63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0E23850F" w14:textId="4989AE53" w:rsidR="009A602C" w:rsidRDefault="009A602C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1F1901A" w14:textId="6B320923" w:rsidR="009A602C" w:rsidRDefault="009A602C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79957FCB" w14:textId="77777777" w:rsidR="009A602C" w:rsidRDefault="009A602C" w:rsidP="00C46151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7B358E8E" w14:textId="04ED7E98" w:rsidR="00C46151" w:rsidRPr="00F63D63" w:rsidRDefault="00C46151" w:rsidP="00F63D6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  <w:tc>
          <w:tcPr>
            <w:tcW w:w="4678" w:type="dxa"/>
          </w:tcPr>
          <w:p w14:paraId="50AAE68E" w14:textId="72A9134D" w:rsidR="004D1C1C" w:rsidRDefault="00F63D6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F63D63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2AE17CB3" wp14:editId="5FA762B7">
                  <wp:simplePos x="0" y="0"/>
                  <wp:positionH relativeFrom="column">
                    <wp:posOffset>11430</wp:posOffset>
                  </wp:positionH>
                  <wp:positionV relativeFrom="paragraph">
                    <wp:posOffset>545465</wp:posOffset>
                  </wp:positionV>
                  <wp:extent cx="2812115" cy="1130300"/>
                  <wp:effectExtent l="0" t="0" r="762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2115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D1C1C" w14:paraId="2E280845" w14:textId="77777777" w:rsidTr="008A5034">
        <w:tc>
          <w:tcPr>
            <w:tcW w:w="11057" w:type="dxa"/>
            <w:gridSpan w:val="2"/>
          </w:tcPr>
          <w:p w14:paraId="239F37AF" w14:textId="3F3E643E" w:rsidR="004D1C1C" w:rsidRPr="00DC57CE" w:rsidRDefault="00721D28" w:rsidP="00721D28">
            <w:pPr>
              <w:pStyle w:val="ListParagraph"/>
              <w:spacing w:line="276" w:lineRule="auto"/>
              <w:ind w:left="-109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    </w:t>
            </w:r>
            <w:proofErr w:type="spellStart"/>
            <w:r w:rsidR="004D1C1C" w:rsidRPr="004256AD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="004D1C1C" w:rsidRPr="004256AD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064D2D" w:rsidRPr="00721D28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8A635E" w:rsidRPr="00721D28"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merupakan contoh penggunaan satu kondisi namun </w:t>
            </w:r>
            <w:r w:rsidRPr="00721D28">
              <w:rPr>
                <w:rFonts w:ascii="Arial" w:hAnsi="Arial" w:cs="Arial"/>
                <w:sz w:val="24"/>
                <w:szCs w:val="24"/>
                <w:lang w:val="id-ID"/>
              </w:rPr>
              <w:t xml:space="preserve">terdapat </w:t>
            </w:r>
            <w:r w:rsidR="00CC58CA">
              <w:rPr>
                <w:rFonts w:ascii="Arial" w:hAnsi="Arial" w:cs="Arial"/>
                <w:sz w:val="24"/>
                <w:szCs w:val="24"/>
                <w:lang w:val="id-ID"/>
              </w:rPr>
              <w:t xml:space="preserve">keluaran berupa </w:t>
            </w:r>
            <w:r w:rsidRPr="00721D28">
              <w:rPr>
                <w:rFonts w:ascii="Arial" w:hAnsi="Arial" w:cs="Arial"/>
                <w:sz w:val="24"/>
                <w:szCs w:val="24"/>
                <w:lang w:val="id-ID"/>
              </w:rPr>
              <w:t xml:space="preserve">pernyataan </w:t>
            </w:r>
            <w:proofErr w:type="spellStart"/>
            <w:r w:rsidRPr="00721D28">
              <w:rPr>
                <w:rFonts w:ascii="Arial" w:hAnsi="Arial" w:cs="Arial"/>
                <w:sz w:val="24"/>
                <w:szCs w:val="24"/>
                <w:lang w:val="id-ID"/>
              </w:rPr>
              <w:t>mejemuk</w:t>
            </w:r>
            <w:proofErr w:type="spellEnd"/>
            <w:r w:rsidR="00CC58CA">
              <w:rPr>
                <w:rFonts w:ascii="Arial" w:hAnsi="Arial" w:cs="Arial"/>
                <w:sz w:val="24"/>
                <w:szCs w:val="24"/>
                <w:lang w:val="id-ID"/>
              </w:rPr>
              <w:t xml:space="preserve">. Pada program di atas, jika kita memasukkan total belanja </w:t>
            </w:r>
            <m:oMath>
              <m:r>
                <w:rPr>
                  <w:rFonts w:ascii="Cambria Math" w:hAnsi="Cambria Math" w:cs="Arial"/>
                  <w:sz w:val="24"/>
                  <w:szCs w:val="24"/>
                  <w:lang w:val="id-ID"/>
                </w:rPr>
                <m:t>≥</m:t>
              </m:r>
            </m:oMath>
            <w:r w:rsidR="00CC58CA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200000 maka akan didapatkan hasil output berupa </w:t>
            </w:r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kedua </w:t>
            </w:r>
            <w:r w:rsidR="00CC58CA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pernyataan</w:t>
            </w:r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yaitu</w:t>
            </w:r>
            <w:r w:rsidR="00CC58CA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“SELAMAT, ANDA MENDAPATKAN SATU HADIAH GRATIS”  dan “</w:t>
            </w:r>
            <w:proofErr w:type="spellStart"/>
            <w:r w:rsidR="00CC58CA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Terimakasih</w:t>
            </w:r>
            <w:proofErr w:type="spellEnd"/>
            <w:r w:rsidR="00CC58CA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Atas Kunjungan Anda”</w:t>
            </w:r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.</w:t>
            </w:r>
            <w:r w:rsidR="00DC57CE">
              <w:rPr>
                <w:rFonts w:ascii="Arial" w:hAnsi="Arial" w:cs="Arial"/>
                <w:sz w:val="24"/>
                <w:szCs w:val="24"/>
                <w:lang w:val="id-ID"/>
              </w:rPr>
              <w:t xml:space="preserve"> Jika kita </w:t>
            </w:r>
            <w:proofErr w:type="spellStart"/>
            <w:r w:rsidR="00DC57CE">
              <w:rPr>
                <w:rFonts w:ascii="Arial" w:hAnsi="Arial" w:cs="Arial"/>
                <w:sz w:val="24"/>
                <w:szCs w:val="24"/>
                <w:lang w:val="id-ID"/>
              </w:rPr>
              <w:t>memasukan</w:t>
            </w:r>
            <w:proofErr w:type="spellEnd"/>
            <w:r w:rsidR="00DC57CE">
              <w:rPr>
                <w:rFonts w:ascii="Arial" w:hAnsi="Arial" w:cs="Arial"/>
                <w:sz w:val="24"/>
                <w:szCs w:val="24"/>
                <w:lang w:val="id-ID"/>
              </w:rPr>
              <w:t xml:space="preserve"> total belanja&lt;200000 maka hanya akan didapatkan satu keluaran yaitu pernyataan </w:t>
            </w:r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“</w:t>
            </w:r>
            <w:proofErr w:type="spellStart"/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Terimakasih</w:t>
            </w:r>
            <w:proofErr w:type="spellEnd"/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Atas Kunjungan Anda”</w:t>
            </w:r>
            <w:r w:rsidR="00DC57CE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.</w:t>
            </w:r>
          </w:p>
        </w:tc>
      </w:tr>
    </w:tbl>
    <w:p w14:paraId="70E879F2" w14:textId="77777777" w:rsidR="008A5034" w:rsidRPr="008A5034" w:rsidRDefault="008A5034" w:rsidP="008A5034">
      <w:pPr>
        <w:tabs>
          <w:tab w:val="left" w:pos="2292"/>
        </w:tabs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7FCFC261" w14:textId="599095C7" w:rsidR="00942827" w:rsidRPr="008A5034" w:rsidRDefault="00F63D63" w:rsidP="003F436B">
      <w:pPr>
        <w:pStyle w:val="ListParagraph"/>
        <w:tabs>
          <w:tab w:val="left" w:pos="2292"/>
        </w:tabs>
        <w:spacing w:after="0" w:line="276" w:lineRule="auto"/>
        <w:ind w:left="-1276" w:right="-1016" w:hanging="283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 </w:t>
      </w:r>
      <w:r w:rsidRPr="008A5034">
        <w:rPr>
          <w:rFonts w:ascii="Arial" w:hAnsi="Arial" w:cs="Arial"/>
          <w:b/>
          <w:bCs/>
          <w:sz w:val="24"/>
          <w:szCs w:val="24"/>
          <w:lang w:val="id-ID"/>
        </w:rPr>
        <w:t xml:space="preserve">Contoh IF </w:t>
      </w:r>
      <w:r w:rsidR="00ED4CEA">
        <w:rPr>
          <w:rFonts w:ascii="Arial" w:hAnsi="Arial" w:cs="Arial"/>
          <w:b/>
          <w:bCs/>
          <w:sz w:val="24"/>
          <w:szCs w:val="24"/>
          <w:lang w:val="id-ID"/>
        </w:rPr>
        <w:t xml:space="preserve">Satu 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>Kondisi Dengan Dua</w:t>
      </w:r>
      <w:r w:rsidR="003F436B">
        <w:rPr>
          <w:rFonts w:ascii="Arial" w:hAnsi="Arial" w:cs="Arial"/>
          <w:b/>
          <w:bCs/>
          <w:sz w:val="24"/>
          <w:szCs w:val="24"/>
          <w:lang w:val="id-ID"/>
        </w:rPr>
        <w:t xml:space="preserve"> Pernyataan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 xml:space="preserve"> </w:t>
      </w:r>
      <w:r w:rsidR="003F436B">
        <w:rPr>
          <w:rFonts w:ascii="Arial" w:hAnsi="Arial" w:cs="Arial"/>
          <w:b/>
          <w:bCs/>
          <w:sz w:val="24"/>
          <w:szCs w:val="24"/>
          <w:lang w:val="id-ID"/>
        </w:rPr>
        <w:t>Namun tidak muncul bersamaan dalam satu keluaran</w:t>
      </w:r>
      <w:r w:rsidR="009A602C" w:rsidRPr="008A5034">
        <w:rPr>
          <w:rFonts w:ascii="Arial" w:hAnsi="Arial" w:cs="Arial"/>
          <w:b/>
          <w:bCs/>
          <w:sz w:val="24"/>
          <w:szCs w:val="24"/>
          <w:lang w:val="id-ID"/>
        </w:rPr>
        <w:t>(</w:t>
      </w:r>
      <w:proofErr w:type="spellStart"/>
      <w:r w:rsidR="004D3FCC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9A602C" w:rsidRPr="008A5034">
        <w:rPr>
          <w:rFonts w:ascii="Arial" w:hAnsi="Arial" w:cs="Arial"/>
          <w:b/>
          <w:bCs/>
          <w:sz w:val="24"/>
          <w:szCs w:val="24"/>
          <w:lang w:val="id-ID"/>
        </w:rPr>
        <w:t>-else</w:t>
      </w:r>
      <w:proofErr w:type="spellEnd"/>
      <w:r w:rsidR="009A602C" w:rsidRPr="008A5034">
        <w:rPr>
          <w:rFonts w:ascii="Arial" w:hAnsi="Arial" w:cs="Arial"/>
          <w:b/>
          <w:bCs/>
          <w:sz w:val="24"/>
          <w:szCs w:val="24"/>
          <w:lang w:val="id-ID"/>
        </w:rPr>
        <w:t>)</w:t>
      </w:r>
      <w:r w:rsidR="008A5034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942827" w14:paraId="27E414C8" w14:textId="77777777" w:rsidTr="008A5034">
        <w:tc>
          <w:tcPr>
            <w:tcW w:w="6663" w:type="dxa"/>
          </w:tcPr>
          <w:p w14:paraId="77B21F61" w14:textId="77777777" w:rsidR="00942827" w:rsidRPr="00A40229" w:rsidRDefault="00942827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394" w:type="dxa"/>
          </w:tcPr>
          <w:p w14:paraId="076AD117" w14:textId="77777777" w:rsidR="00942827" w:rsidRPr="00A40229" w:rsidRDefault="00942827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942827" w14:paraId="45A52FFE" w14:textId="77777777" w:rsidTr="008A5034">
        <w:tc>
          <w:tcPr>
            <w:tcW w:w="6663" w:type="dxa"/>
          </w:tcPr>
          <w:p w14:paraId="73FE03AF" w14:textId="1ACEE1F7" w:rsidR="00942827" w:rsidRDefault="00DC57CE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9C4110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6432" behindDoc="0" locked="0" layoutInCell="1" allowOverlap="1" wp14:anchorId="4CE86AF2" wp14:editId="338CB7C1">
                  <wp:simplePos x="0" y="0"/>
                  <wp:positionH relativeFrom="column">
                    <wp:posOffset>17145</wp:posOffset>
                  </wp:positionH>
                  <wp:positionV relativeFrom="paragraph">
                    <wp:posOffset>50800</wp:posOffset>
                  </wp:positionV>
                  <wp:extent cx="3952240" cy="1916352"/>
                  <wp:effectExtent l="0" t="0" r="0" b="8255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39" b="5649"/>
                          <a:stretch/>
                        </pic:blipFill>
                        <pic:spPr bwMode="auto">
                          <a:xfrm>
                            <a:off x="0" y="0"/>
                            <a:ext cx="3961625" cy="1920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2827">
              <w:rPr>
                <w:rFonts w:ascii="Arial" w:hAnsi="Arial" w:cs="Arial"/>
                <w:sz w:val="24"/>
                <w:szCs w:val="24"/>
                <w:lang w:val="id-ID"/>
              </w:rPr>
              <w:t>N</w:t>
            </w:r>
          </w:p>
          <w:p w14:paraId="06BDF747" w14:textId="6FEA3DA9" w:rsidR="00942827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C11FD58" w14:textId="6496A8A4" w:rsidR="00942827" w:rsidRPr="00F63D63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72E05844" w14:textId="7197F03C" w:rsidR="00942827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23A7271C" w14:textId="258F1BA0" w:rsidR="00942827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5E942121" w14:textId="3626309E" w:rsidR="00942827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73C7E586" w14:textId="77777777" w:rsidR="00942827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56BD2D28" w14:textId="77777777" w:rsidR="00942827" w:rsidRDefault="00942827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7D4D0172" w14:textId="77777777" w:rsidR="000161FB" w:rsidRPr="00DC57CE" w:rsidRDefault="000161FB" w:rsidP="00DC57C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27A2B87" w14:textId="6DB38D85" w:rsidR="000161FB" w:rsidRPr="000161FB" w:rsidRDefault="000161FB" w:rsidP="000161FB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  <w:tc>
          <w:tcPr>
            <w:tcW w:w="4394" w:type="dxa"/>
          </w:tcPr>
          <w:p w14:paraId="13E4A546" w14:textId="7B273388" w:rsidR="00942827" w:rsidRDefault="000161FB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0161FB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0" locked="0" layoutInCell="1" allowOverlap="1" wp14:anchorId="13705701" wp14:editId="3675599C">
                  <wp:simplePos x="0" y="0"/>
                  <wp:positionH relativeFrom="column">
                    <wp:posOffset>-35777</wp:posOffset>
                  </wp:positionH>
                  <wp:positionV relativeFrom="paragraph">
                    <wp:posOffset>492921</wp:posOffset>
                  </wp:positionV>
                  <wp:extent cx="2707526" cy="1322409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526" cy="1322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42827" w14:paraId="3E52377A" w14:textId="77777777" w:rsidTr="008A5034">
        <w:tc>
          <w:tcPr>
            <w:tcW w:w="11057" w:type="dxa"/>
            <w:gridSpan w:val="2"/>
          </w:tcPr>
          <w:p w14:paraId="7D86DEBE" w14:textId="7B622473" w:rsidR="004D3FCC" w:rsidRPr="004D3FCC" w:rsidRDefault="004D3FCC" w:rsidP="00047554">
            <w:pPr>
              <w:pStyle w:val="ListParagraph"/>
              <w:spacing w:line="276" w:lineRule="auto"/>
              <w:ind w:left="174" w:hanging="283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lastRenderedPageBreak/>
              <w:t xml:space="preserve">Program: </w:t>
            </w:r>
            <w:r w:rsidRPr="004D3FCC">
              <w:rPr>
                <w:rFonts w:ascii="Arial" w:hAnsi="Arial" w:cs="Arial"/>
                <w:sz w:val="24"/>
                <w:szCs w:val="24"/>
                <w:lang w:val="id-ID"/>
              </w:rPr>
              <w:t>Mengecek Kadar Gula darah Sewaktu.</w:t>
            </w:r>
          </w:p>
          <w:p w14:paraId="6D2EFAA3" w14:textId="5CA2B4FD" w:rsidR="00942827" w:rsidRPr="00047554" w:rsidRDefault="00047554" w:rsidP="00047554">
            <w:pPr>
              <w:pStyle w:val="ListParagraph"/>
              <w:spacing w:line="276" w:lineRule="auto"/>
              <w:ind w:left="-109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   </w:t>
            </w:r>
            <w:proofErr w:type="spellStart"/>
            <w:r w:rsidR="00942827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="00942827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8A503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4D3FCC" w:rsidRPr="004D3FCC"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 </w:t>
            </w:r>
            <w:r w:rsidR="0008179B">
              <w:rPr>
                <w:rFonts w:ascii="Arial" w:hAnsi="Arial" w:cs="Arial"/>
                <w:sz w:val="24"/>
                <w:szCs w:val="24"/>
                <w:lang w:val="id-ID"/>
              </w:rPr>
              <w:t xml:space="preserve">terdapat dua pernyataan di mana pernyataan 1 akan dijalankan jika </w:t>
            </w:r>
            <w:r w:rsidR="003F436B">
              <w:rPr>
                <w:rFonts w:ascii="Arial" w:hAnsi="Arial" w:cs="Arial"/>
                <w:sz w:val="24"/>
                <w:szCs w:val="24"/>
                <w:lang w:val="id-ID"/>
              </w:rPr>
              <w:t xml:space="preserve">kondisi terpenuhi </w:t>
            </w:r>
            <w:r w:rsidR="0008179B">
              <w:rPr>
                <w:rFonts w:ascii="Arial" w:hAnsi="Arial" w:cs="Arial"/>
                <w:sz w:val="24"/>
                <w:szCs w:val="24"/>
                <w:lang w:val="id-ID"/>
              </w:rPr>
              <w:t xml:space="preserve">dan pernyataan 2 akan muncul jika </w:t>
            </w:r>
            <w:r w:rsidR="003F436B">
              <w:rPr>
                <w:rFonts w:ascii="Arial" w:hAnsi="Arial" w:cs="Arial"/>
                <w:sz w:val="24"/>
                <w:szCs w:val="24"/>
                <w:lang w:val="id-ID"/>
              </w:rPr>
              <w:t>kondisi tidak terpenuhi</w:t>
            </w:r>
            <w:r w:rsidR="0008179B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  <w:r w:rsidR="00ED4CEA">
              <w:rPr>
                <w:rFonts w:ascii="Arial" w:hAnsi="Arial" w:cs="Arial"/>
                <w:sz w:val="24"/>
                <w:szCs w:val="24"/>
                <w:lang w:val="id-ID"/>
              </w:rPr>
              <w:t xml:space="preserve"> Artinya tetap ada keluaran yang muncul jika satu kondisi bernilai salah. 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 Seperti pada hasil run di atas, jika kita menginputkan kada</w:t>
            </w:r>
            <w:r w:rsidR="008A635E">
              <w:rPr>
                <w:rFonts w:ascii="Arial" w:hAnsi="Arial" w:cs="Arial"/>
                <w:sz w:val="24"/>
                <w:szCs w:val="24"/>
                <w:lang w:val="id-ID"/>
              </w:rPr>
              <w:t>r gula darah (</w:t>
            </w:r>
            <w:proofErr w:type="spellStart"/>
            <w:r w:rsidR="008A635E">
              <w:rPr>
                <w:rFonts w:ascii="Arial" w:hAnsi="Arial" w:cs="Arial"/>
                <w:sz w:val="24"/>
                <w:szCs w:val="24"/>
                <w:lang w:val="id-ID"/>
              </w:rPr>
              <w:t>mg</w:t>
            </w:r>
            <w:proofErr w:type="spellEnd"/>
            <w:r w:rsidR="008A635E">
              <w:rPr>
                <w:rFonts w:ascii="Arial" w:hAnsi="Arial" w:cs="Arial"/>
                <w:sz w:val="24"/>
                <w:szCs w:val="24"/>
                <w:lang w:val="id-ID"/>
              </w:rPr>
              <w:t>/</w:t>
            </w:r>
            <w:proofErr w:type="spellStart"/>
            <w:r w:rsidR="008A635E">
              <w:rPr>
                <w:rFonts w:ascii="Arial" w:hAnsi="Arial" w:cs="Arial"/>
                <w:sz w:val="24"/>
                <w:szCs w:val="24"/>
                <w:lang w:val="id-ID"/>
              </w:rPr>
              <w:t>dL</w:t>
            </w:r>
            <w:proofErr w:type="spellEnd"/>
            <w:r w:rsidR="008A635E">
              <w:rPr>
                <w:rFonts w:ascii="Arial" w:hAnsi="Arial" w:cs="Arial"/>
                <w:sz w:val="24"/>
                <w:szCs w:val="24"/>
                <w:lang w:val="id-ID"/>
              </w:rPr>
              <w:t>)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 &lt;200 maka akan didapatkan output berupa pernyataan “TIDAK NORMAL”  dan jika kita menginputkan </w:t>
            </w:r>
            <w:r w:rsidR="008A635E">
              <w:rPr>
                <w:rFonts w:ascii="Arial" w:hAnsi="Arial" w:cs="Arial"/>
                <w:sz w:val="24"/>
                <w:szCs w:val="24"/>
                <w:lang w:val="id-ID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adar gula darah </w:t>
            </w:r>
            <m:oMath>
              <m:r>
                <w:rPr>
                  <w:rFonts w:ascii="Cambria Math" w:hAnsi="Cambria Math" w:cs="Arial"/>
                  <w:sz w:val="24"/>
                  <w:szCs w:val="24"/>
                  <w:lang w:val="id-ID"/>
                </w:rPr>
                <m:t>≥</m:t>
              </m:r>
            </m:oMath>
            <w:r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200 maka akan didapatkan output berupa pernyataan ”NORMAL”.</w:t>
            </w:r>
          </w:p>
        </w:tc>
      </w:tr>
    </w:tbl>
    <w:p w14:paraId="64FAA8BA" w14:textId="77777777" w:rsidR="00047554" w:rsidRDefault="00047554" w:rsidP="0081422F">
      <w:pPr>
        <w:tabs>
          <w:tab w:val="left" w:pos="2292"/>
        </w:tabs>
        <w:spacing w:after="0" w:line="276" w:lineRule="auto"/>
        <w:ind w:left="-1276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5703F661" w14:textId="1EBC0909" w:rsidR="006A3F46" w:rsidRPr="0081422F" w:rsidRDefault="000161FB" w:rsidP="000207E3">
      <w:pPr>
        <w:tabs>
          <w:tab w:val="left" w:pos="2292"/>
        </w:tabs>
        <w:spacing w:after="0" w:line="276" w:lineRule="auto"/>
        <w:ind w:left="-1276" w:right="-1158"/>
        <w:rPr>
          <w:rFonts w:ascii="Arial" w:hAnsi="Arial" w:cs="Arial"/>
          <w:b/>
          <w:bCs/>
          <w:sz w:val="24"/>
          <w:szCs w:val="24"/>
          <w:lang w:val="id-ID"/>
        </w:rPr>
      </w:pPr>
      <w:r w:rsidRPr="0081422F">
        <w:rPr>
          <w:rFonts w:ascii="Arial" w:hAnsi="Arial" w:cs="Arial"/>
          <w:b/>
          <w:bCs/>
          <w:sz w:val="24"/>
          <w:szCs w:val="24"/>
          <w:lang w:val="id-ID"/>
        </w:rPr>
        <w:t xml:space="preserve">Contoh Program </w:t>
      </w:r>
      <w:r w:rsidR="004B54F0">
        <w:rPr>
          <w:rFonts w:ascii="Arial" w:hAnsi="Arial" w:cs="Arial"/>
          <w:b/>
          <w:bCs/>
          <w:sz w:val="24"/>
          <w:szCs w:val="24"/>
          <w:lang w:val="id-ID"/>
        </w:rPr>
        <w:t>L</w:t>
      </w:r>
      <w:r w:rsidRPr="0081422F">
        <w:rPr>
          <w:rFonts w:ascii="Arial" w:hAnsi="Arial" w:cs="Arial"/>
          <w:b/>
          <w:bCs/>
          <w:sz w:val="24"/>
          <w:szCs w:val="24"/>
          <w:lang w:val="id-ID"/>
        </w:rPr>
        <w:t xml:space="preserve">ebih dari </w:t>
      </w:r>
      <w:r w:rsidR="004B54F0">
        <w:rPr>
          <w:rFonts w:ascii="Arial" w:hAnsi="Arial" w:cs="Arial"/>
          <w:b/>
          <w:bCs/>
          <w:sz w:val="24"/>
          <w:szCs w:val="24"/>
          <w:lang w:val="id-ID"/>
        </w:rPr>
        <w:t>D</w:t>
      </w:r>
      <w:r w:rsidR="008A635E">
        <w:rPr>
          <w:rFonts w:ascii="Arial" w:hAnsi="Arial" w:cs="Arial"/>
          <w:b/>
          <w:bCs/>
          <w:sz w:val="24"/>
          <w:szCs w:val="24"/>
          <w:lang w:val="id-ID"/>
        </w:rPr>
        <w:t xml:space="preserve">ua </w:t>
      </w:r>
      <w:r w:rsidR="00CC58CA">
        <w:rPr>
          <w:rFonts w:ascii="Arial" w:hAnsi="Arial" w:cs="Arial"/>
          <w:b/>
          <w:bCs/>
          <w:sz w:val="24"/>
          <w:szCs w:val="24"/>
          <w:lang w:val="id-ID"/>
        </w:rPr>
        <w:t xml:space="preserve">Kondisi </w:t>
      </w:r>
      <w:r w:rsidRPr="0081422F">
        <w:rPr>
          <w:rFonts w:ascii="Arial" w:hAnsi="Arial" w:cs="Arial"/>
          <w:b/>
          <w:bCs/>
          <w:sz w:val="24"/>
          <w:szCs w:val="24"/>
          <w:lang w:val="id-ID"/>
        </w:rPr>
        <w:t>(</w:t>
      </w:r>
      <w:proofErr w:type="spellStart"/>
      <w:r w:rsidRPr="0081422F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4B54F0">
        <w:rPr>
          <w:rFonts w:ascii="Arial" w:hAnsi="Arial" w:cs="Arial"/>
          <w:b/>
          <w:bCs/>
          <w:sz w:val="24"/>
          <w:szCs w:val="24"/>
          <w:lang w:val="id-ID"/>
        </w:rPr>
        <w:t>-</w:t>
      </w:r>
      <w:r w:rsidR="008A635E">
        <w:rPr>
          <w:rFonts w:ascii="Arial" w:hAnsi="Arial" w:cs="Arial"/>
          <w:b/>
          <w:bCs/>
          <w:sz w:val="24"/>
          <w:szCs w:val="24"/>
          <w:lang w:val="id-ID"/>
        </w:rPr>
        <w:t>else</w:t>
      </w:r>
      <w:proofErr w:type="spellEnd"/>
      <w:r w:rsidR="008A635E">
        <w:rPr>
          <w:rFonts w:ascii="Arial" w:hAnsi="Arial" w:cs="Arial"/>
          <w:b/>
          <w:bCs/>
          <w:sz w:val="24"/>
          <w:szCs w:val="24"/>
          <w:lang w:val="id-ID"/>
        </w:rPr>
        <w:t xml:space="preserve"> bertingkat</w:t>
      </w:r>
      <w:r w:rsidR="0081422F" w:rsidRPr="0081422F">
        <w:rPr>
          <w:rFonts w:ascii="Arial" w:hAnsi="Arial" w:cs="Arial"/>
          <w:b/>
          <w:bCs/>
          <w:sz w:val="24"/>
          <w:szCs w:val="24"/>
          <w:lang w:val="id-ID"/>
        </w:rPr>
        <w:t>)</w:t>
      </w:r>
      <w:r w:rsidR="0081422F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057" w:type="dxa"/>
        <w:tblInd w:w="-1281" w:type="dxa"/>
        <w:tblLook w:val="04A0" w:firstRow="1" w:lastRow="0" w:firstColumn="1" w:lastColumn="0" w:noHBand="0" w:noVBand="1"/>
      </w:tblPr>
      <w:tblGrid>
        <w:gridCol w:w="6379"/>
        <w:gridCol w:w="4678"/>
      </w:tblGrid>
      <w:tr w:rsidR="006A3F46" w14:paraId="2C1CAE82" w14:textId="77777777" w:rsidTr="0081422F">
        <w:tc>
          <w:tcPr>
            <w:tcW w:w="6379" w:type="dxa"/>
          </w:tcPr>
          <w:p w14:paraId="3DA9D253" w14:textId="77777777" w:rsidR="006A3F46" w:rsidRPr="00A40229" w:rsidRDefault="006A3F46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678" w:type="dxa"/>
          </w:tcPr>
          <w:p w14:paraId="36F690C5" w14:textId="3C34737C" w:rsidR="006A3F46" w:rsidRPr="00A40229" w:rsidRDefault="006A3F46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6A3F46" w14:paraId="6E925601" w14:textId="77777777" w:rsidTr="0081422F">
        <w:tc>
          <w:tcPr>
            <w:tcW w:w="6379" w:type="dxa"/>
          </w:tcPr>
          <w:p w14:paraId="54A487BC" w14:textId="1DC8D5EF" w:rsidR="009A602C" w:rsidRDefault="009A602C" w:rsidP="00F63D63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9A602C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65408" behindDoc="0" locked="0" layoutInCell="1" allowOverlap="1" wp14:anchorId="189A2E5A" wp14:editId="623F43A6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131445</wp:posOffset>
                  </wp:positionV>
                  <wp:extent cx="3977640" cy="4019548"/>
                  <wp:effectExtent l="0" t="0" r="3810" b="635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6" b="4158"/>
                          <a:stretch/>
                        </pic:blipFill>
                        <pic:spPr bwMode="auto">
                          <a:xfrm>
                            <a:off x="0" y="0"/>
                            <a:ext cx="3978056" cy="40199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2516D7" w14:textId="7F0564D7" w:rsidR="006A3F46" w:rsidRPr="00F63D63" w:rsidRDefault="006A3F46" w:rsidP="00F63D63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N</w:t>
            </w:r>
          </w:p>
          <w:p w14:paraId="66EA2632" w14:textId="4BD4489A" w:rsidR="006A3F46" w:rsidRDefault="006A3F46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FC8422D" w14:textId="285D959E" w:rsidR="006A3F46" w:rsidRDefault="006A3F46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009F956A" w14:textId="5F2C75C0" w:rsidR="006A3F46" w:rsidRDefault="006A3F46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0533A78D" w14:textId="5F96EB93" w:rsidR="006A3F46" w:rsidRDefault="006A3F46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29AF8DDD" w14:textId="582FA768" w:rsidR="006A3F46" w:rsidRDefault="006A3F46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C33C458" w14:textId="77777777" w:rsidR="006A3F46" w:rsidRDefault="006A3F46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17C351B9" w14:textId="683B23EA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1F1ECA9" w14:textId="1F19E310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1A8B208E" w14:textId="26150114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7214E8FF" w14:textId="444B3565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2D983138" w14:textId="6E5025D5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50014360" w14:textId="08FE0E86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D49AF8E" w14:textId="26C49A77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1DBE680A" w14:textId="12B066C3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11D0BECD" w14:textId="50D39948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8F59293" w14:textId="60AC35C6" w:rsidR="009A602C" w:rsidRDefault="00D229F1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D229F1">
              <w:rPr>
                <w:rFonts w:ascii="Arial" w:hAnsi="Arial" w:cs="Arial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45720" distB="45720" distL="114300" distR="114300" simplePos="0" relativeHeight="251737088" behindDoc="0" locked="0" layoutInCell="1" allowOverlap="1" wp14:anchorId="0F9077D6" wp14:editId="45029EC5">
                      <wp:simplePos x="0" y="0"/>
                      <wp:positionH relativeFrom="column">
                        <wp:posOffset>296545</wp:posOffset>
                      </wp:positionH>
                      <wp:positionV relativeFrom="paragraph">
                        <wp:posOffset>64770</wp:posOffset>
                      </wp:positionV>
                      <wp:extent cx="1968500" cy="342900"/>
                      <wp:effectExtent l="0" t="0" r="0" b="0"/>
                      <wp:wrapSquare wrapText="bothSides"/>
                      <wp:docPr id="1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68500" cy="3429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8AA7D43" w14:textId="345771E2" w:rsidR="00D229F1" w:rsidRPr="009F77D2" w:rsidRDefault="00D229F1">
                                  <w:pPr>
                                    <w:rPr>
                                      <w:rFonts w:ascii="OCR-B 10 BT" w:hAnsi="OCR-B 10 BT"/>
                                      <w:color w:val="1E0FB1"/>
                                      <w:sz w:val="18"/>
                                      <w:szCs w:val="18"/>
                                      <w:lang w:val="id-ID"/>
                                    </w:rPr>
                                  </w:pPr>
                                  <w:proofErr w:type="spellStart"/>
                                  <w:r w:rsidRPr="009F77D2">
                                    <w:rPr>
                                      <w:rFonts w:ascii="OCR-B 10 BT" w:hAnsi="OCR-B 10 BT"/>
                                      <w:color w:val="1E0FB1"/>
                                      <w:sz w:val="18"/>
                                      <w:szCs w:val="18"/>
                                      <w:lang w:val="id-ID"/>
                                    </w:rPr>
                                    <w:t>els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F9077D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3.35pt;margin-top:5.1pt;width:155pt;height:27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" filled="f" stroked="f">
                      <v:textbox>
                        <w:txbxContent>
                          <w:p w14:paraId="78AA7D43" w14:textId="345771E2" w:rsidR="00D229F1" w:rsidRPr="009F77D2" w:rsidRDefault="00D229F1">
                            <w:pPr>
                              <w:rPr>
                                <w:rFonts w:ascii="OCR-B 10 BT" w:hAnsi="OCR-B 10 BT"/>
                                <w:color w:val="1E0FB1"/>
                                <w:sz w:val="18"/>
                                <w:szCs w:val="18"/>
                                <w:lang w:val="id-ID"/>
                              </w:rPr>
                            </w:pPr>
                            <w:proofErr w:type="spellStart"/>
                            <w:r w:rsidRPr="009F77D2">
                              <w:rPr>
                                <w:rFonts w:ascii="OCR-B 10 BT" w:hAnsi="OCR-B 10 BT"/>
                                <w:color w:val="1E0FB1"/>
                                <w:sz w:val="18"/>
                                <w:szCs w:val="18"/>
                                <w:lang w:val="id-ID"/>
                              </w:rPr>
                              <w:t>else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190DFFA9" w14:textId="4F950632" w:rsidR="0081422F" w:rsidRDefault="0081422F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3BB690B7" w14:textId="77777777" w:rsidR="009A602C" w:rsidRDefault="009A602C" w:rsidP="00473B1E">
            <w:pPr>
              <w:pStyle w:val="ListParagraph"/>
              <w:spacing w:line="276" w:lineRule="auto"/>
              <w:ind w:left="0" w:hanging="283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4EE21AC1" w14:textId="65DA8190" w:rsidR="0081422F" w:rsidRPr="0081422F" w:rsidRDefault="0081422F" w:rsidP="0081422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</w:tc>
        <w:tc>
          <w:tcPr>
            <w:tcW w:w="4678" w:type="dxa"/>
          </w:tcPr>
          <w:p w14:paraId="532932E5" w14:textId="6AE1AC0A" w:rsidR="006A3F46" w:rsidRDefault="00D8773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87733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1727B988" wp14:editId="454A3EEC">
                  <wp:simplePos x="0" y="0"/>
                  <wp:positionH relativeFrom="column">
                    <wp:posOffset>-39442</wp:posOffset>
                  </wp:positionH>
                  <wp:positionV relativeFrom="paragraph">
                    <wp:posOffset>1266222</wp:posOffset>
                  </wp:positionV>
                  <wp:extent cx="2894406" cy="1097280"/>
                  <wp:effectExtent l="0" t="0" r="1270" b="762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4993" b="70012"/>
                          <a:stretch/>
                        </pic:blipFill>
                        <pic:spPr bwMode="auto">
                          <a:xfrm>
                            <a:off x="0" y="0"/>
                            <a:ext cx="2894406" cy="10972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A3F46" w14:paraId="620B98CF" w14:textId="77777777" w:rsidTr="0081422F">
        <w:tc>
          <w:tcPr>
            <w:tcW w:w="11057" w:type="dxa"/>
            <w:gridSpan w:val="2"/>
          </w:tcPr>
          <w:p w14:paraId="7EFA43E5" w14:textId="34B81924" w:rsidR="006A3F46" w:rsidRPr="00F9036C" w:rsidRDefault="006A3F46" w:rsidP="00F9036C">
            <w:pPr>
              <w:pStyle w:val="ListParagraph"/>
              <w:spacing w:line="276" w:lineRule="auto"/>
              <w:ind w:left="-109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F15D0B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>Pada program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,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jika terd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a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pat lebih dari dua kondisi maka kita perlu menggunakan </w:t>
            </w:r>
            <w:proofErr w:type="spellStart"/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>if-else</w:t>
            </w:r>
            <w:proofErr w:type="spellEnd"/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bertingkat seperti pada 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program 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di atas. Pada program di atas, 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akan selalu 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>te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r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>dapat dua pernyataan yang akan muncul sebagai hasil output untuk tiap kondisi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kecuali untuk kondisi </w:t>
            </w:r>
            <w:proofErr w:type="spellStart"/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TotalBelanja</w:t>
            </w:r>
            <w:proofErr w:type="spellEnd"/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&lt;200000 maka hanya ada satu keluaran</w:t>
            </w:r>
            <w:r w:rsidR="00F9036C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sebab satunya merupakan pernyataan kosong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. Di mana, 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>satu  pernyataan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yaitu pernyataan “</w:t>
            </w:r>
            <w:proofErr w:type="spellStart"/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Terimakasih</w:t>
            </w:r>
            <w:proofErr w:type="spellEnd"/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Atas Kunjungan Anda” </w:t>
            </w:r>
            <w:r w:rsidR="00F15D0B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merupakan hasil keluaran akan selalu ditampilkan dalam 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kondisi </w:t>
            </w:r>
            <w:proofErr w:type="spellStart"/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apapun</w:t>
            </w:r>
            <w:proofErr w:type="spellEnd"/>
            <w:r w:rsidR="00F9036C">
              <w:rPr>
                <w:rFonts w:ascii="Arial" w:hAnsi="Arial" w:cs="Arial"/>
                <w:sz w:val="24"/>
                <w:szCs w:val="24"/>
                <w:lang w:val="id-ID"/>
              </w:rPr>
              <w:t xml:space="preserve"> dan berlaku untuk semua kondisi</w:t>
            </w:r>
            <w:r w:rsidR="00BA7A63" w:rsidRPr="00F9036C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</w:p>
        </w:tc>
      </w:tr>
    </w:tbl>
    <w:p w14:paraId="09F08B28" w14:textId="476688D1" w:rsidR="00C109C0" w:rsidRDefault="00C109C0" w:rsidP="000207E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3A6BA776" w14:textId="063D72D7" w:rsidR="000207E3" w:rsidRDefault="000207E3" w:rsidP="000207E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11DF514B" w14:textId="77777777" w:rsidR="00DC57CE" w:rsidRDefault="00DC57CE" w:rsidP="000207E3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0B2403F" w14:textId="0CF2B49E" w:rsidR="004D1C1C" w:rsidRDefault="005776C3" w:rsidP="00324B65">
      <w:pPr>
        <w:pStyle w:val="ListParagraph"/>
        <w:numPr>
          <w:ilvl w:val="0"/>
          <w:numId w:val="1"/>
        </w:numPr>
        <w:spacing w:after="0" w:line="276" w:lineRule="auto"/>
        <w:ind w:left="-1276" w:right="-874" w:hanging="283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pa</w:t>
      </w:r>
      <w:proofErr w:type="spellEnd"/>
      <w:r w:rsidR="007403C0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aja</w:t>
      </w:r>
      <w:proofErr w:type="spellEnd"/>
      <w:r>
        <w:rPr>
          <w:rFonts w:ascii="Arial" w:hAnsi="Arial" w:cs="Arial"/>
          <w:sz w:val="24"/>
          <w:szCs w:val="24"/>
        </w:rPr>
        <w:t xml:space="preserve"> operator yang </w:t>
      </w:r>
      <w:proofErr w:type="spellStart"/>
      <w:r>
        <w:rPr>
          <w:rFonts w:ascii="Arial" w:hAnsi="Arial" w:cs="Arial"/>
          <w:sz w:val="24"/>
          <w:szCs w:val="24"/>
        </w:rPr>
        <w:t>dapa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gunaka</w:t>
      </w:r>
      <w:proofErr w:type="spellEnd"/>
      <w:r w:rsidR="00DC57CE">
        <w:rPr>
          <w:rFonts w:ascii="Arial" w:hAnsi="Arial" w:cs="Arial"/>
          <w:sz w:val="24"/>
          <w:szCs w:val="24"/>
          <w:lang w:val="id-ID"/>
        </w:rPr>
        <w:t>n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rint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2A0D01">
        <w:rPr>
          <w:rFonts w:ascii="Arial" w:hAnsi="Arial" w:cs="Arial"/>
          <w:b/>
          <w:bCs/>
          <w:sz w:val="24"/>
          <w:szCs w:val="24"/>
        </w:rPr>
        <w:t>IF</w:t>
      </w:r>
      <w:r w:rsidR="001C62CC">
        <w:rPr>
          <w:rFonts w:ascii="Arial" w:hAnsi="Arial" w:cs="Arial"/>
          <w:sz w:val="24"/>
          <w:szCs w:val="24"/>
        </w:rPr>
        <w:t>?</w:t>
      </w:r>
      <w:r w:rsidR="0061550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15507">
        <w:rPr>
          <w:rFonts w:ascii="Arial" w:hAnsi="Arial" w:cs="Arial"/>
          <w:sz w:val="24"/>
          <w:szCs w:val="24"/>
        </w:rPr>
        <w:t>Berikan</w:t>
      </w:r>
      <w:proofErr w:type="spellEnd"/>
      <w:r w:rsidR="0061550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15507">
        <w:rPr>
          <w:rFonts w:ascii="Arial" w:hAnsi="Arial" w:cs="Arial"/>
          <w:sz w:val="24"/>
          <w:szCs w:val="24"/>
        </w:rPr>
        <w:t>contoh</w:t>
      </w:r>
      <w:proofErr w:type="spellEnd"/>
      <w:r w:rsidR="00615507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15507">
        <w:rPr>
          <w:rFonts w:ascii="Arial" w:hAnsi="Arial" w:cs="Arial"/>
          <w:sz w:val="24"/>
          <w:szCs w:val="24"/>
        </w:rPr>
        <w:t>programnya</w:t>
      </w:r>
      <w:proofErr w:type="spellEnd"/>
    </w:p>
    <w:p w14:paraId="77F1281E" w14:textId="52CFBEBB" w:rsidR="00C109C0" w:rsidRDefault="00324B65" w:rsidP="00324B65">
      <w:pPr>
        <w:spacing w:after="0" w:line="276" w:lineRule="auto"/>
        <w:ind w:left="-1276"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 xml:space="preserve">Jawab: </w:t>
      </w:r>
      <w:r w:rsidRPr="000207E3">
        <w:rPr>
          <w:rFonts w:ascii="Arial" w:hAnsi="Arial" w:cs="Arial"/>
          <w:sz w:val="24"/>
          <w:szCs w:val="24"/>
          <w:lang w:val="id-ID"/>
        </w:rPr>
        <w:t>Operator relasi dan operator Logika.</w:t>
      </w:r>
    </w:p>
    <w:p w14:paraId="06D4ECD2" w14:textId="77777777" w:rsidR="008B37FF" w:rsidRDefault="008B37FF" w:rsidP="00324B65">
      <w:pPr>
        <w:spacing w:after="0" w:line="276" w:lineRule="auto"/>
        <w:ind w:left="-1276" w:right="-874"/>
        <w:jc w:val="both"/>
        <w:rPr>
          <w:rFonts w:ascii="Arial" w:hAnsi="Arial" w:cs="Arial"/>
          <w:sz w:val="24"/>
          <w:szCs w:val="24"/>
          <w:lang w:val="id-ID"/>
        </w:rPr>
      </w:pPr>
    </w:p>
    <w:p w14:paraId="33290371" w14:textId="45BF3D1A" w:rsidR="00865E7B" w:rsidRPr="008B37FF" w:rsidRDefault="00865E7B" w:rsidP="00865E7B">
      <w:pPr>
        <w:pStyle w:val="ListParagraph"/>
        <w:numPr>
          <w:ilvl w:val="0"/>
          <w:numId w:val="3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 w:rsidRPr="008B37FF">
        <w:rPr>
          <w:rFonts w:ascii="Arial" w:hAnsi="Arial" w:cs="Arial"/>
          <w:sz w:val="24"/>
          <w:szCs w:val="24"/>
          <w:lang w:val="id-ID"/>
        </w:rPr>
        <w:t>Operator Relasi.</w:t>
      </w:r>
    </w:p>
    <w:p w14:paraId="5497F4F3" w14:textId="53103313" w:rsidR="00865E7B" w:rsidRDefault="00865E7B" w:rsidP="00865E7B">
      <w:pPr>
        <w:pStyle w:val="ListParagraph"/>
        <w:spacing w:after="0" w:line="276" w:lineRule="auto"/>
        <w:ind w:left="-556"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Operator relasi merupakan operasi </w:t>
      </w:r>
      <w:r w:rsidR="00AB541B">
        <w:rPr>
          <w:rFonts w:ascii="Arial" w:hAnsi="Arial" w:cs="Arial"/>
          <w:sz w:val="24"/>
          <w:szCs w:val="24"/>
          <w:lang w:val="id-ID"/>
        </w:rPr>
        <w:t>yang digunakan untuk membandingkan antara dua nilai.</w:t>
      </w:r>
    </w:p>
    <w:p w14:paraId="2F843027" w14:textId="054FB7E1" w:rsidR="00AB541B" w:rsidRDefault="00AB541B" w:rsidP="00865E7B">
      <w:pPr>
        <w:pStyle w:val="ListParagraph"/>
        <w:spacing w:after="0" w:line="276" w:lineRule="auto"/>
        <w:ind w:left="-556"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Contoh operasi Relasi:</w:t>
      </w:r>
    </w:p>
    <w:p w14:paraId="5E4DD880" w14:textId="5506356D" w:rsidR="00AB541B" w:rsidRDefault="00AB541B" w:rsidP="00AB541B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Operasi Senilai direpre</w:t>
      </w:r>
      <w:r w:rsidR="003163FA">
        <w:rPr>
          <w:rFonts w:ascii="Arial" w:hAnsi="Arial" w:cs="Arial"/>
          <w:sz w:val="24"/>
          <w:szCs w:val="24"/>
          <w:lang w:val="id-ID"/>
        </w:rPr>
        <w:t>se</w:t>
      </w:r>
      <w:r>
        <w:rPr>
          <w:rFonts w:ascii="Arial" w:hAnsi="Arial" w:cs="Arial"/>
          <w:sz w:val="24"/>
          <w:szCs w:val="24"/>
          <w:lang w:val="id-ID"/>
        </w:rPr>
        <w:t>ntasikan dengan ==</w:t>
      </w:r>
    </w:p>
    <w:p w14:paraId="3A8680C6" w14:textId="26A27641" w:rsidR="00AB541B" w:rsidRDefault="00AB541B" w:rsidP="00AB541B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Operasi tak senilai </w:t>
      </w:r>
      <w:r>
        <w:rPr>
          <w:rFonts w:ascii="Arial" w:hAnsi="Arial" w:cs="Arial"/>
          <w:sz w:val="24"/>
          <w:szCs w:val="24"/>
          <w:lang w:val="id-ID"/>
        </w:rPr>
        <w:t>direpre</w:t>
      </w:r>
      <w:r w:rsidR="003163FA">
        <w:rPr>
          <w:rFonts w:ascii="Arial" w:hAnsi="Arial" w:cs="Arial"/>
          <w:sz w:val="24"/>
          <w:szCs w:val="24"/>
          <w:lang w:val="id-ID"/>
        </w:rPr>
        <w:t>se</w:t>
      </w:r>
      <w:r>
        <w:rPr>
          <w:rFonts w:ascii="Arial" w:hAnsi="Arial" w:cs="Arial"/>
          <w:sz w:val="24"/>
          <w:szCs w:val="24"/>
          <w:lang w:val="id-ID"/>
        </w:rPr>
        <w:t xml:space="preserve">ntasikan dengan </w:t>
      </w:r>
      <w:r>
        <w:rPr>
          <w:rFonts w:ascii="Arial" w:hAnsi="Arial" w:cs="Arial"/>
          <w:sz w:val="24"/>
          <w:szCs w:val="24"/>
          <w:lang w:val="id-ID"/>
        </w:rPr>
        <w:t>!=</w:t>
      </w:r>
    </w:p>
    <w:p w14:paraId="4B83B19A" w14:textId="1CAC0713" w:rsidR="00AB541B" w:rsidRDefault="00AB541B" w:rsidP="00AB541B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Operasi lebih dari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direpre</w:t>
      </w:r>
      <w:r w:rsidR="003163FA">
        <w:rPr>
          <w:rFonts w:ascii="Arial" w:hAnsi="Arial" w:cs="Arial"/>
          <w:sz w:val="24"/>
          <w:szCs w:val="24"/>
          <w:lang w:val="id-ID"/>
        </w:rPr>
        <w:t>sen</w:t>
      </w:r>
      <w:r>
        <w:rPr>
          <w:rFonts w:ascii="Arial" w:hAnsi="Arial" w:cs="Arial"/>
          <w:sz w:val="24"/>
          <w:szCs w:val="24"/>
          <w:lang w:val="id-ID"/>
        </w:rPr>
        <w:t>ntasikan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dengan </w:t>
      </w:r>
      <w:r>
        <w:rPr>
          <w:rFonts w:ascii="Arial" w:hAnsi="Arial" w:cs="Arial"/>
          <w:sz w:val="24"/>
          <w:szCs w:val="24"/>
          <w:lang w:val="id-ID"/>
        </w:rPr>
        <w:t>&gt;</w:t>
      </w:r>
    </w:p>
    <w:p w14:paraId="54EC1E01" w14:textId="7DCDFE80" w:rsidR="00AB541B" w:rsidRDefault="00AB541B" w:rsidP="00AB541B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Operasi lebih dari</w:t>
      </w:r>
      <w:r w:rsidR="003163FA">
        <w:rPr>
          <w:rFonts w:ascii="Arial" w:hAnsi="Arial" w:cs="Arial"/>
          <w:sz w:val="24"/>
          <w:szCs w:val="24"/>
          <w:lang w:val="id-ID"/>
        </w:rPr>
        <w:t xml:space="preserve"> sama dengan</w:t>
      </w:r>
      <w:r>
        <w:rPr>
          <w:rFonts w:ascii="Arial" w:hAnsi="Arial" w:cs="Arial"/>
          <w:sz w:val="24"/>
          <w:szCs w:val="24"/>
          <w:lang w:val="id-ID"/>
        </w:rPr>
        <w:t xml:space="preserve"> </w:t>
      </w:r>
      <w:r w:rsidR="003163FA">
        <w:rPr>
          <w:rFonts w:ascii="Arial" w:hAnsi="Arial" w:cs="Arial"/>
          <w:sz w:val="24"/>
          <w:szCs w:val="24"/>
          <w:lang w:val="id-ID"/>
        </w:rPr>
        <w:t>direpresentasikan</w:t>
      </w:r>
      <w:r>
        <w:rPr>
          <w:rFonts w:ascii="Arial" w:hAnsi="Arial" w:cs="Arial"/>
          <w:sz w:val="24"/>
          <w:szCs w:val="24"/>
          <w:lang w:val="id-ID"/>
        </w:rPr>
        <w:t xml:space="preserve"> dengan &gt;</w:t>
      </w:r>
      <w:r>
        <w:rPr>
          <w:rFonts w:ascii="Arial" w:hAnsi="Arial" w:cs="Arial"/>
          <w:sz w:val="24"/>
          <w:szCs w:val="24"/>
          <w:lang w:val="id-ID"/>
        </w:rPr>
        <w:t>=</w:t>
      </w:r>
    </w:p>
    <w:p w14:paraId="42412D0F" w14:textId="655C509C" w:rsidR="00AB541B" w:rsidRPr="00AB541B" w:rsidRDefault="00AB541B" w:rsidP="00AB541B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Operasi kurang dari </w:t>
      </w:r>
      <w:r w:rsidR="003163FA">
        <w:rPr>
          <w:rFonts w:ascii="Arial" w:hAnsi="Arial" w:cs="Arial"/>
          <w:sz w:val="24"/>
          <w:szCs w:val="24"/>
          <w:lang w:val="id-ID"/>
        </w:rPr>
        <w:t>direpresentasikan</w:t>
      </w:r>
      <w:r>
        <w:rPr>
          <w:rFonts w:ascii="Arial" w:hAnsi="Arial" w:cs="Arial"/>
          <w:sz w:val="24"/>
          <w:szCs w:val="24"/>
          <w:lang w:val="id-ID"/>
        </w:rPr>
        <w:t xml:space="preserve"> dengan &lt;</w:t>
      </w:r>
    </w:p>
    <w:p w14:paraId="6CD1A65B" w14:textId="47CBB58B" w:rsidR="00AB541B" w:rsidRDefault="00AB541B" w:rsidP="00AB541B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Operasi </w:t>
      </w:r>
      <w:r>
        <w:rPr>
          <w:rFonts w:ascii="Arial" w:hAnsi="Arial" w:cs="Arial"/>
          <w:sz w:val="24"/>
          <w:szCs w:val="24"/>
          <w:lang w:val="id-ID"/>
        </w:rPr>
        <w:t xml:space="preserve">kurang </w:t>
      </w:r>
      <w:r>
        <w:rPr>
          <w:rFonts w:ascii="Arial" w:hAnsi="Arial" w:cs="Arial"/>
          <w:sz w:val="24"/>
          <w:szCs w:val="24"/>
          <w:lang w:val="id-ID"/>
        </w:rPr>
        <w:t xml:space="preserve">dari </w:t>
      </w:r>
      <w:r w:rsidR="003163FA">
        <w:rPr>
          <w:rFonts w:ascii="Arial" w:hAnsi="Arial" w:cs="Arial"/>
          <w:sz w:val="24"/>
          <w:szCs w:val="24"/>
          <w:lang w:val="id-ID"/>
        </w:rPr>
        <w:t xml:space="preserve">sama dengan </w:t>
      </w:r>
      <w:r>
        <w:rPr>
          <w:rFonts w:ascii="Arial" w:hAnsi="Arial" w:cs="Arial"/>
          <w:sz w:val="24"/>
          <w:szCs w:val="24"/>
          <w:lang w:val="id-ID"/>
        </w:rPr>
        <w:t>direpre</w:t>
      </w:r>
      <w:r w:rsidR="003163FA">
        <w:rPr>
          <w:rFonts w:ascii="Arial" w:hAnsi="Arial" w:cs="Arial"/>
          <w:sz w:val="24"/>
          <w:szCs w:val="24"/>
          <w:lang w:val="id-ID"/>
        </w:rPr>
        <w:t>se</w:t>
      </w:r>
      <w:r>
        <w:rPr>
          <w:rFonts w:ascii="Arial" w:hAnsi="Arial" w:cs="Arial"/>
          <w:sz w:val="24"/>
          <w:szCs w:val="24"/>
          <w:lang w:val="id-ID"/>
        </w:rPr>
        <w:t xml:space="preserve">ntasikan dengan </w:t>
      </w:r>
      <w:r>
        <w:rPr>
          <w:rFonts w:ascii="Arial" w:hAnsi="Arial" w:cs="Arial"/>
          <w:sz w:val="24"/>
          <w:szCs w:val="24"/>
          <w:lang w:val="id-ID"/>
        </w:rPr>
        <w:t>&lt;=</w:t>
      </w:r>
    </w:p>
    <w:p w14:paraId="74A0B928" w14:textId="77777777" w:rsidR="00AB541B" w:rsidRPr="008B37FF" w:rsidRDefault="00AB541B" w:rsidP="00AB541B">
      <w:pPr>
        <w:pStyle w:val="ListParagraph"/>
        <w:spacing w:after="0" w:line="276" w:lineRule="auto"/>
        <w:ind w:left="-196" w:right="-874"/>
        <w:jc w:val="both"/>
        <w:rPr>
          <w:rFonts w:ascii="Arial" w:hAnsi="Arial" w:cs="Arial"/>
          <w:sz w:val="24"/>
          <w:szCs w:val="24"/>
          <w:lang w:val="id-ID"/>
        </w:rPr>
      </w:pPr>
    </w:p>
    <w:p w14:paraId="1567048B" w14:textId="31D5E704" w:rsidR="00AB541B" w:rsidRPr="008B37FF" w:rsidRDefault="00AB541B" w:rsidP="00AB541B">
      <w:pPr>
        <w:pStyle w:val="ListParagraph"/>
        <w:numPr>
          <w:ilvl w:val="0"/>
          <w:numId w:val="3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 w:rsidRPr="008B37FF">
        <w:rPr>
          <w:rFonts w:ascii="Arial" w:hAnsi="Arial" w:cs="Arial"/>
          <w:sz w:val="24"/>
          <w:szCs w:val="24"/>
          <w:lang w:val="id-ID"/>
        </w:rPr>
        <w:t xml:space="preserve">Operator Logika </w:t>
      </w:r>
    </w:p>
    <w:p w14:paraId="760C5D51" w14:textId="4E0260B7" w:rsidR="00AB541B" w:rsidRDefault="00AB541B" w:rsidP="00AB541B">
      <w:pPr>
        <w:pStyle w:val="ListParagraph"/>
        <w:spacing w:after="0" w:line="276" w:lineRule="auto"/>
        <w:ind w:left="-556"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Merupakan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operakor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yang digunakan untuk menggabungkan dua atau lebih kondisi melalui suatu pertimbangan.</w:t>
      </w:r>
    </w:p>
    <w:p w14:paraId="4C45305C" w14:textId="62176282" w:rsidR="003163FA" w:rsidRDefault="003163FA" w:rsidP="003163FA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Operator AND direpresentasikan dengan &amp;&amp;</w:t>
      </w:r>
    </w:p>
    <w:p w14:paraId="6E07F9A8" w14:textId="3E1411DD" w:rsidR="003163FA" w:rsidRDefault="003163FA" w:rsidP="003163FA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Operator OR direpresentasikan dengan | |</w:t>
      </w:r>
    </w:p>
    <w:p w14:paraId="12E207D9" w14:textId="61FB22FA" w:rsidR="003163FA" w:rsidRDefault="003163FA" w:rsidP="003163FA">
      <w:pPr>
        <w:pStyle w:val="ListParagraph"/>
        <w:numPr>
          <w:ilvl w:val="0"/>
          <w:numId w:val="4"/>
        </w:numPr>
        <w:spacing w:after="0" w:line="276" w:lineRule="auto"/>
        <w:ind w:right="-87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Operator NOT direpresentasikan dengan !</w:t>
      </w:r>
    </w:p>
    <w:p w14:paraId="7A79BA8A" w14:textId="77777777" w:rsidR="008B37FF" w:rsidRPr="00865E7B" w:rsidRDefault="008B37FF" w:rsidP="008B37FF">
      <w:pPr>
        <w:pStyle w:val="ListParagraph"/>
        <w:spacing w:after="0" w:line="276" w:lineRule="auto"/>
        <w:ind w:left="-196" w:right="-874"/>
        <w:jc w:val="both"/>
        <w:rPr>
          <w:rFonts w:ascii="Arial" w:hAnsi="Arial" w:cs="Arial"/>
          <w:sz w:val="24"/>
          <w:szCs w:val="24"/>
          <w:lang w:val="id-ID"/>
        </w:rPr>
      </w:pPr>
    </w:p>
    <w:p w14:paraId="31325F2B" w14:textId="513214C9" w:rsidR="00F15D0B" w:rsidRPr="00324B65" w:rsidRDefault="00C109C0" w:rsidP="00DC57CE">
      <w:pPr>
        <w:spacing w:after="0" w:line="276" w:lineRule="auto"/>
        <w:ind w:left="-1276" w:right="-874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324B65">
        <w:rPr>
          <w:rFonts w:ascii="Arial" w:hAnsi="Arial" w:cs="Arial"/>
          <w:b/>
          <w:bCs/>
          <w:sz w:val="24"/>
          <w:szCs w:val="24"/>
          <w:lang w:val="id-ID"/>
        </w:rPr>
        <w:t>Contoh Operator Relasi</w:t>
      </w:r>
      <w:r w:rsidR="009F77D2">
        <w:rPr>
          <w:rFonts w:ascii="Arial" w:hAnsi="Arial" w:cs="Arial"/>
          <w:b/>
          <w:bCs/>
          <w:sz w:val="24"/>
          <w:szCs w:val="24"/>
          <w:lang w:val="id-ID"/>
        </w:rPr>
        <w:t>(== dan !=)</w:t>
      </w:r>
      <w:r w:rsidR="007C0FB3" w:rsidRPr="00324B65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7372"/>
        <w:gridCol w:w="3827"/>
      </w:tblGrid>
      <w:tr w:rsidR="001C62CC" w14:paraId="757455C1" w14:textId="77777777" w:rsidTr="00E300D8">
        <w:tc>
          <w:tcPr>
            <w:tcW w:w="7372" w:type="dxa"/>
          </w:tcPr>
          <w:p w14:paraId="6E0EB8CA" w14:textId="77777777" w:rsidR="001C62CC" w:rsidRPr="00A40229" w:rsidRDefault="001C62CC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3827" w:type="dxa"/>
          </w:tcPr>
          <w:p w14:paraId="45D41D49" w14:textId="6AFC09B1" w:rsidR="001C62CC" w:rsidRPr="00A40229" w:rsidRDefault="001C62CC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1C62CC" w14:paraId="70F682A0" w14:textId="77777777" w:rsidTr="00E300D8">
        <w:tc>
          <w:tcPr>
            <w:tcW w:w="7372" w:type="dxa"/>
          </w:tcPr>
          <w:p w14:paraId="2C6A36C4" w14:textId="7D4707F5" w:rsidR="001C62CC" w:rsidRDefault="00E300D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00D8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695104" behindDoc="0" locked="0" layoutInCell="1" allowOverlap="1" wp14:anchorId="3638CF48" wp14:editId="43F4EB39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90900</wp:posOffset>
                  </wp:positionV>
                  <wp:extent cx="4609635" cy="2564765"/>
                  <wp:effectExtent l="0" t="0" r="63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39" t="2153" r="1691"/>
                          <a:stretch/>
                        </pic:blipFill>
                        <pic:spPr bwMode="auto">
                          <a:xfrm>
                            <a:off x="0" y="0"/>
                            <a:ext cx="4609635" cy="25647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DEAC88" w14:textId="649C18AC" w:rsidR="00C109C0" w:rsidRDefault="00C109C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D737545" w14:textId="5FA5B1FD" w:rsidR="00C109C0" w:rsidRDefault="00C109C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9CD555" w14:textId="30EE8EDE" w:rsidR="00C109C0" w:rsidRDefault="00C109C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58063F9" w14:textId="761DF6EE" w:rsidR="00C109C0" w:rsidRDefault="00C109C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08D62" w14:textId="026F28F9" w:rsidR="00C109C0" w:rsidRDefault="00C109C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E42156C" w14:textId="4830983B" w:rsidR="00C109C0" w:rsidRDefault="00C109C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D6CB515" w14:textId="1201D6B0" w:rsidR="0075218C" w:rsidRDefault="0075218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B95D8AE" w14:textId="6EA674A2" w:rsidR="0075218C" w:rsidRDefault="0075218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2D55A93" w14:textId="4E006649" w:rsidR="0075218C" w:rsidRDefault="0075218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060D0CC" w14:textId="1D36D729" w:rsidR="0075218C" w:rsidRDefault="0075218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BE90A73" w14:textId="77777777" w:rsidR="0075218C" w:rsidRDefault="0075218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16239D5" w14:textId="77777777" w:rsidR="0075218C" w:rsidRDefault="0075218C" w:rsidP="0075218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B0ABDF5" w14:textId="25F0C92B" w:rsidR="00E300D8" w:rsidRPr="0075218C" w:rsidRDefault="00E300D8" w:rsidP="0075218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827" w:type="dxa"/>
          </w:tcPr>
          <w:p w14:paraId="362628C3" w14:textId="0B4CE7DA" w:rsidR="001C62CC" w:rsidRDefault="00E300D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00D8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696128" behindDoc="0" locked="0" layoutInCell="1" allowOverlap="1" wp14:anchorId="63DF2636" wp14:editId="30AF02C4">
                  <wp:simplePos x="0" y="0"/>
                  <wp:positionH relativeFrom="column">
                    <wp:posOffset>-53975</wp:posOffset>
                  </wp:positionH>
                  <wp:positionV relativeFrom="paragraph">
                    <wp:posOffset>890905</wp:posOffset>
                  </wp:positionV>
                  <wp:extent cx="2394068" cy="1047750"/>
                  <wp:effectExtent l="0" t="0" r="635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07"/>
                          <a:stretch/>
                        </pic:blipFill>
                        <pic:spPr bwMode="auto">
                          <a:xfrm>
                            <a:off x="0" y="0"/>
                            <a:ext cx="2403876" cy="105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C62CC" w14:paraId="1F2DAEAA" w14:textId="77777777" w:rsidTr="00324B65">
        <w:tc>
          <w:tcPr>
            <w:tcW w:w="11199" w:type="dxa"/>
            <w:gridSpan w:val="2"/>
          </w:tcPr>
          <w:p w14:paraId="3BFE2066" w14:textId="46192738" w:rsidR="001C62CC" w:rsidRPr="00865E7B" w:rsidRDefault="001C62CC" w:rsidP="00865E7B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="00865E7B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: </w:t>
            </w:r>
            <w:r w:rsidR="00E300D8" w:rsidRPr="00865E7B">
              <w:rPr>
                <w:rFonts w:ascii="Arial" w:hAnsi="Arial" w:cs="Arial"/>
                <w:sz w:val="24"/>
                <w:szCs w:val="24"/>
                <w:lang w:val="id-ID"/>
              </w:rPr>
              <w:t>Pada program di atas, jika kita memasukkan tinggi badan a dan tinggi bandan b, maka akan didapatkan keluaran berupa “Tinggi Badan A sama dengan Tinggi Bada B” jika kondisi pertama terpenuhi, jika kondisi kedua yang terpenuhi maka akan didapatkan hasil output berupa “</w:t>
            </w:r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>Tinggi Badan A tidak sama dengan Tinggi Badan B”. Seperti yang tam</w:t>
            </w:r>
            <w:r w:rsidR="00865E7B">
              <w:rPr>
                <w:rFonts w:ascii="Arial" w:hAnsi="Arial" w:cs="Arial"/>
                <w:sz w:val="24"/>
                <w:szCs w:val="24"/>
                <w:lang w:val="id-ID"/>
              </w:rPr>
              <w:t>p</w:t>
            </w:r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>ak pada hasil run di atas, dimasukkan data berupa tingg</w:t>
            </w:r>
            <w:r w:rsidR="00865E7B">
              <w:rPr>
                <w:rFonts w:ascii="Arial" w:hAnsi="Arial" w:cs="Arial"/>
                <w:sz w:val="24"/>
                <w:szCs w:val="24"/>
                <w:lang w:val="id-ID"/>
              </w:rPr>
              <w:t>i</w:t>
            </w:r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 xml:space="preserve"> badan a 170 dan tinggi badan b 163 maka hasil </w:t>
            </w:r>
            <w:proofErr w:type="spellStart"/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>outputnya</w:t>
            </w:r>
            <w:proofErr w:type="spellEnd"/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 xml:space="preserve"> adalah </w:t>
            </w:r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>“Tinggi Badan A tidak sama dengan Tinggi Badan B”</w:t>
            </w:r>
            <w:r w:rsidR="00865E7B" w:rsidRPr="00865E7B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  <w:r w:rsidR="00865E7B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</w:p>
        </w:tc>
      </w:tr>
    </w:tbl>
    <w:p w14:paraId="34A33018" w14:textId="2AF64BA7" w:rsidR="00D565AA" w:rsidRDefault="007C0FB3" w:rsidP="00324B65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    </w:t>
      </w:r>
    </w:p>
    <w:p w14:paraId="45C10189" w14:textId="1864C3A2" w:rsidR="008B37FF" w:rsidRDefault="008B37FF" w:rsidP="00324B65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  <w:lang w:val="id-ID"/>
        </w:rPr>
      </w:pPr>
    </w:p>
    <w:p w14:paraId="6CB1CFAD" w14:textId="7C791807" w:rsidR="008B37FF" w:rsidRDefault="008B37FF" w:rsidP="00324B65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  <w:lang w:val="id-ID"/>
        </w:rPr>
      </w:pPr>
    </w:p>
    <w:p w14:paraId="4C9BD23B" w14:textId="10DD0DDC" w:rsidR="008B37FF" w:rsidRDefault="008B37FF" w:rsidP="00324B65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  <w:lang w:val="id-ID"/>
        </w:rPr>
      </w:pPr>
    </w:p>
    <w:p w14:paraId="0B695E08" w14:textId="77777777" w:rsidR="008B37FF" w:rsidRPr="00324B65" w:rsidRDefault="008B37FF" w:rsidP="00324B65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  <w:lang w:val="id-ID"/>
        </w:rPr>
      </w:pPr>
    </w:p>
    <w:p w14:paraId="548A5713" w14:textId="543A0859" w:rsidR="001C62CC" w:rsidRPr="00324B65" w:rsidRDefault="007C0FB3" w:rsidP="00324B65">
      <w:pPr>
        <w:pStyle w:val="ListParagraph"/>
        <w:spacing w:after="0" w:line="276" w:lineRule="auto"/>
        <w:ind w:left="-284" w:hanging="992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324B65">
        <w:rPr>
          <w:rFonts w:ascii="Arial" w:hAnsi="Arial" w:cs="Arial"/>
          <w:b/>
          <w:bCs/>
          <w:sz w:val="24"/>
          <w:szCs w:val="24"/>
          <w:lang w:val="id-ID"/>
        </w:rPr>
        <w:lastRenderedPageBreak/>
        <w:t>Contoh Operator Logika</w:t>
      </w:r>
      <w:r w:rsidR="009F77D2">
        <w:rPr>
          <w:rFonts w:ascii="Arial" w:hAnsi="Arial" w:cs="Arial"/>
          <w:b/>
          <w:bCs/>
          <w:sz w:val="24"/>
          <w:szCs w:val="24"/>
          <w:lang w:val="id-ID"/>
        </w:rPr>
        <w:t xml:space="preserve"> (OR)</w:t>
      </w:r>
      <w:r w:rsidRPr="00324B65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6238"/>
        <w:gridCol w:w="4961"/>
      </w:tblGrid>
      <w:tr w:rsidR="007C0FB3" w14:paraId="31100C0D" w14:textId="77777777" w:rsidTr="00324B65">
        <w:tc>
          <w:tcPr>
            <w:tcW w:w="6238" w:type="dxa"/>
          </w:tcPr>
          <w:p w14:paraId="0E8B187F" w14:textId="57FBAA6C" w:rsidR="007C0FB3" w:rsidRPr="00A40229" w:rsidRDefault="007C0FB3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961" w:type="dxa"/>
          </w:tcPr>
          <w:p w14:paraId="09377F01" w14:textId="04CB500D" w:rsidR="007C0FB3" w:rsidRPr="00A40229" w:rsidRDefault="007C0FB3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7C0FB3" w14:paraId="0AA6686D" w14:textId="77777777" w:rsidTr="00324B65">
        <w:tc>
          <w:tcPr>
            <w:tcW w:w="6238" w:type="dxa"/>
          </w:tcPr>
          <w:p w14:paraId="4FAB1B86" w14:textId="55117015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24BC47C" w14:textId="7FF7B8B8" w:rsidR="007C0FB3" w:rsidRDefault="009D523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D5238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24800" behindDoc="0" locked="0" layoutInCell="1" allowOverlap="1" wp14:anchorId="60EC9274" wp14:editId="1B6E284A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62230</wp:posOffset>
                  </wp:positionV>
                  <wp:extent cx="3897630" cy="2920932"/>
                  <wp:effectExtent l="0" t="0" r="7620" b="0"/>
                  <wp:wrapNone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75"/>
                          <a:stretch/>
                        </pic:blipFill>
                        <pic:spPr bwMode="auto">
                          <a:xfrm>
                            <a:off x="0" y="0"/>
                            <a:ext cx="3905807" cy="2927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BDBCF6" w14:textId="55E91469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D070336" w14:textId="77777777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12D9ED" w14:textId="1E93943D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B3F327D" w14:textId="7472BD2B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280B3A3" w14:textId="77777777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4C608C6" w14:textId="77777777" w:rsidR="007C0FB3" w:rsidRDefault="007C0FB3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A274940" w14:textId="77777777" w:rsidR="00D565AA" w:rsidRDefault="00D565AA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84D3B6E" w14:textId="77777777" w:rsidR="00D565AA" w:rsidRDefault="00D565AA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091FC64" w14:textId="77777777" w:rsidR="00D565AA" w:rsidRDefault="00D565AA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359E066" w14:textId="77777777" w:rsidR="00D565AA" w:rsidRDefault="00D565AA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E63993" w14:textId="77777777" w:rsidR="00D565AA" w:rsidRDefault="00D565AA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30615EA" w14:textId="77777777" w:rsidR="00D565AA" w:rsidRPr="009D5238" w:rsidRDefault="00D565AA" w:rsidP="009D5238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0EF11A1" w14:textId="77777777" w:rsidR="00D565AA" w:rsidRDefault="00D565AA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E783FF8" w14:textId="73D3383B" w:rsidR="00D565AA" w:rsidRPr="00D565AA" w:rsidRDefault="00D565AA" w:rsidP="00D565AA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61" w:type="dxa"/>
          </w:tcPr>
          <w:p w14:paraId="363AD912" w14:textId="34FF435C" w:rsidR="007C0FB3" w:rsidRDefault="009D5238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9D5238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30944" behindDoc="0" locked="0" layoutInCell="1" allowOverlap="1" wp14:anchorId="6C4EC913" wp14:editId="698CF795">
                  <wp:simplePos x="0" y="0"/>
                  <wp:positionH relativeFrom="column">
                    <wp:posOffset>69216</wp:posOffset>
                  </wp:positionH>
                  <wp:positionV relativeFrom="paragraph">
                    <wp:posOffset>2124075</wp:posOffset>
                  </wp:positionV>
                  <wp:extent cx="2857500" cy="914400"/>
                  <wp:effectExtent l="0" t="0" r="0" b="0"/>
                  <wp:wrapNone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234"/>
                          <a:stretch/>
                        </pic:blipFill>
                        <pic:spPr bwMode="auto">
                          <a:xfrm>
                            <a:off x="0" y="0"/>
                            <a:ext cx="2857500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D5238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25824" behindDoc="0" locked="0" layoutInCell="1" allowOverlap="1" wp14:anchorId="4E29B508" wp14:editId="353BA2BF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485775</wp:posOffset>
                  </wp:positionV>
                  <wp:extent cx="2794635" cy="1016000"/>
                  <wp:effectExtent l="0" t="0" r="5715" b="0"/>
                  <wp:wrapNone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5478"/>
                          <a:stretch/>
                        </pic:blipFill>
                        <pic:spPr bwMode="auto">
                          <a:xfrm>
                            <a:off x="0" y="0"/>
                            <a:ext cx="2794635" cy="1016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11B5F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9920" behindDoc="0" locked="0" layoutInCell="1" allowOverlap="1" wp14:anchorId="50F29C18" wp14:editId="56D3CE1B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1895475</wp:posOffset>
                      </wp:positionV>
                      <wp:extent cx="3295650" cy="571500"/>
                      <wp:effectExtent l="0" t="0" r="0" b="0"/>
                      <wp:wrapNone/>
                      <wp:docPr id="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2C0415" w14:textId="1745317E" w:rsidR="009D5238" w:rsidRPr="00B11B5F" w:rsidRDefault="009D5238" w:rsidP="009D5238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Tampilan Hasil Run jika 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Stok Barang Habis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29C18" id="_x0000_s1027" type="#_x0000_t202" style="position:absolute;left:0;text-align:left;margin-left:-4.05pt;margin-top:149.25pt;width:259.5pt;height:4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" filled="f" stroked="f">
                      <v:textbox>
                        <w:txbxContent>
                          <w:p w14:paraId="4B2C0415" w14:textId="1745317E" w:rsidR="009D5238" w:rsidRPr="00B11B5F" w:rsidRDefault="009D5238" w:rsidP="009D5238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 xml:space="preserve">Tampilan Hasil Run jika 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Stok Barang Habis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11B5F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27872" behindDoc="0" locked="0" layoutInCell="1" allowOverlap="1" wp14:anchorId="45A652C2" wp14:editId="37EC3067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231775</wp:posOffset>
                      </wp:positionV>
                      <wp:extent cx="3295650" cy="571500"/>
                      <wp:effectExtent l="0" t="0" r="0" b="0"/>
                      <wp:wrapNone/>
                      <wp:docPr id="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B6E6C6" w14:textId="59B9E250" w:rsidR="009D5238" w:rsidRPr="00B11B5F" w:rsidRDefault="009D5238" w:rsidP="009D5238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Tampilan Hasil Run jika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 Stok Barang tersedia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A652C2" id="_x0000_s1028" type="#_x0000_t202" style="position:absolute;left:0;text-align:left;margin-left:-5.3pt;margin-top:18.25pt;width:259.5pt;height:4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aZS/A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" filled="f" stroked="f">
                      <v:textbox>
                        <w:txbxContent>
                          <w:p w14:paraId="0FB6E6C6" w14:textId="59B9E250" w:rsidR="009D5238" w:rsidRPr="00B11B5F" w:rsidRDefault="009D5238" w:rsidP="009D5238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Tampilan Hasil Run jika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 xml:space="preserve"> Stok Barang tersedia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C0FB3" w14:paraId="129580C2" w14:textId="77777777" w:rsidTr="00324B65">
        <w:tc>
          <w:tcPr>
            <w:tcW w:w="11199" w:type="dxa"/>
            <w:gridSpan w:val="2"/>
          </w:tcPr>
          <w:p w14:paraId="2D00CBC1" w14:textId="06BAFC19" w:rsidR="007C0FB3" w:rsidRPr="00865E7B" w:rsidRDefault="007C0FB3" w:rsidP="00865E7B">
            <w:pPr>
              <w:pStyle w:val="ListParagraph"/>
              <w:spacing w:line="276" w:lineRule="auto"/>
              <w:ind w:left="-106"/>
              <w:jc w:val="both"/>
              <w:rPr>
                <w:rFonts w:ascii="Arial" w:eastAsiaTheme="minorEastAsia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C469FA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800889"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jika </w:t>
            </w:r>
            <w:proofErr w:type="spellStart"/>
            <w:r w:rsidR="00800889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800889">
              <w:rPr>
                <w:rFonts w:ascii="Arial" w:hAnsi="Arial" w:cs="Arial"/>
                <w:sz w:val="24"/>
                <w:szCs w:val="24"/>
                <w:lang w:val="id-ID"/>
              </w:rPr>
              <w:t xml:space="preserve"> stok barang lebih dari 1 atau tidak sama dengan 0 maka program akan memproses dengan mengeluarkan aksi berupa hasil output “Barang Masih Tersedia” dan jika </w:t>
            </w:r>
            <w:proofErr w:type="spellStart"/>
            <w:r w:rsidR="00800889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800889">
              <w:rPr>
                <w:rFonts w:ascii="Arial" w:hAnsi="Arial" w:cs="Arial"/>
                <w:sz w:val="24"/>
                <w:szCs w:val="24"/>
                <w:lang w:val="id-ID"/>
              </w:rPr>
              <w:t xml:space="preserve"> stok barang =0 atau kurang dari 1 maka program juga akan mengeluarkan aksi berupa hasil output “Barang Habis”.</w:t>
            </w:r>
          </w:p>
        </w:tc>
      </w:tr>
    </w:tbl>
    <w:p w14:paraId="40E810D8" w14:textId="5F2E837F" w:rsidR="007C0FB3" w:rsidRPr="00FB62ED" w:rsidRDefault="007C0FB3" w:rsidP="00FB62ED">
      <w:pPr>
        <w:spacing w:after="0" w:line="276" w:lineRule="auto"/>
        <w:jc w:val="both"/>
        <w:rPr>
          <w:rFonts w:ascii="Arial" w:hAnsi="Arial" w:cs="Arial"/>
          <w:sz w:val="24"/>
          <w:szCs w:val="24"/>
          <w:lang w:val="id-ID"/>
        </w:rPr>
      </w:pPr>
    </w:p>
    <w:p w14:paraId="7E69E922" w14:textId="2CEF9E67" w:rsidR="004D1C1C" w:rsidRDefault="007403C0" w:rsidP="00324B65">
      <w:pPr>
        <w:pStyle w:val="ListParagraph"/>
        <w:numPr>
          <w:ilvl w:val="0"/>
          <w:numId w:val="1"/>
        </w:numPr>
        <w:spacing w:after="0" w:line="276" w:lineRule="auto"/>
        <w:ind w:left="-1276" w:hanging="284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kondis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7403C0">
        <w:rPr>
          <w:rFonts w:ascii="Arial" w:hAnsi="Arial" w:cs="Arial"/>
          <w:b/>
          <w:bCs/>
          <w:sz w:val="24"/>
          <w:szCs w:val="24"/>
        </w:rPr>
        <w:t>A==B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oleh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sederhanak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enjad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r w:rsidRPr="007403C0">
        <w:rPr>
          <w:rFonts w:ascii="Arial" w:hAnsi="Arial" w:cs="Arial"/>
          <w:b/>
          <w:bCs/>
          <w:sz w:val="24"/>
          <w:szCs w:val="24"/>
        </w:rPr>
        <w:t>A=B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al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truktu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emilihan</w:t>
      </w:r>
      <w:proofErr w:type="spellEnd"/>
      <w:r w:rsidR="00652154">
        <w:rPr>
          <w:rFonts w:ascii="Arial" w:hAnsi="Arial" w:cs="Arial"/>
          <w:sz w:val="24"/>
          <w:szCs w:val="24"/>
        </w:rPr>
        <w:t>?</w:t>
      </w:r>
    </w:p>
    <w:p w14:paraId="42C29729" w14:textId="0E418170" w:rsidR="00C469FA" w:rsidRPr="009F77D2" w:rsidRDefault="00324B65" w:rsidP="00C469FA">
      <w:pPr>
        <w:pStyle w:val="ListParagraph"/>
        <w:spacing w:after="0" w:line="276" w:lineRule="auto"/>
        <w:ind w:left="-1276" w:hanging="284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8B37FF">
        <w:rPr>
          <w:rFonts w:ascii="Arial" w:hAnsi="Arial" w:cs="Arial"/>
          <w:b/>
          <w:bCs/>
          <w:sz w:val="24"/>
          <w:szCs w:val="24"/>
          <w:lang w:val="id-ID"/>
        </w:rPr>
        <w:t xml:space="preserve">    </w:t>
      </w:r>
      <w:r w:rsidR="00D13640" w:rsidRPr="008B37FF">
        <w:rPr>
          <w:rFonts w:ascii="Arial" w:hAnsi="Arial" w:cs="Arial"/>
          <w:b/>
          <w:bCs/>
          <w:sz w:val="24"/>
          <w:szCs w:val="24"/>
          <w:lang w:val="id-ID"/>
        </w:rPr>
        <w:t>Jawab:</w:t>
      </w:r>
      <w:r w:rsidR="00D13640">
        <w:rPr>
          <w:rFonts w:ascii="Arial" w:hAnsi="Arial" w:cs="Arial"/>
          <w:sz w:val="24"/>
          <w:szCs w:val="24"/>
          <w:lang w:val="id-ID"/>
        </w:rPr>
        <w:t xml:space="preserve"> </w:t>
      </w:r>
      <w:r w:rsidR="00FB62ED">
        <w:rPr>
          <w:rFonts w:ascii="Arial" w:hAnsi="Arial" w:cs="Arial"/>
          <w:sz w:val="24"/>
          <w:szCs w:val="24"/>
          <w:lang w:val="id-ID"/>
        </w:rPr>
        <w:t xml:space="preserve">Tidak, </w:t>
      </w:r>
      <w:r w:rsidR="009F77D2">
        <w:rPr>
          <w:rFonts w:ascii="Arial" w:hAnsi="Arial" w:cs="Arial"/>
          <w:sz w:val="24"/>
          <w:szCs w:val="24"/>
          <w:lang w:val="id-ID"/>
        </w:rPr>
        <w:t>d</w:t>
      </w:r>
      <w:r w:rsidR="00FB62ED">
        <w:rPr>
          <w:rFonts w:ascii="Arial" w:hAnsi="Arial" w:cs="Arial"/>
          <w:sz w:val="24"/>
          <w:szCs w:val="24"/>
          <w:lang w:val="id-ID"/>
        </w:rPr>
        <w:t xml:space="preserve">ikarenakan </w:t>
      </w:r>
      <w:r w:rsidR="00C469FA">
        <w:rPr>
          <w:rFonts w:ascii="Arial" w:hAnsi="Arial" w:cs="Arial"/>
          <w:sz w:val="24"/>
          <w:szCs w:val="24"/>
          <w:lang w:val="id-ID"/>
        </w:rPr>
        <w:t xml:space="preserve">jika </w:t>
      </w:r>
      <w:r w:rsidR="00C469FA" w:rsidRPr="009F77D2">
        <w:rPr>
          <w:rFonts w:ascii="Arial" w:hAnsi="Arial" w:cs="Arial"/>
          <w:b/>
          <w:bCs/>
          <w:sz w:val="24"/>
          <w:szCs w:val="24"/>
          <w:lang w:val="id-ID"/>
        </w:rPr>
        <w:t>A==B</w:t>
      </w:r>
      <w:r w:rsidR="00C469FA">
        <w:rPr>
          <w:rFonts w:ascii="Arial" w:hAnsi="Arial" w:cs="Arial"/>
          <w:sz w:val="24"/>
          <w:szCs w:val="24"/>
          <w:lang w:val="id-ID"/>
        </w:rPr>
        <w:t xml:space="preserve"> diubah menjadi </w:t>
      </w:r>
      <w:r w:rsidR="00C469FA" w:rsidRPr="009F77D2">
        <w:rPr>
          <w:rFonts w:ascii="Arial" w:hAnsi="Arial" w:cs="Arial"/>
          <w:b/>
          <w:bCs/>
          <w:sz w:val="24"/>
          <w:szCs w:val="24"/>
          <w:lang w:val="id-ID"/>
        </w:rPr>
        <w:t>A=B</w:t>
      </w:r>
      <w:r w:rsidR="00C469FA">
        <w:rPr>
          <w:rFonts w:ascii="Arial" w:hAnsi="Arial" w:cs="Arial"/>
          <w:sz w:val="24"/>
          <w:szCs w:val="24"/>
          <w:lang w:val="id-ID"/>
        </w:rPr>
        <w:t xml:space="preserve"> maka akan didapatkah hasil run yang berbeda</w:t>
      </w:r>
      <w:r w:rsidR="00C21570">
        <w:rPr>
          <w:rFonts w:ascii="Arial" w:hAnsi="Arial" w:cs="Arial"/>
          <w:sz w:val="24"/>
          <w:szCs w:val="24"/>
          <w:lang w:val="id-ID"/>
        </w:rPr>
        <w:t xml:space="preserve"> jika</w:t>
      </w:r>
      <w:r w:rsidR="009F77D2">
        <w:rPr>
          <w:rFonts w:ascii="Arial" w:hAnsi="Arial" w:cs="Arial"/>
          <w:sz w:val="24"/>
          <w:szCs w:val="24"/>
          <w:lang w:val="id-ID"/>
        </w:rPr>
        <w:t xml:space="preserve"> dimasu</w:t>
      </w:r>
      <w:r w:rsidR="004256AD">
        <w:rPr>
          <w:rFonts w:ascii="Arial" w:hAnsi="Arial" w:cs="Arial"/>
          <w:sz w:val="24"/>
          <w:szCs w:val="24"/>
          <w:lang w:val="id-ID"/>
        </w:rPr>
        <w:t>k</w:t>
      </w:r>
      <w:r w:rsidR="009F77D2">
        <w:rPr>
          <w:rFonts w:ascii="Arial" w:hAnsi="Arial" w:cs="Arial"/>
          <w:sz w:val="24"/>
          <w:szCs w:val="24"/>
          <w:lang w:val="id-ID"/>
        </w:rPr>
        <w:t>kan</w:t>
      </w:r>
      <w:r w:rsidR="00C21570">
        <w:rPr>
          <w:rFonts w:ascii="Arial" w:hAnsi="Arial" w:cs="Arial"/>
          <w:sz w:val="24"/>
          <w:szCs w:val="24"/>
          <w:lang w:val="id-ID"/>
        </w:rPr>
        <w:t xml:space="preserve"> </w:t>
      </w:r>
      <w:r w:rsidR="009F77D2">
        <w:rPr>
          <w:rFonts w:ascii="Arial" w:hAnsi="Arial" w:cs="Arial"/>
          <w:sz w:val="24"/>
          <w:szCs w:val="24"/>
          <w:lang w:val="id-ID"/>
        </w:rPr>
        <w:t>angka</w:t>
      </w:r>
      <w:r w:rsidR="00C21570">
        <w:rPr>
          <w:rFonts w:ascii="Arial" w:hAnsi="Arial" w:cs="Arial"/>
          <w:sz w:val="24"/>
          <w:szCs w:val="24"/>
          <w:lang w:val="id-ID"/>
        </w:rPr>
        <w:t xml:space="preserve"> A </w:t>
      </w:r>
      <w:r w:rsidR="009F77D2">
        <w:rPr>
          <w:rFonts w:ascii="Arial" w:hAnsi="Arial" w:cs="Arial"/>
          <w:sz w:val="24"/>
          <w:szCs w:val="24"/>
          <w:lang w:val="id-ID"/>
        </w:rPr>
        <w:t xml:space="preserve">dan </w:t>
      </w:r>
      <w:r w:rsidR="00C21570">
        <w:rPr>
          <w:rFonts w:ascii="Arial" w:hAnsi="Arial" w:cs="Arial"/>
          <w:sz w:val="24"/>
          <w:szCs w:val="24"/>
          <w:lang w:val="id-ID"/>
        </w:rPr>
        <w:t>B</w:t>
      </w:r>
      <w:r w:rsidR="009F77D2">
        <w:rPr>
          <w:rFonts w:ascii="Arial" w:hAnsi="Arial" w:cs="Arial"/>
          <w:sz w:val="24"/>
          <w:szCs w:val="24"/>
          <w:lang w:val="id-ID"/>
        </w:rPr>
        <w:t xml:space="preserve"> yang berbeda(angka A tidak sama dengan B)</w:t>
      </w:r>
      <w:r w:rsidR="00C469FA">
        <w:rPr>
          <w:rFonts w:ascii="Arial" w:hAnsi="Arial" w:cs="Arial"/>
          <w:sz w:val="24"/>
          <w:szCs w:val="24"/>
          <w:lang w:val="id-ID"/>
        </w:rPr>
        <w:t>.</w:t>
      </w:r>
      <w:r w:rsidR="009F77D2" w:rsidRPr="009F77D2">
        <w:rPr>
          <w:rFonts w:ascii="Arial" w:hAnsi="Arial" w:cs="Arial"/>
          <w:sz w:val="24"/>
          <w:szCs w:val="24"/>
          <w:lang w:val="id-ID"/>
        </w:rPr>
        <w:t xml:space="preserve"> </w:t>
      </w:r>
      <w:r w:rsidR="009F77D2">
        <w:rPr>
          <w:rFonts w:ascii="Arial" w:hAnsi="Arial" w:cs="Arial"/>
          <w:sz w:val="24"/>
          <w:szCs w:val="24"/>
          <w:lang w:val="id-ID"/>
        </w:rPr>
        <w:t xml:space="preserve">Selain itu, </w:t>
      </w:r>
      <w:r w:rsidR="009F77D2">
        <w:rPr>
          <w:rFonts w:ascii="Arial" w:hAnsi="Arial" w:cs="Arial"/>
          <w:sz w:val="24"/>
          <w:szCs w:val="24"/>
          <w:lang w:val="id-ID"/>
        </w:rPr>
        <w:t xml:space="preserve">penggunaan  </w:t>
      </w:r>
      <w:r w:rsidR="009F77D2" w:rsidRPr="009F77D2">
        <w:rPr>
          <w:rFonts w:ascii="Arial" w:hAnsi="Arial" w:cs="Arial"/>
          <w:b/>
          <w:bCs/>
          <w:sz w:val="24"/>
          <w:szCs w:val="24"/>
          <w:lang w:val="id-ID"/>
        </w:rPr>
        <w:t>==</w:t>
      </w:r>
      <w:r w:rsidR="009F77D2">
        <w:rPr>
          <w:rFonts w:ascii="Arial" w:hAnsi="Arial" w:cs="Arial"/>
          <w:sz w:val="24"/>
          <w:szCs w:val="24"/>
          <w:lang w:val="id-ID"/>
        </w:rPr>
        <w:t xml:space="preserve"> dengan </w:t>
      </w:r>
      <w:r w:rsidR="009F77D2" w:rsidRPr="009F77D2">
        <w:rPr>
          <w:rFonts w:ascii="Arial" w:hAnsi="Arial" w:cs="Arial"/>
          <w:b/>
          <w:bCs/>
          <w:sz w:val="24"/>
          <w:szCs w:val="24"/>
          <w:lang w:val="id-ID"/>
        </w:rPr>
        <w:t>=</w:t>
      </w:r>
      <w:r w:rsidR="009F77D2">
        <w:rPr>
          <w:rFonts w:ascii="Arial" w:hAnsi="Arial" w:cs="Arial"/>
          <w:sz w:val="24"/>
          <w:szCs w:val="24"/>
          <w:lang w:val="id-ID"/>
        </w:rPr>
        <w:t xml:space="preserve"> berbeda,  </w:t>
      </w:r>
      <w:r w:rsidR="009F77D2" w:rsidRPr="009F77D2">
        <w:rPr>
          <w:rFonts w:ascii="Arial" w:hAnsi="Arial" w:cs="Arial"/>
          <w:b/>
          <w:bCs/>
          <w:sz w:val="24"/>
          <w:szCs w:val="24"/>
          <w:lang w:val="id-ID"/>
        </w:rPr>
        <w:t>=</w:t>
      </w:r>
      <w:r w:rsidR="009F77D2">
        <w:rPr>
          <w:rFonts w:ascii="Arial" w:hAnsi="Arial" w:cs="Arial"/>
          <w:sz w:val="24"/>
          <w:szCs w:val="24"/>
          <w:lang w:val="id-ID"/>
        </w:rPr>
        <w:t xml:space="preserve"> digunakan untuk memberi nilai sedangkan </w:t>
      </w:r>
      <w:r w:rsidR="009F77D2" w:rsidRPr="009F77D2">
        <w:rPr>
          <w:rFonts w:ascii="Arial" w:hAnsi="Arial" w:cs="Arial"/>
          <w:b/>
          <w:bCs/>
          <w:sz w:val="24"/>
          <w:szCs w:val="24"/>
          <w:lang w:val="id-ID"/>
        </w:rPr>
        <w:t>==</w:t>
      </w:r>
      <w:r w:rsidR="009F77D2">
        <w:rPr>
          <w:rFonts w:ascii="Arial" w:hAnsi="Arial" w:cs="Arial"/>
          <w:sz w:val="24"/>
          <w:szCs w:val="24"/>
          <w:lang w:val="id-ID"/>
        </w:rPr>
        <w:t xml:space="preserve"> digunakan untuk membandingkan. Jadi, </w:t>
      </w:r>
      <w:r w:rsidR="009F77D2" w:rsidRPr="009F77D2">
        <w:rPr>
          <w:rFonts w:ascii="Arial" w:hAnsi="Arial" w:cs="Arial"/>
          <w:b/>
          <w:bCs/>
          <w:sz w:val="24"/>
          <w:szCs w:val="24"/>
          <w:lang w:val="id-ID"/>
        </w:rPr>
        <w:t xml:space="preserve">A==B tidak dapat disederhanakan menjadi A=B. </w:t>
      </w:r>
      <w:r w:rsidR="009F77D2" w:rsidRPr="004256AD">
        <w:rPr>
          <w:rFonts w:ascii="Arial" w:hAnsi="Arial" w:cs="Arial"/>
          <w:sz w:val="24"/>
          <w:szCs w:val="24"/>
          <w:lang w:val="id-ID"/>
        </w:rPr>
        <w:t>Berikut adalah contoh tampilan program</w:t>
      </w:r>
      <w:r w:rsidR="004256AD">
        <w:rPr>
          <w:rFonts w:ascii="Arial" w:hAnsi="Arial" w:cs="Arial"/>
          <w:sz w:val="24"/>
          <w:szCs w:val="24"/>
          <w:lang w:val="id-ID"/>
        </w:rPr>
        <w:t>.</w:t>
      </w:r>
    </w:p>
    <w:p w14:paraId="34027F15" w14:textId="10EBDED7" w:rsidR="00C469FA" w:rsidRDefault="00C469FA" w:rsidP="00C469FA">
      <w:pPr>
        <w:pStyle w:val="ListParagraph"/>
        <w:spacing w:after="0" w:line="276" w:lineRule="auto"/>
        <w:ind w:left="-1276" w:hanging="284"/>
        <w:jc w:val="both"/>
        <w:rPr>
          <w:rFonts w:ascii="Arial" w:hAnsi="Arial" w:cs="Arial"/>
          <w:sz w:val="24"/>
          <w:szCs w:val="24"/>
          <w:lang w:val="id-ID"/>
        </w:rPr>
      </w:pPr>
    </w:p>
    <w:p w14:paraId="5C540CAC" w14:textId="458D4D89" w:rsidR="00C469FA" w:rsidRPr="00C469FA" w:rsidRDefault="00C469FA" w:rsidP="00C469FA">
      <w:pPr>
        <w:pStyle w:val="ListParagraph"/>
        <w:spacing w:after="0" w:line="276" w:lineRule="auto"/>
        <w:ind w:left="-1276" w:hanging="284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 </w:t>
      </w:r>
      <w:r>
        <w:rPr>
          <w:rFonts w:ascii="Arial" w:hAnsi="Arial" w:cs="Arial"/>
          <w:b/>
          <w:bCs/>
          <w:sz w:val="24"/>
          <w:szCs w:val="24"/>
          <w:lang w:val="id-ID"/>
        </w:rPr>
        <w:t>Contoh program A==B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5793"/>
        <w:gridCol w:w="5406"/>
      </w:tblGrid>
      <w:tr w:rsidR="00652154" w14:paraId="559B275E" w14:textId="77777777" w:rsidTr="00324B65">
        <w:tc>
          <w:tcPr>
            <w:tcW w:w="5871" w:type="dxa"/>
          </w:tcPr>
          <w:p w14:paraId="5D249CF2" w14:textId="77777777" w:rsidR="00652154" w:rsidRPr="00A40229" w:rsidRDefault="00652154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5328" w:type="dxa"/>
          </w:tcPr>
          <w:p w14:paraId="60A5D9A3" w14:textId="77777777" w:rsidR="00652154" w:rsidRPr="00A40229" w:rsidRDefault="00652154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652154" w14:paraId="69AD067D" w14:textId="77777777" w:rsidTr="00324B65">
        <w:tc>
          <w:tcPr>
            <w:tcW w:w="5871" w:type="dxa"/>
          </w:tcPr>
          <w:p w14:paraId="4CEEC10E" w14:textId="08776B6D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1B5F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697152" behindDoc="0" locked="0" layoutInCell="1" allowOverlap="1" wp14:anchorId="76B2C3AE" wp14:editId="0536708E">
                  <wp:simplePos x="0" y="0"/>
                  <wp:positionH relativeFrom="column">
                    <wp:posOffset>-27305</wp:posOffset>
                  </wp:positionH>
                  <wp:positionV relativeFrom="paragraph">
                    <wp:posOffset>78740</wp:posOffset>
                  </wp:positionV>
                  <wp:extent cx="3320258" cy="1917065"/>
                  <wp:effectExtent l="0" t="0" r="0" b="698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31" r="10504" b="-1"/>
                          <a:stretch/>
                        </pic:blipFill>
                        <pic:spPr bwMode="auto">
                          <a:xfrm>
                            <a:off x="0" y="0"/>
                            <a:ext cx="3349487" cy="19339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7F261C" w14:textId="529FCC70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3146950" w14:textId="11CE78E1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5766ABF" w14:textId="77777777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DD62C0E" w14:textId="77777777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20DAA47" w14:textId="77777777" w:rsidR="00652154" w:rsidRDefault="00652154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C4F8D9B" w14:textId="521DB93C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9580CC9" w14:textId="54887043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1478ABE" w14:textId="00A24AAF" w:rsidR="009D5238" w:rsidRDefault="009D523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D17BCC4" w14:textId="42B196F4" w:rsidR="009D5238" w:rsidRDefault="009D523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1F8D54D" w14:textId="77777777" w:rsidR="009D5238" w:rsidRDefault="009D5238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674A3A2" w14:textId="63F82306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1B5F">
              <w:rPr>
                <w:rFonts w:ascii="Arial" w:hAnsi="Arial" w:cs="Arial"/>
                <w:noProof/>
                <w:sz w:val="24"/>
                <w:szCs w:val="24"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702272" behindDoc="0" locked="0" layoutInCell="1" allowOverlap="1" wp14:anchorId="14D5888B" wp14:editId="5AD1ECC4">
                      <wp:simplePos x="0" y="0"/>
                      <wp:positionH relativeFrom="column">
                        <wp:posOffset>3642995</wp:posOffset>
                      </wp:positionH>
                      <wp:positionV relativeFrom="paragraph">
                        <wp:posOffset>69850</wp:posOffset>
                      </wp:positionV>
                      <wp:extent cx="3295650" cy="571500"/>
                      <wp:effectExtent l="0" t="0" r="0" b="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89952E" w14:textId="0C7A9230" w:rsidR="00B11B5F" w:rsidRPr="00B11B5F" w:rsidRDefault="00B11B5F" w:rsidP="00B11B5F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Tampilan Hasil Run jika A 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tidak </w:t>
                                  </w: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sama dengan B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D5888B" id="_x0000_s1029" type="#_x0000_t202" style="position:absolute;left:0;text-align:left;margin-left:286.85pt;margin-top:5.5pt;width:259.5pt;height:4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" filled="f" stroked="f">
                      <v:textbox>
                        <w:txbxContent>
                          <w:p w14:paraId="6A89952E" w14:textId="0C7A9230" w:rsidR="00B11B5F" w:rsidRPr="00B11B5F" w:rsidRDefault="00B11B5F" w:rsidP="00B11B5F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 xml:space="preserve">Tampilan Hasil Run jika A 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 xml:space="preserve">tidak </w:t>
                            </w: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sama dengan B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96DE3A9" w14:textId="41647D76" w:rsidR="00B11B5F" w:rsidRDefault="00C21570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C21570">
              <w:rPr>
                <w:rFonts w:ascii="Arial" w:hAnsi="Arial" w:cs="Arial"/>
                <w:sz w:val="24"/>
                <w:szCs w:val="24"/>
                <w:lang w:val="id-ID"/>
              </w:rPr>
              <w:drawing>
                <wp:anchor distT="0" distB="0" distL="114300" distR="114300" simplePos="0" relativeHeight="251703296" behindDoc="0" locked="0" layoutInCell="1" allowOverlap="1" wp14:anchorId="7DA5DF2D" wp14:editId="04088605">
                  <wp:simplePos x="0" y="0"/>
                  <wp:positionH relativeFrom="column">
                    <wp:posOffset>3738245</wp:posOffset>
                  </wp:positionH>
                  <wp:positionV relativeFrom="paragraph">
                    <wp:posOffset>179705</wp:posOffset>
                  </wp:positionV>
                  <wp:extent cx="3021684" cy="1246505"/>
                  <wp:effectExtent l="0" t="0" r="762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84"/>
                          <a:stretch/>
                        </pic:blipFill>
                        <pic:spPr bwMode="auto">
                          <a:xfrm>
                            <a:off x="0" y="0"/>
                            <a:ext cx="3033969" cy="12515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18E820" w14:textId="518DE7EB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C070979" w14:textId="45033E66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87DA7EC" w14:textId="779FCC8B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876D919" w14:textId="12735D71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ED464DB" w14:textId="652E1739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43DD4AD" w14:textId="77777777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C42233B" w14:textId="52F8552A" w:rsidR="00B11B5F" w:rsidRPr="00B11B5F" w:rsidRDefault="00B11B5F" w:rsidP="00B11B5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8" w:type="dxa"/>
          </w:tcPr>
          <w:p w14:paraId="55986713" w14:textId="3A56854E" w:rsidR="00B11B5F" w:rsidRDefault="004256AD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1B5F">
              <w:rPr>
                <w:rFonts w:ascii="Arial" w:hAnsi="Arial" w:cs="Arial"/>
                <w:sz w:val="24"/>
                <w:szCs w:val="24"/>
              </w:rPr>
              <w:lastRenderedPageBreak/>
              <w:drawing>
                <wp:anchor distT="0" distB="0" distL="114300" distR="114300" simplePos="0" relativeHeight="251698176" behindDoc="0" locked="0" layoutInCell="1" allowOverlap="1" wp14:anchorId="3B7CA6FD" wp14:editId="5130447E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427990</wp:posOffset>
                  </wp:positionV>
                  <wp:extent cx="2710815" cy="114998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61" b="1"/>
                          <a:stretch/>
                        </pic:blipFill>
                        <pic:spPr bwMode="auto">
                          <a:xfrm>
                            <a:off x="0" y="0"/>
                            <a:ext cx="2710815" cy="11499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11B5F" w:rsidRPr="00B11B5F"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45720" distB="45720" distL="114300" distR="114300" simplePos="0" relativeHeight="251700224" behindDoc="0" locked="0" layoutInCell="1" allowOverlap="1" wp14:anchorId="245A59F7" wp14:editId="2444DD20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127000</wp:posOffset>
                      </wp:positionV>
                      <wp:extent cx="3295650" cy="57150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0F6396" w14:textId="3C22C45C" w:rsidR="00B11B5F" w:rsidRPr="00B11B5F" w:rsidRDefault="00B11B5F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Tampilan Hasil Run jika A sama dengan B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5A59F7" id="_x0000_s1030" type="#_x0000_t202" style="position:absolute;left:0;text-align:left;margin-left:-1.35pt;margin-top:10pt;width:259.5pt;height:4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" filled="f" stroked="f">
                      <v:textbox>
                        <w:txbxContent>
                          <w:p w14:paraId="490F6396" w14:textId="3C22C45C" w:rsidR="00B11B5F" w:rsidRPr="00B11B5F" w:rsidRDefault="00B11B5F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Tampilan Hasil Run jika A sama dengan B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  <w:p w14:paraId="1DEE8A81" w14:textId="50C52669" w:rsidR="00652154" w:rsidRDefault="00652154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9F47448" w14:textId="09AA3FE9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04E5F5B" w14:textId="2DE088FF" w:rsidR="00B11B5F" w:rsidRDefault="00B11B5F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52154" w14:paraId="5A64ACD6" w14:textId="77777777" w:rsidTr="00324B65">
        <w:tc>
          <w:tcPr>
            <w:tcW w:w="11199" w:type="dxa"/>
            <w:gridSpan w:val="2"/>
          </w:tcPr>
          <w:p w14:paraId="2DDEE0D9" w14:textId="08875FFA" w:rsidR="00652154" w:rsidRPr="00C21570" w:rsidRDefault="00652154" w:rsidP="00C21570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C21570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jika digunakan </w:t>
            </w:r>
            <w:r w:rsidR="00C21570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==B</w:t>
            </w:r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 xml:space="preserve"> untuk kondisi pada </w:t>
            </w:r>
            <w:r w:rsidR="00C21570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 xml:space="preserve"> maka jika </w:t>
            </w:r>
            <w:proofErr w:type="spellStart"/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762880">
              <w:rPr>
                <w:rFonts w:ascii="Arial" w:hAnsi="Arial" w:cs="Arial"/>
                <w:sz w:val="24"/>
                <w:szCs w:val="24"/>
                <w:lang w:val="id-ID"/>
              </w:rPr>
              <w:t xml:space="preserve">angka yang sama untuk </w:t>
            </w:r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>A dan B</w:t>
            </w:r>
            <w:r w:rsidR="00762880">
              <w:rPr>
                <w:rFonts w:ascii="Arial" w:hAnsi="Arial" w:cs="Arial"/>
                <w:sz w:val="24"/>
                <w:szCs w:val="24"/>
                <w:lang w:val="id-ID"/>
              </w:rPr>
              <w:t xml:space="preserve">, </w:t>
            </w:r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 xml:space="preserve">didapatkan hasil output berupa “A sama dengan B” sedangkan jika </w:t>
            </w:r>
            <w:proofErr w:type="spellStart"/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 xml:space="preserve"> angka A dan B yang berbeda maka tidak di</w:t>
            </w:r>
            <w:r w:rsidR="00762880">
              <w:rPr>
                <w:rFonts w:ascii="Arial" w:hAnsi="Arial" w:cs="Arial"/>
                <w:sz w:val="24"/>
                <w:szCs w:val="24"/>
                <w:lang w:val="id-ID"/>
              </w:rPr>
              <w:t>d</w:t>
            </w:r>
            <w:r w:rsidR="00C21570" w:rsidRPr="00C21570">
              <w:rPr>
                <w:rFonts w:ascii="Arial" w:hAnsi="Arial" w:cs="Arial"/>
                <w:sz w:val="24"/>
                <w:szCs w:val="24"/>
                <w:lang w:val="id-ID"/>
              </w:rPr>
              <w:t>apatkan hasil keluaran(output) atau keluaran berupa pernyataan kosong.</w:t>
            </w:r>
          </w:p>
        </w:tc>
      </w:tr>
    </w:tbl>
    <w:p w14:paraId="7454328F" w14:textId="56E3743D" w:rsidR="00652154" w:rsidRDefault="00652154" w:rsidP="00CC2EF5">
      <w:pPr>
        <w:pStyle w:val="ListParagraph"/>
        <w:spacing w:after="0" w:line="276" w:lineRule="auto"/>
        <w:ind w:left="-1276" w:right="-1158" w:hanging="283"/>
        <w:jc w:val="both"/>
        <w:rPr>
          <w:rFonts w:ascii="Arial" w:hAnsi="Arial" w:cs="Arial"/>
          <w:sz w:val="24"/>
          <w:szCs w:val="24"/>
        </w:rPr>
      </w:pPr>
    </w:p>
    <w:p w14:paraId="693F9337" w14:textId="03208110" w:rsidR="00762880" w:rsidRPr="00762880" w:rsidRDefault="00762880" w:rsidP="00C469FA">
      <w:pPr>
        <w:pStyle w:val="ListParagraph"/>
        <w:spacing w:after="0" w:line="276" w:lineRule="auto"/>
        <w:ind w:left="-1276" w:right="-1158" w:hanging="283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 </w:t>
      </w:r>
      <w:r w:rsidRPr="00762880">
        <w:rPr>
          <w:rFonts w:ascii="Arial" w:hAnsi="Arial" w:cs="Arial"/>
          <w:b/>
          <w:bCs/>
          <w:sz w:val="24"/>
          <w:szCs w:val="24"/>
          <w:lang w:val="id-ID"/>
        </w:rPr>
        <w:t>Yang terjadi jika A==B diubah menjadi A=B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5871"/>
        <w:gridCol w:w="5328"/>
      </w:tblGrid>
      <w:tr w:rsidR="00762880" w14:paraId="7CF54A44" w14:textId="77777777" w:rsidTr="00750BDC">
        <w:tc>
          <w:tcPr>
            <w:tcW w:w="5871" w:type="dxa"/>
          </w:tcPr>
          <w:p w14:paraId="46FF9466" w14:textId="77777777" w:rsidR="00762880" w:rsidRPr="00A40229" w:rsidRDefault="00762880" w:rsidP="00750BDC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5328" w:type="dxa"/>
          </w:tcPr>
          <w:p w14:paraId="55ECEAB7" w14:textId="77777777" w:rsidR="00762880" w:rsidRPr="00A40229" w:rsidRDefault="00762880" w:rsidP="00750BDC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762880" w14:paraId="30CDDA7A" w14:textId="77777777" w:rsidTr="00750BDC">
        <w:tc>
          <w:tcPr>
            <w:tcW w:w="5871" w:type="dxa"/>
          </w:tcPr>
          <w:p w14:paraId="30C769A0" w14:textId="57A1D5EA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9CFFADA" w14:textId="16C7666A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3243B14" w14:textId="76985C41" w:rsidR="00762880" w:rsidRDefault="000F0C5F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2880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04320" behindDoc="0" locked="0" layoutInCell="1" allowOverlap="1" wp14:anchorId="7E0BD7D9" wp14:editId="3436FD5C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137795</wp:posOffset>
                  </wp:positionV>
                  <wp:extent cx="3587686" cy="2966085"/>
                  <wp:effectExtent l="0" t="0" r="0" b="5715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90"/>
                          <a:stretch/>
                        </pic:blipFill>
                        <pic:spPr bwMode="auto">
                          <a:xfrm>
                            <a:off x="0" y="0"/>
                            <a:ext cx="3587686" cy="2966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D647CF" w14:textId="25447EB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D4E1879" w14:textId="49AC2850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4ADB893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7E42287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8D74EA3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D29B5C2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B7CE7F6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4A23DA1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2039FB5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77B90F4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14CEB5B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62DF752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D5F6BCA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8351784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A620BBE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EC31FEA" w14:textId="77777777" w:rsidR="00762880" w:rsidRDefault="00762880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92F0019" w14:textId="1EED254B" w:rsidR="00762880" w:rsidRPr="000F0C5F" w:rsidRDefault="00762880" w:rsidP="000F0C5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8" w:type="dxa"/>
          </w:tcPr>
          <w:p w14:paraId="4B23A06A" w14:textId="218E3D45" w:rsidR="00762880" w:rsidRPr="000F0C5F" w:rsidRDefault="000F0C5F" w:rsidP="000F0C5F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762880">
              <w:drawing>
                <wp:anchor distT="0" distB="0" distL="114300" distR="114300" simplePos="0" relativeHeight="251706368" behindDoc="0" locked="0" layoutInCell="1" allowOverlap="1" wp14:anchorId="7B7399C7" wp14:editId="33F442E8">
                  <wp:simplePos x="0" y="0"/>
                  <wp:positionH relativeFrom="column">
                    <wp:posOffset>48260</wp:posOffset>
                  </wp:positionH>
                  <wp:positionV relativeFrom="paragraph">
                    <wp:posOffset>2573020</wp:posOffset>
                  </wp:positionV>
                  <wp:extent cx="2952750" cy="1322051"/>
                  <wp:effectExtent l="0" t="0" r="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8267" cy="1324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62880">
              <w:drawing>
                <wp:anchor distT="0" distB="0" distL="114300" distR="114300" simplePos="0" relativeHeight="251705344" behindDoc="0" locked="0" layoutInCell="1" allowOverlap="1" wp14:anchorId="726A3850" wp14:editId="190F732F">
                  <wp:simplePos x="0" y="0"/>
                  <wp:positionH relativeFrom="column">
                    <wp:posOffset>48261</wp:posOffset>
                  </wp:positionH>
                  <wp:positionV relativeFrom="paragraph">
                    <wp:posOffset>477520</wp:posOffset>
                  </wp:positionV>
                  <wp:extent cx="2858732" cy="1282700"/>
                  <wp:effectExtent l="0" t="0" r="0" b="0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5777" cy="1285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43826" w:rsidRPr="00B11B5F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08416" behindDoc="0" locked="0" layoutInCell="1" allowOverlap="1" wp14:anchorId="304D0357" wp14:editId="12B82C6F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202565</wp:posOffset>
                      </wp:positionV>
                      <wp:extent cx="3295650" cy="571500"/>
                      <wp:effectExtent l="0" t="0" r="0" b="0"/>
                      <wp:wrapNone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281D27F" w14:textId="4FA6B621" w:rsidR="00762880" w:rsidRPr="00B11B5F" w:rsidRDefault="00762880" w:rsidP="00762880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Tampilan Hasil Run jika A 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 </w:t>
                                  </w: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sama dengan B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4D0357" id="_x0000_s1031" type="#_x0000_t202" style="position:absolute;left:0;text-align:left;margin-left:-3pt;margin-top:15.95pt;width:259.5pt;height: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" filled="f" stroked="f">
                      <v:textbox>
                        <w:txbxContent>
                          <w:p w14:paraId="3281D27F" w14:textId="4FA6B621" w:rsidR="00762880" w:rsidRPr="00B11B5F" w:rsidRDefault="00762880" w:rsidP="00762880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 xml:space="preserve">Tampilan Hasil Run jika A 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 xml:space="preserve"> </w:t>
                            </w: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sama dengan B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43826" w:rsidRPr="00B11B5F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0464" behindDoc="0" locked="0" layoutInCell="1" allowOverlap="1" wp14:anchorId="4C868E1B" wp14:editId="6320E3D5">
                      <wp:simplePos x="0" y="0"/>
                      <wp:positionH relativeFrom="column">
                        <wp:posOffset>-38100</wp:posOffset>
                      </wp:positionH>
                      <wp:positionV relativeFrom="paragraph">
                        <wp:posOffset>2304415</wp:posOffset>
                      </wp:positionV>
                      <wp:extent cx="3295650" cy="571500"/>
                      <wp:effectExtent l="0" t="0" r="0" b="0"/>
                      <wp:wrapNone/>
                      <wp:docPr id="3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D4EDD0" w14:textId="77777777" w:rsidR="00E43826" w:rsidRPr="00B11B5F" w:rsidRDefault="00E43826" w:rsidP="00E43826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Tampilan Hasil Run jika A 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tidak </w:t>
                                  </w: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sama dengan B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868E1B" id="_x0000_s1032" type="#_x0000_t202" style="position:absolute;left:0;text-align:left;margin-left:-3pt;margin-top:181.45pt;width:259.5pt;height: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" filled="f" stroked="f">
                      <v:textbox>
                        <w:txbxContent>
                          <w:p w14:paraId="31D4EDD0" w14:textId="77777777" w:rsidR="00E43826" w:rsidRPr="00B11B5F" w:rsidRDefault="00E43826" w:rsidP="00E43826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 xml:space="preserve">Tampilan Hasil Run jika A 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 xml:space="preserve">tidak </w:t>
                            </w: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sama dengan B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62880" w14:paraId="01AAEC7E" w14:textId="77777777" w:rsidTr="00750BDC">
        <w:tc>
          <w:tcPr>
            <w:tcW w:w="11199" w:type="dxa"/>
            <w:gridSpan w:val="2"/>
          </w:tcPr>
          <w:p w14:paraId="6443373C" w14:textId="46F1BE95" w:rsidR="00762880" w:rsidRPr="00E43826" w:rsidRDefault="00762880" w:rsidP="00E43826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E43826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E43826" w:rsidRPr="000F0C5F">
              <w:rPr>
                <w:rFonts w:ascii="Arial" w:hAnsi="Arial" w:cs="Arial"/>
                <w:sz w:val="24"/>
                <w:szCs w:val="24"/>
                <w:lang w:val="id-ID"/>
              </w:rPr>
              <w:t>Pada program di</w:t>
            </w:r>
            <w:r w:rsidR="000F0C5F" w:rsidRP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E43826" w:rsidRP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atas saat </w:t>
            </w:r>
            <w:r w:rsidR="00E43826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==B</w:t>
            </w:r>
            <w:r w:rsidR="00E43826" w:rsidRP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 diubah menjadi </w:t>
            </w:r>
            <w:r w:rsidR="00E43826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=B</w:t>
            </w:r>
            <w:r w:rsidR="00E43826" w:rsidRP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memiliki perbedaan output yakni pada hasil keluaran yang kedua saat dimasukkan angka A dan B yang berbeda maka seharusnya tidak ada keluaran yang muncul sebab jika A tidak sama dengan B maka itu tidak memenuhi kondisi yang diminta. Namun saat </w:t>
            </w:r>
            <w:r w:rsidR="000F0C5F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==B</w:t>
            </w:r>
            <w:r w:rsid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 diubah menjadi </w:t>
            </w:r>
            <w:r w:rsidR="000F0C5F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A=B  </w:t>
            </w:r>
            <w:r w:rsid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output “A sama dengan B” tetap dikeluarkan. </w:t>
            </w:r>
            <w:r w:rsidR="00E43826" w:rsidRPr="000F0C5F">
              <w:rPr>
                <w:rFonts w:ascii="Arial" w:hAnsi="Arial" w:cs="Arial"/>
                <w:sz w:val="24"/>
                <w:szCs w:val="24"/>
                <w:lang w:val="id-ID"/>
              </w:rPr>
              <w:t>Hal ini tentu sangat tidak sesuai dengan kondisi yang diminta yakni jika A tidak sama dengan B seharusnya tidak ada output yang keluar.</w:t>
            </w:r>
            <w:r w:rsid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 Sehingga dapat disimpulkan bahwa </w:t>
            </w:r>
            <w:r w:rsidR="000F0C5F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==B</w:t>
            </w:r>
            <w:r w:rsidR="000F0C5F">
              <w:rPr>
                <w:rFonts w:ascii="Arial" w:hAnsi="Arial" w:cs="Arial"/>
                <w:sz w:val="24"/>
                <w:szCs w:val="24"/>
                <w:lang w:val="id-ID"/>
              </w:rPr>
              <w:t xml:space="preserve"> tidak dapat disederhanakan menjadi </w:t>
            </w:r>
            <w:r w:rsidR="000F0C5F" w:rsidRPr="004256AD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=B</w:t>
            </w:r>
            <w:r w:rsidR="000F0C5F">
              <w:rPr>
                <w:rFonts w:ascii="Arial" w:hAnsi="Arial" w:cs="Arial"/>
                <w:sz w:val="24"/>
                <w:szCs w:val="24"/>
                <w:lang w:val="id-ID"/>
              </w:rPr>
              <w:t>.</w:t>
            </w:r>
          </w:p>
        </w:tc>
      </w:tr>
    </w:tbl>
    <w:p w14:paraId="38223A63" w14:textId="77777777" w:rsidR="00C469FA" w:rsidRPr="000F0C5F" w:rsidRDefault="00C469FA" w:rsidP="000F0C5F">
      <w:pPr>
        <w:spacing w:after="0" w:line="276" w:lineRule="auto"/>
        <w:ind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693DB161" w14:textId="64D25001" w:rsidR="004D1C1C" w:rsidRDefault="00941FE5" w:rsidP="00CC2EF5">
      <w:pPr>
        <w:pStyle w:val="ListParagraph"/>
        <w:numPr>
          <w:ilvl w:val="0"/>
          <w:numId w:val="1"/>
        </w:numPr>
        <w:spacing w:after="0" w:line="276" w:lineRule="auto"/>
        <w:ind w:left="-1276" w:right="-1158" w:hanging="283"/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lastRenderedPageBreak/>
        <w:t>Apakah</w:t>
      </w:r>
      <w:proofErr w:type="spellEnd"/>
      <w:r>
        <w:rPr>
          <w:rFonts w:ascii="Arial" w:hAnsi="Arial" w:cs="Arial"/>
          <w:sz w:val="24"/>
          <w:szCs w:val="24"/>
        </w:rPr>
        <w:t xml:space="preserve"> operator </w:t>
      </w:r>
      <w:r>
        <w:rPr>
          <w:rFonts w:ascii="Arial" w:hAnsi="Arial" w:cs="Arial"/>
          <w:b/>
          <w:bCs/>
          <w:sz w:val="24"/>
          <w:szCs w:val="24"/>
        </w:rPr>
        <w:t xml:space="preserve">== </w:t>
      </w:r>
      <w:proofErr w:type="spellStart"/>
      <w:r>
        <w:rPr>
          <w:rFonts w:ascii="Arial" w:hAnsi="Arial" w:cs="Arial"/>
          <w:sz w:val="24"/>
          <w:szCs w:val="24"/>
        </w:rPr>
        <w:t>berlaku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untuk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tipe</w:t>
      </w:r>
      <w:proofErr w:type="spellEnd"/>
      <w:r>
        <w:rPr>
          <w:rFonts w:ascii="Arial" w:hAnsi="Arial" w:cs="Arial"/>
          <w:sz w:val="24"/>
          <w:szCs w:val="24"/>
        </w:rPr>
        <w:t xml:space="preserve"> data String</w:t>
      </w:r>
      <w:r w:rsidR="00652154">
        <w:rPr>
          <w:rFonts w:ascii="Arial" w:hAnsi="Arial" w:cs="Arial"/>
          <w:sz w:val="24"/>
          <w:szCs w:val="24"/>
        </w:rPr>
        <w:t>?</w:t>
      </w:r>
    </w:p>
    <w:p w14:paraId="4CCAA312" w14:textId="0D3A3A23" w:rsidR="00BB29BD" w:rsidRDefault="00BB29BD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Jawab: </w:t>
      </w:r>
      <w:r w:rsidR="000F0C5F">
        <w:rPr>
          <w:rFonts w:ascii="Arial" w:hAnsi="Arial" w:cs="Arial"/>
          <w:sz w:val="24"/>
          <w:szCs w:val="24"/>
          <w:lang w:val="id-ID"/>
        </w:rPr>
        <w:t>Ya,</w:t>
      </w:r>
      <w:r w:rsidR="003E6555">
        <w:rPr>
          <w:rFonts w:ascii="Arial" w:hAnsi="Arial" w:cs="Arial"/>
          <w:sz w:val="24"/>
          <w:szCs w:val="24"/>
          <w:lang w:val="id-ID"/>
        </w:rPr>
        <w:t xml:space="preserve"> </w:t>
      </w:r>
      <w:r w:rsidR="004256AD">
        <w:rPr>
          <w:rFonts w:ascii="Arial" w:hAnsi="Arial" w:cs="Arial"/>
          <w:sz w:val="24"/>
          <w:szCs w:val="24"/>
          <w:lang w:val="id-ID"/>
        </w:rPr>
        <w:t xml:space="preserve">sebab </w:t>
      </w:r>
      <w:r w:rsidR="003E6555">
        <w:rPr>
          <w:rFonts w:ascii="Arial" w:hAnsi="Arial" w:cs="Arial"/>
          <w:sz w:val="24"/>
          <w:szCs w:val="24"/>
          <w:lang w:val="id-ID"/>
        </w:rPr>
        <w:t xml:space="preserve">operator </w:t>
      </w:r>
      <w:r w:rsidR="003E6555" w:rsidRPr="004256AD">
        <w:rPr>
          <w:rFonts w:ascii="Arial" w:hAnsi="Arial" w:cs="Arial"/>
          <w:b/>
          <w:bCs/>
          <w:sz w:val="24"/>
          <w:szCs w:val="24"/>
          <w:lang w:val="id-ID"/>
        </w:rPr>
        <w:t>==</w:t>
      </w:r>
      <w:r w:rsidR="003E6555">
        <w:rPr>
          <w:rFonts w:ascii="Arial" w:hAnsi="Arial" w:cs="Arial"/>
          <w:sz w:val="24"/>
          <w:szCs w:val="24"/>
          <w:lang w:val="id-ID"/>
        </w:rPr>
        <w:t xml:space="preserve"> dapat berlaku untuk semua tipe data</w:t>
      </w:r>
      <w:r>
        <w:rPr>
          <w:rFonts w:ascii="Arial" w:hAnsi="Arial" w:cs="Arial"/>
          <w:sz w:val="24"/>
          <w:szCs w:val="24"/>
          <w:lang w:val="id-ID"/>
        </w:rPr>
        <w:t xml:space="preserve">. </w:t>
      </w:r>
    </w:p>
    <w:p w14:paraId="0CEB420E" w14:textId="77777777" w:rsidR="003E6555" w:rsidRDefault="003E6555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7068503E" w14:textId="78C215DA" w:rsidR="00BB29BD" w:rsidRPr="003E6555" w:rsidRDefault="003E6555" w:rsidP="003E6555">
      <w:pPr>
        <w:pStyle w:val="ListParagraph"/>
        <w:spacing w:after="0" w:line="276" w:lineRule="auto"/>
        <w:ind w:left="-1134" w:hanging="142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3E6555">
        <w:rPr>
          <w:rFonts w:ascii="Arial" w:hAnsi="Arial" w:cs="Arial"/>
          <w:b/>
          <w:bCs/>
          <w:sz w:val="24"/>
          <w:szCs w:val="24"/>
          <w:lang w:val="id-ID"/>
        </w:rPr>
        <w:t xml:space="preserve">Contoh Program menggunakan == pada tipe data </w:t>
      </w:r>
      <w:proofErr w:type="spellStart"/>
      <w:r w:rsidRPr="003E6555">
        <w:rPr>
          <w:rFonts w:ascii="Arial" w:hAnsi="Arial" w:cs="Arial"/>
          <w:b/>
          <w:bCs/>
          <w:sz w:val="24"/>
          <w:szCs w:val="24"/>
          <w:lang w:val="id-ID"/>
        </w:rPr>
        <w:t>S</w:t>
      </w:r>
      <w:r>
        <w:rPr>
          <w:rFonts w:ascii="Arial" w:hAnsi="Arial" w:cs="Arial"/>
          <w:b/>
          <w:bCs/>
          <w:sz w:val="24"/>
          <w:szCs w:val="24"/>
          <w:lang w:val="id-ID"/>
        </w:rPr>
        <w:t>tring</w:t>
      </w:r>
      <w:proofErr w:type="spellEnd"/>
      <w:r w:rsidRPr="003E6555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5871"/>
        <w:gridCol w:w="5328"/>
      </w:tblGrid>
      <w:tr w:rsidR="00652154" w14:paraId="6FFF4430" w14:textId="77777777" w:rsidTr="00CC2EF5">
        <w:tc>
          <w:tcPr>
            <w:tcW w:w="5871" w:type="dxa"/>
          </w:tcPr>
          <w:p w14:paraId="46CD679C" w14:textId="77777777" w:rsidR="00652154" w:rsidRPr="00A40229" w:rsidRDefault="00652154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5328" w:type="dxa"/>
          </w:tcPr>
          <w:p w14:paraId="510CB818" w14:textId="77777777" w:rsidR="00652154" w:rsidRPr="00A40229" w:rsidRDefault="00652154" w:rsidP="00C349B1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652154" w14:paraId="07F2A708" w14:textId="77777777" w:rsidTr="00CC2EF5">
        <w:tc>
          <w:tcPr>
            <w:tcW w:w="5871" w:type="dxa"/>
          </w:tcPr>
          <w:p w14:paraId="6B8C49C2" w14:textId="0548D23A" w:rsidR="00652154" w:rsidRDefault="00652154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B46AAC2" w14:textId="6C68DBD0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90F4803" w14:textId="587A9B8F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310672F" w14:textId="72AEA10D" w:rsidR="00E336A3" w:rsidRDefault="0076781A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36A3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11488" behindDoc="0" locked="0" layoutInCell="1" allowOverlap="1" wp14:anchorId="78402B14" wp14:editId="28225B0F">
                  <wp:simplePos x="0" y="0"/>
                  <wp:positionH relativeFrom="column">
                    <wp:posOffset>-46355</wp:posOffset>
                  </wp:positionH>
                  <wp:positionV relativeFrom="paragraph">
                    <wp:posOffset>45085</wp:posOffset>
                  </wp:positionV>
                  <wp:extent cx="3691255" cy="2258695"/>
                  <wp:effectExtent l="0" t="0" r="4445" b="8255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30"/>
                          <a:stretch/>
                        </pic:blipFill>
                        <pic:spPr bwMode="auto">
                          <a:xfrm>
                            <a:off x="0" y="0"/>
                            <a:ext cx="3691255" cy="22586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E38715" w14:textId="7777777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B3AEDB7" w14:textId="2AB4F78B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A0F261" w14:textId="5051421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70AE8FA" w14:textId="207B8213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FD22C53" w14:textId="7777777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28A46F9" w14:textId="7777777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788E94" w14:textId="7777777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01D8F3B" w14:textId="7777777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DF0D330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3661FA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C92B98B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0BE1738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2D4FCBA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99364A8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8AA7129" w14:textId="77777777" w:rsid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EE7CC9D" w14:textId="7689345B" w:rsidR="00E336A3" w:rsidRPr="00E336A3" w:rsidRDefault="00E336A3" w:rsidP="00E336A3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28" w:type="dxa"/>
          </w:tcPr>
          <w:p w14:paraId="0471B349" w14:textId="7777777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2769485" w14:textId="67161B1A" w:rsidR="00E336A3" w:rsidRDefault="00F77E5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1B5F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5584" behindDoc="0" locked="0" layoutInCell="1" allowOverlap="1" wp14:anchorId="561AAEBA" wp14:editId="58AE003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50165</wp:posOffset>
                      </wp:positionV>
                      <wp:extent cx="3295650" cy="571500"/>
                      <wp:effectExtent l="0" t="0" r="0" b="0"/>
                      <wp:wrapNone/>
                      <wp:docPr id="4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9E16615" w14:textId="017C4CD2" w:rsidR="00F77E5C" w:rsidRPr="00B11B5F" w:rsidRDefault="00F77E5C" w:rsidP="00F77E5C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Tampilan Hasil Run jika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 Hobi Aku dan dia  sama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1AAEBA" id="_x0000_s1033" type="#_x0000_t202" style="position:absolute;left:0;text-align:left;margin-left:0;margin-top:3.95pt;width:259.5pt;height:4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" filled="f" stroked="f">
                      <v:textbox>
                        <w:txbxContent>
                          <w:p w14:paraId="49E16615" w14:textId="017C4CD2" w:rsidR="00F77E5C" w:rsidRPr="00B11B5F" w:rsidRDefault="00F77E5C" w:rsidP="00F77E5C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Tampilan Hasil Run jika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 xml:space="preserve"> Hobi Aku dan dia  sama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AE42261" w14:textId="18B3DA9D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E336A3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12512" behindDoc="0" locked="0" layoutInCell="1" allowOverlap="1" wp14:anchorId="113405A3" wp14:editId="00184926">
                  <wp:simplePos x="0" y="0"/>
                  <wp:positionH relativeFrom="column">
                    <wp:posOffset>41910</wp:posOffset>
                  </wp:positionH>
                  <wp:positionV relativeFrom="paragraph">
                    <wp:posOffset>182880</wp:posOffset>
                  </wp:positionV>
                  <wp:extent cx="3067050" cy="1369399"/>
                  <wp:effectExtent l="0" t="0" r="0" b="2540"/>
                  <wp:wrapNone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48"/>
                          <a:stretch/>
                        </pic:blipFill>
                        <pic:spPr bwMode="auto">
                          <a:xfrm>
                            <a:off x="0" y="0"/>
                            <a:ext cx="3067050" cy="13693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62B07CA" w14:textId="2C6E25FB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912F2EE" w14:textId="53DB95B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37F5AD8" w14:textId="1B961357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A0F3856" w14:textId="29D7C894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326B13F" w14:textId="48032846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7B0AA3E" w14:textId="1F89ABFE" w:rsidR="00E336A3" w:rsidRDefault="00E336A3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DA18186" w14:textId="0BB4F43A" w:rsidR="00652154" w:rsidRDefault="00F77E5C" w:rsidP="00C349B1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B11B5F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17632" behindDoc="0" locked="0" layoutInCell="1" allowOverlap="1" wp14:anchorId="380A1788" wp14:editId="50BBFC28">
                      <wp:simplePos x="0" y="0"/>
                      <wp:positionH relativeFrom="column">
                        <wp:posOffset>-25400</wp:posOffset>
                      </wp:positionH>
                      <wp:positionV relativeFrom="paragraph">
                        <wp:posOffset>462915</wp:posOffset>
                      </wp:positionV>
                      <wp:extent cx="3295650" cy="571500"/>
                      <wp:effectExtent l="0" t="0" r="0" b="0"/>
                      <wp:wrapNone/>
                      <wp:docPr id="4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95650" cy="571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6E1006" w14:textId="41B411C6" w:rsidR="00F77E5C" w:rsidRPr="00B11B5F" w:rsidRDefault="00F77E5C" w:rsidP="00F77E5C">
                                  <w:pPr>
                                    <w:rPr>
                                      <w:rFonts w:cstheme="minorHAnsi"/>
                                      <w:lang w:val="id-ID"/>
                                    </w:rPr>
                                  </w:pPr>
                                  <w:r w:rsidRPr="00B11B5F">
                                    <w:rPr>
                                      <w:rFonts w:cstheme="minorHAnsi"/>
                                      <w:lang w:val="id-ID"/>
                                    </w:rPr>
                                    <w:t>Tampilan Hasil Run jika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 xml:space="preserve"> Hobi Aku dan dia  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berbeda</w:t>
                                  </w:r>
                                  <w:r>
                                    <w:rPr>
                                      <w:rFonts w:cstheme="minorHAnsi"/>
                                      <w:lang w:val="id-ID"/>
                                    </w:rPr>
                                    <w:t>: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0A1788" id="_x0000_s1034" type="#_x0000_t202" style="position:absolute;left:0;text-align:left;margin-left:-2pt;margin-top:36.45pt;width:259.5pt;height:4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" filled="f" stroked="f">
                      <v:textbox>
                        <w:txbxContent>
                          <w:p w14:paraId="566E1006" w14:textId="41B411C6" w:rsidR="00F77E5C" w:rsidRPr="00B11B5F" w:rsidRDefault="00F77E5C" w:rsidP="00F77E5C">
                            <w:pPr>
                              <w:rPr>
                                <w:rFonts w:cstheme="minorHAnsi"/>
                                <w:lang w:val="id-ID"/>
                              </w:rPr>
                            </w:pPr>
                            <w:r w:rsidRPr="00B11B5F">
                              <w:rPr>
                                <w:rFonts w:cstheme="minorHAnsi"/>
                                <w:lang w:val="id-ID"/>
                              </w:rPr>
                              <w:t>Tampilan Hasil Run jika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 xml:space="preserve"> Hobi Aku dan dia  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berbeda</w:t>
                            </w:r>
                            <w:r>
                              <w:rPr>
                                <w:rFonts w:cstheme="minorHAnsi"/>
                                <w:lang w:val="id-ID"/>
                              </w:rPr>
                              <w:t>: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336A3" w:rsidRPr="00E336A3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13536" behindDoc="0" locked="0" layoutInCell="1" allowOverlap="1" wp14:anchorId="2C590A4A" wp14:editId="6694349A">
                  <wp:simplePos x="0" y="0"/>
                  <wp:positionH relativeFrom="column">
                    <wp:posOffset>43180</wp:posOffset>
                  </wp:positionH>
                  <wp:positionV relativeFrom="paragraph">
                    <wp:posOffset>785495</wp:posOffset>
                  </wp:positionV>
                  <wp:extent cx="3125410" cy="1277620"/>
                  <wp:effectExtent l="0" t="0" r="0" b="0"/>
                  <wp:wrapNone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5410" cy="127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52154" w14:paraId="7CFF188B" w14:textId="77777777" w:rsidTr="00CC2EF5">
        <w:tc>
          <w:tcPr>
            <w:tcW w:w="11199" w:type="dxa"/>
            <w:gridSpan w:val="2"/>
          </w:tcPr>
          <w:p w14:paraId="02FE9DF9" w14:textId="39D5E727" w:rsidR="00652154" w:rsidRPr="00A37B1C" w:rsidRDefault="00652154" w:rsidP="00A37B1C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E336A3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E336A3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Program di atas adalah contoh penggunaan == untuk tipe data </w:t>
            </w:r>
            <w:proofErr w:type="spellStart"/>
            <w:r w:rsidR="00A37B1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S</w:t>
            </w:r>
            <w:r w:rsidR="00E336A3" w:rsidRPr="00A37B1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ring</w:t>
            </w:r>
            <w:proofErr w:type="spellEnd"/>
            <w:r w:rsidR="00E336A3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. 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>Pada program di atas, j</w:t>
            </w:r>
            <w:r w:rsidR="00E336A3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ika kita menginput 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hobi dalam </w:t>
            </w:r>
            <w:r w:rsidR="00E336A3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karakter dan 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jumlah kata </w:t>
            </w:r>
            <w:r w:rsidR="00E336A3" w:rsidRPr="00A37B1C">
              <w:rPr>
                <w:rFonts w:ascii="Arial" w:hAnsi="Arial" w:cs="Arial"/>
                <w:sz w:val="24"/>
                <w:szCs w:val="24"/>
                <w:lang w:val="id-ID"/>
              </w:rPr>
              <w:t>yang sama maka program akan memproses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 dengan menampilkan hasil output “Kami Punya Hobi yang Sama” </w:t>
            </w:r>
            <w:r w:rsidR="00B870E6">
              <w:rPr>
                <w:rFonts w:ascii="Arial" w:hAnsi="Arial" w:cs="Arial"/>
                <w:sz w:val="24"/>
                <w:szCs w:val="24"/>
                <w:lang w:val="id-ID"/>
              </w:rPr>
              <w:t xml:space="preserve"> dan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 jika </w:t>
            </w:r>
            <w:proofErr w:type="spellStart"/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 hobi yang berbeda untuk aku dan dia maka tidak </w:t>
            </w:r>
            <w:r w:rsidR="00B870E6">
              <w:rPr>
                <w:rFonts w:ascii="Arial" w:hAnsi="Arial" w:cs="Arial"/>
                <w:sz w:val="24"/>
                <w:szCs w:val="24"/>
                <w:lang w:val="id-ID"/>
              </w:rPr>
              <w:t xml:space="preserve">akan 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ada </w:t>
            </w:r>
            <w:r w:rsidR="00A37B1C">
              <w:rPr>
                <w:rFonts w:ascii="Arial" w:hAnsi="Arial" w:cs="Arial"/>
                <w:sz w:val="24"/>
                <w:szCs w:val="24"/>
                <w:lang w:val="id-ID"/>
              </w:rPr>
              <w:t>hasil output atau keluaran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 yang ditampilkan meskipun mem</w:t>
            </w:r>
            <w:r w:rsidR="00A37B1C">
              <w:rPr>
                <w:rFonts w:ascii="Arial" w:hAnsi="Arial" w:cs="Arial"/>
                <w:sz w:val="24"/>
                <w:szCs w:val="24"/>
                <w:lang w:val="id-ID"/>
              </w:rPr>
              <w:t>asukkan hobi dengan</w:t>
            </w:r>
            <w:r w:rsidR="00F77E5C" w:rsidRPr="00A37B1C">
              <w:rPr>
                <w:rFonts w:ascii="Arial" w:hAnsi="Arial" w:cs="Arial"/>
                <w:sz w:val="24"/>
                <w:szCs w:val="24"/>
                <w:lang w:val="id-ID"/>
              </w:rPr>
              <w:t xml:space="preserve"> jumlah kata yang sama, namun jika karakternya berbeda maka hobi Aku tidak sama dengan hobi dia. </w:t>
            </w:r>
            <w:r w:rsidR="00F77E5C" w:rsidRPr="00DE3171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Sehingga dari contoh program di atas, terbukti bahwa == berlaku untuk tipe data </w:t>
            </w:r>
            <w:proofErr w:type="spellStart"/>
            <w:r w:rsidR="00F77E5C" w:rsidRPr="00DE3171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String</w:t>
            </w:r>
            <w:proofErr w:type="spellEnd"/>
            <w:r w:rsidR="00F77E5C" w:rsidRPr="00DE3171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.</w:t>
            </w:r>
          </w:p>
        </w:tc>
      </w:tr>
    </w:tbl>
    <w:p w14:paraId="1C4CBBCD" w14:textId="02409C7A" w:rsidR="00652154" w:rsidRDefault="00652154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03BF96A4" w14:textId="6802CC66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4E684614" w14:textId="11554070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0E95D3FE" w14:textId="24F27FCE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061DD516" w14:textId="418458E7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0D535A55" w14:textId="51BD1C23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5EED3977" w14:textId="4DC26066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34F8FE8D" w14:textId="4F4A245D" w:rsidR="00CC2EF5" w:rsidRDefault="00CC2EF5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55A3A85F" w14:textId="027F1CB5" w:rsidR="00CC2EF5" w:rsidRPr="00B870E6" w:rsidRDefault="00CC2EF5" w:rsidP="00B870E6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24D05647" w14:textId="77777777" w:rsidR="00CC2EF5" w:rsidRDefault="00CC2EF5" w:rsidP="00CC2EF5">
      <w:pPr>
        <w:spacing w:after="0" w:line="276" w:lineRule="auto"/>
        <w:ind w:right="-1158"/>
        <w:jc w:val="both"/>
        <w:rPr>
          <w:rFonts w:ascii="Arial" w:hAnsi="Arial" w:cs="Arial"/>
          <w:sz w:val="24"/>
          <w:szCs w:val="24"/>
        </w:rPr>
      </w:pPr>
    </w:p>
    <w:p w14:paraId="40A01666" w14:textId="7F9F270F" w:rsidR="00CC6AFA" w:rsidRPr="00CC2EF5" w:rsidRDefault="00C72903" w:rsidP="00CC2EF5">
      <w:pPr>
        <w:pStyle w:val="ListParagraph"/>
        <w:numPr>
          <w:ilvl w:val="0"/>
          <w:numId w:val="1"/>
        </w:numPr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</w:rPr>
      </w:pPr>
      <w:proofErr w:type="spellStart"/>
      <w:r w:rsidRPr="00CC2EF5">
        <w:rPr>
          <w:rFonts w:ascii="Arial" w:hAnsi="Arial" w:cs="Arial"/>
          <w:sz w:val="24"/>
          <w:szCs w:val="24"/>
        </w:rPr>
        <w:lastRenderedPageBreak/>
        <w:t>Bagaimana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cara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memberikan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syarat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r w:rsidRPr="00CC2EF5">
        <w:rPr>
          <w:rFonts w:ascii="Arial" w:hAnsi="Arial" w:cs="Arial"/>
          <w:b/>
          <w:bCs/>
          <w:sz w:val="24"/>
          <w:szCs w:val="24"/>
        </w:rPr>
        <w:t>“dan”</w:t>
      </w:r>
      <w:r w:rsidRPr="00CC2EF5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CC2EF5">
        <w:rPr>
          <w:rFonts w:ascii="Arial" w:hAnsi="Arial" w:cs="Arial"/>
          <w:sz w:val="24"/>
          <w:szCs w:val="24"/>
        </w:rPr>
        <w:t>kondisi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dimana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ada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dua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syarat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CC2EF5">
        <w:rPr>
          <w:rFonts w:ascii="Arial" w:hAnsi="Arial" w:cs="Arial"/>
          <w:sz w:val="24"/>
          <w:szCs w:val="24"/>
        </w:rPr>
        <w:t>harus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dipenuhi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) pada </w:t>
      </w:r>
      <w:proofErr w:type="spellStart"/>
      <w:r w:rsidRPr="00CC2EF5">
        <w:rPr>
          <w:rFonts w:ascii="Arial" w:hAnsi="Arial" w:cs="Arial"/>
          <w:sz w:val="24"/>
          <w:szCs w:val="24"/>
        </w:rPr>
        <w:t>struktur</w:t>
      </w:r>
      <w:proofErr w:type="spellEnd"/>
      <w:r w:rsidRPr="00CC2EF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CC2EF5">
        <w:rPr>
          <w:rFonts w:ascii="Arial" w:hAnsi="Arial" w:cs="Arial"/>
          <w:sz w:val="24"/>
          <w:szCs w:val="24"/>
        </w:rPr>
        <w:t>pemilihan</w:t>
      </w:r>
      <w:proofErr w:type="spellEnd"/>
      <w:r w:rsidR="00A33DFF" w:rsidRPr="00CC2EF5">
        <w:rPr>
          <w:rFonts w:ascii="Arial" w:hAnsi="Arial" w:cs="Arial"/>
          <w:sz w:val="24"/>
          <w:szCs w:val="24"/>
        </w:rPr>
        <w:t>?</w:t>
      </w:r>
    </w:p>
    <w:p w14:paraId="7FA386B3" w14:textId="4C0A2CC7" w:rsidR="00BB29BD" w:rsidRDefault="00BB29BD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t>Jawab:</w:t>
      </w:r>
      <w:r w:rsidR="00D13640">
        <w:rPr>
          <w:rFonts w:ascii="Arial" w:hAnsi="Arial" w:cs="Arial"/>
          <w:sz w:val="24"/>
          <w:szCs w:val="24"/>
          <w:lang w:val="id-ID"/>
        </w:rPr>
        <w:t>Dengan</w:t>
      </w:r>
      <w:proofErr w:type="spellEnd"/>
      <w:r w:rsidR="00D13640">
        <w:rPr>
          <w:rFonts w:ascii="Arial" w:hAnsi="Arial" w:cs="Arial"/>
          <w:sz w:val="24"/>
          <w:szCs w:val="24"/>
          <w:lang w:val="id-ID"/>
        </w:rPr>
        <w:t xml:space="preserve"> Men</w:t>
      </w:r>
      <w:r w:rsidR="00B52713">
        <w:rPr>
          <w:rFonts w:ascii="Arial" w:hAnsi="Arial" w:cs="Arial"/>
          <w:sz w:val="24"/>
          <w:szCs w:val="24"/>
          <w:lang w:val="id-ID"/>
        </w:rPr>
        <w:t>ambahkan</w:t>
      </w:r>
      <w:r w:rsidR="00D13640">
        <w:rPr>
          <w:rFonts w:ascii="Arial" w:hAnsi="Arial" w:cs="Arial"/>
          <w:sz w:val="24"/>
          <w:szCs w:val="24"/>
          <w:lang w:val="id-ID"/>
        </w:rPr>
        <w:t xml:space="preserve"> Simbol &amp;</w:t>
      </w:r>
      <w:r w:rsidR="00B870E6">
        <w:rPr>
          <w:rFonts w:ascii="Arial" w:hAnsi="Arial" w:cs="Arial"/>
          <w:sz w:val="24"/>
          <w:szCs w:val="24"/>
          <w:lang w:val="id-ID"/>
        </w:rPr>
        <w:t>&amp;</w:t>
      </w:r>
      <w:r w:rsidR="00D13640">
        <w:rPr>
          <w:rFonts w:ascii="Arial" w:hAnsi="Arial" w:cs="Arial"/>
          <w:sz w:val="24"/>
          <w:szCs w:val="24"/>
          <w:lang w:val="id-ID"/>
        </w:rPr>
        <w:t xml:space="preserve"> di</w:t>
      </w:r>
      <w:r w:rsidR="004256AD">
        <w:rPr>
          <w:rFonts w:ascii="Arial" w:hAnsi="Arial" w:cs="Arial"/>
          <w:sz w:val="24"/>
          <w:szCs w:val="24"/>
          <w:lang w:val="id-ID"/>
        </w:rPr>
        <w:t xml:space="preserve"> </w:t>
      </w:r>
      <w:r w:rsidR="00D13640">
        <w:rPr>
          <w:rFonts w:ascii="Arial" w:hAnsi="Arial" w:cs="Arial"/>
          <w:sz w:val="24"/>
          <w:szCs w:val="24"/>
          <w:lang w:val="id-ID"/>
        </w:rPr>
        <w:t>antara dua kondisi</w:t>
      </w:r>
      <w:r w:rsidR="002E42D7">
        <w:rPr>
          <w:rFonts w:ascii="Arial" w:hAnsi="Arial" w:cs="Arial"/>
          <w:sz w:val="24"/>
          <w:szCs w:val="24"/>
          <w:lang w:val="id-ID"/>
        </w:rPr>
        <w:t>(syarat)</w:t>
      </w:r>
      <w:r w:rsidR="00D13640">
        <w:rPr>
          <w:rFonts w:ascii="Arial" w:hAnsi="Arial" w:cs="Arial"/>
          <w:sz w:val="24"/>
          <w:szCs w:val="24"/>
          <w:lang w:val="id-ID"/>
        </w:rPr>
        <w:t xml:space="preserve"> </w:t>
      </w:r>
      <w:r w:rsidR="002E42D7">
        <w:rPr>
          <w:rFonts w:ascii="Arial" w:hAnsi="Arial" w:cs="Arial"/>
          <w:sz w:val="24"/>
          <w:szCs w:val="24"/>
          <w:lang w:val="id-ID"/>
        </w:rPr>
        <w:t>yang berbeda seperti  pada contoh.</w:t>
      </w:r>
    </w:p>
    <w:p w14:paraId="2C0992DB" w14:textId="5B7B8F43" w:rsidR="00CC2EF5" w:rsidRPr="00CC2EF5" w:rsidRDefault="00CC2EF5" w:rsidP="00B870E6">
      <w:pPr>
        <w:pStyle w:val="ListParagraph"/>
        <w:spacing w:after="0" w:line="276" w:lineRule="auto"/>
        <w:ind w:left="-1418" w:right="-1158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</w:t>
      </w:r>
      <w:r>
        <w:rPr>
          <w:rFonts w:ascii="Arial" w:hAnsi="Arial" w:cs="Arial"/>
          <w:b/>
          <w:bCs/>
          <w:sz w:val="24"/>
          <w:szCs w:val="24"/>
          <w:lang w:val="id-ID"/>
        </w:rPr>
        <w:t>Contoh Program</w:t>
      </w:r>
      <w:r w:rsidR="00B52713">
        <w:rPr>
          <w:rFonts w:ascii="Arial" w:hAnsi="Arial" w:cs="Arial"/>
          <w:b/>
          <w:bCs/>
          <w:sz w:val="24"/>
          <w:szCs w:val="24"/>
          <w:lang w:val="id-ID"/>
        </w:rPr>
        <w:t xml:space="preserve"> </w:t>
      </w:r>
      <w:proofErr w:type="spellStart"/>
      <w:r w:rsidR="00B52713">
        <w:rPr>
          <w:rFonts w:ascii="Arial" w:hAnsi="Arial" w:cs="Arial"/>
          <w:b/>
          <w:bCs/>
          <w:sz w:val="24"/>
          <w:szCs w:val="24"/>
          <w:lang w:val="id-ID"/>
        </w:rPr>
        <w:t>Mengunakan</w:t>
      </w:r>
      <w:proofErr w:type="spellEnd"/>
      <w:r w:rsidR="00B52713">
        <w:rPr>
          <w:rFonts w:ascii="Arial" w:hAnsi="Arial" w:cs="Arial"/>
          <w:b/>
          <w:bCs/>
          <w:sz w:val="24"/>
          <w:szCs w:val="24"/>
          <w:lang w:val="id-ID"/>
        </w:rPr>
        <w:t xml:space="preserve"> &amp;&amp; (AND)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6238"/>
        <w:gridCol w:w="4961"/>
      </w:tblGrid>
      <w:tr w:rsidR="00D13640" w14:paraId="37E60F0D" w14:textId="77777777" w:rsidTr="00CC2EF5">
        <w:tc>
          <w:tcPr>
            <w:tcW w:w="6238" w:type="dxa"/>
          </w:tcPr>
          <w:p w14:paraId="5BE876B4" w14:textId="77777777" w:rsidR="00D13640" w:rsidRPr="00A40229" w:rsidRDefault="00D13640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961" w:type="dxa"/>
          </w:tcPr>
          <w:p w14:paraId="001EC7DD" w14:textId="77777777" w:rsidR="00D13640" w:rsidRPr="00A40229" w:rsidRDefault="00D13640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D13640" w14:paraId="1E89920B" w14:textId="77777777" w:rsidTr="00CC2EF5">
        <w:tc>
          <w:tcPr>
            <w:tcW w:w="6238" w:type="dxa"/>
          </w:tcPr>
          <w:p w14:paraId="0FDC2E2F" w14:textId="56D34394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E47561" w14:textId="01D464E7" w:rsidR="00D13640" w:rsidRDefault="00CC2EF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C61C6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80768" behindDoc="0" locked="0" layoutInCell="1" allowOverlap="1" wp14:anchorId="5C179A13" wp14:editId="52290550">
                  <wp:simplePos x="0" y="0"/>
                  <wp:positionH relativeFrom="column">
                    <wp:posOffset>-45826</wp:posOffset>
                  </wp:positionH>
                  <wp:positionV relativeFrom="paragraph">
                    <wp:posOffset>33177</wp:posOffset>
                  </wp:positionV>
                  <wp:extent cx="3890258" cy="4245741"/>
                  <wp:effectExtent l="0" t="0" r="0" b="254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0258" cy="4245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377B579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279B562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2301C95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AC571DE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3AE4783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FFA3BCA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DD48DFE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E5852C4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D6C0F07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58979FA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6193E2A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172C300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AAFA6A6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F990B5D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D55DF8D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26E0C4C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2DAA4EA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8F56EA9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1B2F6E7" w14:textId="77777777" w:rsidR="00D13640" w:rsidRDefault="00D13640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9975E17" w14:textId="77777777" w:rsidR="00CC2EF5" w:rsidRDefault="00CC2EF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8AB95A1" w14:textId="77777777" w:rsidR="00CC2EF5" w:rsidRDefault="00CC2EF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AA33871" w14:textId="1F01872D" w:rsidR="00CC2EF5" w:rsidRPr="00D565AA" w:rsidRDefault="00CC2EF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61" w:type="dxa"/>
          </w:tcPr>
          <w:p w14:paraId="52B901DE" w14:textId="77777777" w:rsidR="00D13640" w:rsidRDefault="00D13640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5C61C6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81792" behindDoc="0" locked="0" layoutInCell="1" allowOverlap="1" wp14:anchorId="6585BE90" wp14:editId="75BAF738">
                  <wp:simplePos x="0" y="0"/>
                  <wp:positionH relativeFrom="column">
                    <wp:posOffset>-30582</wp:posOffset>
                  </wp:positionH>
                  <wp:positionV relativeFrom="paragraph">
                    <wp:posOffset>1360241</wp:posOffset>
                  </wp:positionV>
                  <wp:extent cx="3069969" cy="1244450"/>
                  <wp:effectExtent l="0" t="0" r="0" b="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6398" cy="1247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13640" w14:paraId="0BFF4C1D" w14:textId="77777777" w:rsidTr="00CC2EF5">
        <w:tc>
          <w:tcPr>
            <w:tcW w:w="11199" w:type="dxa"/>
            <w:gridSpan w:val="2"/>
          </w:tcPr>
          <w:p w14:paraId="1EB47528" w14:textId="2D245314" w:rsidR="00D13640" w:rsidRPr="00B870E6" w:rsidRDefault="00D13640" w:rsidP="00B870E6">
            <w:pPr>
              <w:pStyle w:val="ListParagraph"/>
              <w:spacing w:line="276" w:lineRule="auto"/>
              <w:ind w:left="-106" w:firstLine="8"/>
              <w:jc w:val="both"/>
              <w:rPr>
                <w:rFonts w:ascii="Arial" w:eastAsiaTheme="minorEastAsia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B870E6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2264BC" w:rsidRPr="002264BC">
              <w:rPr>
                <w:rFonts w:ascii="Arial" w:hAnsi="Arial" w:cs="Arial"/>
                <w:sz w:val="24"/>
                <w:szCs w:val="24"/>
                <w:lang w:val="id-ID"/>
              </w:rPr>
              <w:t>Cara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 memberikan syarat </w:t>
            </w:r>
            <w:r w:rsidR="002264BC" w:rsidRP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“dan”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 adalah dengan mengetikkan </w:t>
            </w:r>
            <w:proofErr w:type="spellStart"/>
            <w:r w:rsidR="002264BC" w:rsidRP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proofErr w:type="spellEnd"/>
            <w:r w:rsidR="002264BC" w:rsidRP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(kondisi)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 seperti biasa, namun jika ada 2 syarat atau kondisi maka dapat ditambahkan simbol </w:t>
            </w:r>
            <w:r w:rsidR="002264BC" w:rsidRP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&amp;&amp;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 di</w:t>
            </w:r>
            <w:r w:rsidR="0032708C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antara dua syarat/kondisi tersebut sehingga penulisannya menjadi </w:t>
            </w:r>
            <w:proofErr w:type="spellStart"/>
            <w:r w:rsidR="002264BC" w:rsidRP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proofErr w:type="spellEnd"/>
            <w:r w:rsidR="002264BC" w:rsidRP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(kondisi1&amp;&amp;kondisi2)</w:t>
            </w:r>
            <w:r w:rsidR="002264BC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. 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Seperti pada program di atas, jika ada syarat HASILAKHIR&gt;=85 dan HASILAKHIR&lt;92 maka </w:t>
            </w:r>
            <w:r w:rsidR="0032708C">
              <w:rPr>
                <w:rFonts w:ascii="Arial" w:hAnsi="Arial" w:cs="Arial"/>
                <w:sz w:val="24"/>
                <w:szCs w:val="24"/>
                <w:lang w:val="id-ID"/>
              </w:rPr>
              <w:t>penulisannya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 menjadi </w:t>
            </w:r>
            <w:proofErr w:type="spellStart"/>
            <w:r w:rsidR="002264BC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lse</w:t>
            </w:r>
            <w:proofErr w:type="spellEnd"/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proofErr w:type="spellStart"/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if</w:t>
            </w:r>
            <w:proofErr w:type="spellEnd"/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(</w:t>
            </w:r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HASILAKHIR&gt;=85</w:t>
            </w:r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&amp;&amp;</w:t>
            </w:r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HASILAKHIR&lt;92</w:t>
            </w:r>
            <w:r w:rsidR="00421964" w:rsidRP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)</w:t>
            </w:r>
            <w:r w:rsidR="00421964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 xml:space="preserve">penambahan kata </w:t>
            </w:r>
            <w:proofErr w:type="spellStart"/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>else</w:t>
            </w:r>
            <w:proofErr w:type="spellEnd"/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 xml:space="preserve"> karena program di atas merupakan </w:t>
            </w:r>
            <w:proofErr w:type="spellStart"/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>if</w:t>
            </w:r>
            <w:proofErr w:type="spellEnd"/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>else</w:t>
            </w:r>
            <w:proofErr w:type="spellEnd"/>
            <w:r w:rsidR="00421964" w:rsidRPr="00421964">
              <w:rPr>
                <w:rFonts w:ascii="Arial" w:hAnsi="Arial" w:cs="Arial"/>
                <w:sz w:val="24"/>
                <w:szCs w:val="24"/>
                <w:lang w:val="id-ID"/>
              </w:rPr>
              <w:t xml:space="preserve"> bertingkat</w:t>
            </w:r>
            <w:r w:rsidR="00421964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.</w:t>
            </w:r>
            <w:r w:rsidR="002264BC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421964">
              <w:rPr>
                <w:rFonts w:ascii="Arial" w:hAnsi="Arial" w:cs="Arial"/>
                <w:sz w:val="24"/>
                <w:szCs w:val="24"/>
                <w:lang w:val="id-ID"/>
              </w:rPr>
              <w:t>Ji</w:t>
            </w:r>
            <w:r w:rsidR="00B870E6" w:rsidRPr="00865E7B">
              <w:rPr>
                <w:rFonts w:ascii="Arial" w:hAnsi="Arial" w:cs="Arial"/>
                <w:sz w:val="24"/>
                <w:szCs w:val="24"/>
                <w:lang w:val="id-ID"/>
              </w:rPr>
              <w:t>ka kita menginput H</w:t>
            </w:r>
            <w:r w:rsidR="00421964">
              <w:rPr>
                <w:rFonts w:ascii="Arial" w:hAnsi="Arial" w:cs="Arial"/>
                <w:sz w:val="24"/>
                <w:szCs w:val="24"/>
                <w:lang w:val="id-ID"/>
              </w:rPr>
              <w:t>ASILAKHIR</w:t>
            </w:r>
            <w:r w:rsidR="00B870E6" w:rsidRPr="00865E7B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m:oMath>
              <m:r>
                <w:rPr>
                  <w:rFonts w:ascii="Cambria Math" w:hAnsi="Cambria Math" w:cs="Arial"/>
                  <w:sz w:val="24"/>
                  <w:szCs w:val="24"/>
                  <w:lang w:val="id-ID"/>
                </w:rPr>
                <m:t>≥92</m:t>
              </m:r>
            </m:oMath>
            <w:r w:rsidR="00B870E6" w:rsidRPr="00865E7B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maka </w:t>
            </w:r>
            <w:r w:rsidR="00B870E6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program akan memproses dengan mengeluarkan aksi berupa </w:t>
            </w:r>
            <w:r w:rsidR="00B870E6" w:rsidRPr="00865E7B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hasil keluaran yaitu “ANDA MENDAPAT NILAI A+” dan jika </w:t>
            </w:r>
            <w:r w:rsidR="00421964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HASILAKHIR</w:t>
            </w:r>
            <w:r w:rsidR="00B870E6" w:rsidRPr="00865E7B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</w:t>
            </w:r>
            <m:oMath>
              <m:r>
                <w:rPr>
                  <w:rFonts w:ascii="Cambria Math" w:eastAsiaTheme="minorEastAsia" w:hAnsi="Cambria Math" w:cs="Arial"/>
                  <w:sz w:val="24"/>
                  <w:szCs w:val="24"/>
                  <w:lang w:val="id-ID"/>
                </w:rPr>
                <m:t>≥</m:t>
              </m:r>
            </m:oMath>
            <w:r w:rsidR="00B870E6" w:rsidRPr="00865E7B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85 dan </w:t>
            </w:r>
            <w:r w:rsidR="002129C9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HASILAKHIR</w:t>
            </w:r>
            <w:r w:rsidR="00B870E6" w:rsidRPr="00865E7B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&lt;92 maka program akan memproses dengan mengeluarkan hasil output berupa pernyataan “</w:t>
            </w:r>
            <w:r w:rsidR="00B870E6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ANDA</w:t>
            </w:r>
            <w:r w:rsidR="00B870E6" w:rsidRPr="00865E7B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 xml:space="preserve"> MENDAPAT NILAI A” dan seterusnya</w:t>
            </w:r>
            <w:r w:rsidR="00B870E6" w:rsidRPr="00B870E6">
              <w:rPr>
                <w:rFonts w:ascii="Arial" w:eastAsiaTheme="minorEastAsia" w:hAnsi="Arial" w:cs="Arial"/>
                <w:sz w:val="24"/>
                <w:szCs w:val="24"/>
                <w:lang w:val="id-ID"/>
              </w:rPr>
              <w:t>.</w:t>
            </w:r>
          </w:p>
        </w:tc>
      </w:tr>
    </w:tbl>
    <w:p w14:paraId="7F00C73D" w14:textId="77777777" w:rsidR="00D13640" w:rsidRDefault="00D13640" w:rsidP="00BB29BD">
      <w:pPr>
        <w:pStyle w:val="ListParagraph"/>
        <w:spacing w:after="0" w:line="276" w:lineRule="auto"/>
        <w:ind w:left="-284"/>
        <w:jc w:val="both"/>
        <w:rPr>
          <w:rFonts w:ascii="Arial" w:hAnsi="Arial" w:cs="Arial"/>
          <w:sz w:val="24"/>
          <w:szCs w:val="24"/>
          <w:lang w:val="id-ID"/>
        </w:rPr>
      </w:pPr>
    </w:p>
    <w:p w14:paraId="5BF74344" w14:textId="7E1DCD17" w:rsidR="00BB29BD" w:rsidRPr="00BB29BD" w:rsidRDefault="00BB29BD" w:rsidP="00BB29BD">
      <w:pPr>
        <w:pStyle w:val="ListParagraph"/>
        <w:spacing w:after="0" w:line="276" w:lineRule="auto"/>
        <w:ind w:left="-284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   </w:t>
      </w:r>
    </w:p>
    <w:p w14:paraId="7CF89B7D" w14:textId="51A432BE" w:rsidR="00A33DFF" w:rsidRDefault="00A33DFF" w:rsidP="00C349B1">
      <w:pPr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233B8A5A" w14:textId="3E3764AE" w:rsidR="00DF20F7" w:rsidRDefault="00DF20F7" w:rsidP="00C349B1">
      <w:pPr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553C4A0E" w14:textId="77777777" w:rsidR="00DF20F7" w:rsidRDefault="00DF20F7" w:rsidP="004256AD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</w:p>
    <w:p w14:paraId="4FEBB0EA" w14:textId="1328662F" w:rsidR="00C72903" w:rsidRDefault="00CC2EF5" w:rsidP="00CC2EF5">
      <w:pPr>
        <w:pStyle w:val="ListParagraph"/>
        <w:spacing w:after="0" w:line="276" w:lineRule="auto"/>
        <w:ind w:left="-155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7. </w:t>
      </w:r>
      <w:proofErr w:type="spellStart"/>
      <w:r w:rsidR="00C72903">
        <w:rPr>
          <w:rFonts w:ascii="Arial" w:hAnsi="Arial" w:cs="Arial"/>
          <w:sz w:val="24"/>
          <w:szCs w:val="24"/>
        </w:rPr>
        <w:t>Apakah</w:t>
      </w:r>
      <w:proofErr w:type="spellEnd"/>
      <w:r w:rsidR="00C7290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903">
        <w:rPr>
          <w:rFonts w:ascii="Arial" w:hAnsi="Arial" w:cs="Arial"/>
          <w:sz w:val="24"/>
          <w:szCs w:val="24"/>
        </w:rPr>
        <w:t>pernyataan</w:t>
      </w:r>
      <w:proofErr w:type="spellEnd"/>
      <w:r w:rsidR="00C72903">
        <w:rPr>
          <w:rFonts w:ascii="Arial" w:hAnsi="Arial" w:cs="Arial"/>
          <w:sz w:val="24"/>
          <w:szCs w:val="24"/>
        </w:rPr>
        <w:t xml:space="preserve"> </w:t>
      </w:r>
      <w:r w:rsidR="002A0D01">
        <w:rPr>
          <w:rFonts w:ascii="Arial" w:hAnsi="Arial" w:cs="Arial"/>
          <w:b/>
          <w:bCs/>
          <w:sz w:val="24"/>
          <w:szCs w:val="24"/>
        </w:rPr>
        <w:t xml:space="preserve">SWITCH </w:t>
      </w:r>
      <w:proofErr w:type="spellStart"/>
      <w:r w:rsidR="00C72903">
        <w:rPr>
          <w:rFonts w:ascii="Arial" w:hAnsi="Arial" w:cs="Arial"/>
          <w:sz w:val="24"/>
          <w:szCs w:val="24"/>
        </w:rPr>
        <w:t>bisa</w:t>
      </w:r>
      <w:proofErr w:type="spellEnd"/>
      <w:r w:rsidR="00C7290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903">
        <w:rPr>
          <w:rFonts w:ascii="Arial" w:hAnsi="Arial" w:cs="Arial"/>
          <w:sz w:val="24"/>
          <w:szCs w:val="24"/>
        </w:rPr>
        <w:t>menggantikan</w:t>
      </w:r>
      <w:proofErr w:type="spellEnd"/>
      <w:r w:rsidR="00C72903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C72903">
        <w:rPr>
          <w:rFonts w:ascii="Arial" w:hAnsi="Arial" w:cs="Arial"/>
          <w:sz w:val="24"/>
          <w:szCs w:val="24"/>
        </w:rPr>
        <w:t>pernyataan</w:t>
      </w:r>
      <w:proofErr w:type="spellEnd"/>
      <w:r w:rsidR="00C72903">
        <w:rPr>
          <w:rFonts w:ascii="Arial" w:hAnsi="Arial" w:cs="Arial"/>
          <w:sz w:val="24"/>
          <w:szCs w:val="24"/>
        </w:rPr>
        <w:t xml:space="preserve"> </w:t>
      </w:r>
      <w:r w:rsidR="00C72903">
        <w:rPr>
          <w:rFonts w:ascii="Arial" w:hAnsi="Arial" w:cs="Arial"/>
          <w:b/>
          <w:bCs/>
          <w:sz w:val="24"/>
          <w:szCs w:val="24"/>
        </w:rPr>
        <w:t>IF</w:t>
      </w:r>
      <w:r w:rsidR="00C72903">
        <w:rPr>
          <w:rFonts w:ascii="Arial" w:hAnsi="Arial" w:cs="Arial"/>
          <w:sz w:val="24"/>
          <w:szCs w:val="24"/>
        </w:rPr>
        <w:t>?</w:t>
      </w:r>
    </w:p>
    <w:p w14:paraId="73C7E927" w14:textId="0296485D" w:rsidR="00D13640" w:rsidRDefault="00CC2EF5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 xml:space="preserve">Jawab: </w:t>
      </w:r>
      <w:r w:rsidR="00D13640">
        <w:rPr>
          <w:rFonts w:ascii="Arial" w:hAnsi="Arial" w:cs="Arial"/>
          <w:sz w:val="24"/>
          <w:szCs w:val="24"/>
          <w:lang w:val="id-ID"/>
        </w:rPr>
        <w:t>Ya,</w:t>
      </w:r>
      <w:r w:rsidR="00314501">
        <w:rPr>
          <w:rFonts w:ascii="Arial" w:hAnsi="Arial" w:cs="Arial"/>
          <w:sz w:val="24"/>
          <w:szCs w:val="24"/>
          <w:lang w:val="id-ID"/>
        </w:rPr>
        <w:t xml:space="preserve"> </w:t>
      </w:r>
      <w:r w:rsidR="00314501">
        <w:rPr>
          <w:rFonts w:ascii="Arial" w:hAnsi="Arial" w:cs="Arial"/>
          <w:b/>
          <w:bCs/>
          <w:sz w:val="24"/>
          <w:szCs w:val="24"/>
          <w:lang w:val="id-ID"/>
        </w:rPr>
        <w:t>SWITCH</w:t>
      </w:r>
      <w:r w:rsidR="008200EA">
        <w:rPr>
          <w:rFonts w:ascii="Arial" w:hAnsi="Arial" w:cs="Arial"/>
          <w:sz w:val="24"/>
          <w:szCs w:val="24"/>
          <w:lang w:val="id-ID"/>
        </w:rPr>
        <w:t xml:space="preserve"> </w:t>
      </w:r>
      <w:r w:rsidR="00314501">
        <w:rPr>
          <w:rFonts w:ascii="Arial" w:hAnsi="Arial" w:cs="Arial"/>
          <w:sz w:val="24"/>
          <w:szCs w:val="24"/>
          <w:lang w:val="id-ID"/>
        </w:rPr>
        <w:t xml:space="preserve">dapat menggantikan </w:t>
      </w:r>
      <w:r w:rsidR="00314501" w:rsidRPr="005175E1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314501">
        <w:rPr>
          <w:rFonts w:ascii="Arial" w:hAnsi="Arial" w:cs="Arial"/>
          <w:sz w:val="24"/>
          <w:szCs w:val="24"/>
          <w:lang w:val="id-ID"/>
        </w:rPr>
        <w:t xml:space="preserve"> </w:t>
      </w:r>
      <w:r w:rsidR="005175E1">
        <w:rPr>
          <w:rFonts w:ascii="Arial" w:hAnsi="Arial" w:cs="Arial"/>
          <w:sz w:val="24"/>
          <w:szCs w:val="24"/>
          <w:lang w:val="id-ID"/>
        </w:rPr>
        <w:t>jika dan hanya  jika kondisi</w:t>
      </w:r>
      <w:r w:rsidR="00314501">
        <w:rPr>
          <w:rFonts w:ascii="Arial" w:hAnsi="Arial" w:cs="Arial"/>
          <w:sz w:val="24"/>
          <w:szCs w:val="24"/>
          <w:lang w:val="id-ID"/>
        </w:rPr>
        <w:t xml:space="preserve"> pada</w:t>
      </w:r>
      <w:r w:rsidR="005175E1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5175E1">
        <w:rPr>
          <w:rFonts w:ascii="Arial" w:hAnsi="Arial" w:cs="Arial"/>
          <w:b/>
          <w:bCs/>
          <w:sz w:val="24"/>
          <w:szCs w:val="24"/>
          <w:lang w:val="id-ID"/>
        </w:rPr>
        <w:t>if</w:t>
      </w:r>
      <w:proofErr w:type="spellEnd"/>
      <w:r w:rsidR="005175E1">
        <w:rPr>
          <w:rFonts w:ascii="Arial" w:hAnsi="Arial" w:cs="Arial"/>
          <w:b/>
          <w:bCs/>
          <w:sz w:val="24"/>
          <w:szCs w:val="24"/>
          <w:lang w:val="id-ID"/>
        </w:rPr>
        <w:t xml:space="preserve"> </w:t>
      </w:r>
      <w:r w:rsidR="00314501">
        <w:rPr>
          <w:rFonts w:ascii="Arial" w:hAnsi="Arial" w:cs="Arial"/>
          <w:sz w:val="24"/>
          <w:szCs w:val="24"/>
          <w:lang w:val="id-ID"/>
        </w:rPr>
        <w:t>tersebut</w:t>
      </w:r>
      <w:r w:rsidR="005175E1">
        <w:rPr>
          <w:rFonts w:ascii="Arial" w:hAnsi="Arial" w:cs="Arial"/>
          <w:sz w:val="24"/>
          <w:szCs w:val="24"/>
          <w:lang w:val="id-ID"/>
        </w:rPr>
        <w:t xml:space="preserve"> menggunakan operator logika </w:t>
      </w:r>
      <w:r w:rsidR="005175E1">
        <w:rPr>
          <w:rFonts w:ascii="Arial" w:hAnsi="Arial" w:cs="Arial"/>
          <w:b/>
          <w:bCs/>
          <w:sz w:val="24"/>
          <w:szCs w:val="24"/>
          <w:lang w:val="id-ID"/>
        </w:rPr>
        <w:t>==, selain kondisi itu SWITCH tidak dapat menggantikan IF</w:t>
      </w:r>
      <w:r w:rsidR="008200EA">
        <w:rPr>
          <w:rFonts w:ascii="Arial" w:hAnsi="Arial" w:cs="Arial"/>
          <w:sz w:val="24"/>
          <w:szCs w:val="24"/>
          <w:lang w:val="id-ID"/>
        </w:rPr>
        <w:t>.</w:t>
      </w:r>
      <w:r w:rsidR="00314501">
        <w:rPr>
          <w:rFonts w:ascii="Arial" w:hAnsi="Arial" w:cs="Arial"/>
          <w:sz w:val="24"/>
          <w:szCs w:val="24"/>
          <w:lang w:val="id-ID"/>
        </w:rPr>
        <w:t xml:space="preserve"> </w:t>
      </w:r>
      <w:r w:rsidR="005175E1">
        <w:rPr>
          <w:rFonts w:ascii="Arial" w:hAnsi="Arial" w:cs="Arial"/>
          <w:sz w:val="24"/>
          <w:szCs w:val="24"/>
          <w:lang w:val="id-ID"/>
        </w:rPr>
        <w:t>P</w:t>
      </w:r>
      <w:r w:rsidR="00CE6729">
        <w:rPr>
          <w:rFonts w:ascii="Arial" w:hAnsi="Arial" w:cs="Arial"/>
          <w:sz w:val="24"/>
          <w:szCs w:val="24"/>
          <w:lang w:val="id-ID"/>
        </w:rPr>
        <w:t xml:space="preserve">ada </w:t>
      </w:r>
      <w:r w:rsidR="00CE6729" w:rsidRPr="00CE6729">
        <w:rPr>
          <w:rFonts w:ascii="Arial" w:hAnsi="Arial" w:cs="Arial"/>
          <w:b/>
          <w:bCs/>
          <w:sz w:val="24"/>
          <w:szCs w:val="24"/>
          <w:lang w:val="id-ID"/>
        </w:rPr>
        <w:t>SWITCH</w:t>
      </w:r>
      <w:r w:rsidR="00C42F32">
        <w:rPr>
          <w:rFonts w:ascii="Arial" w:hAnsi="Arial" w:cs="Arial"/>
          <w:sz w:val="24"/>
          <w:szCs w:val="24"/>
          <w:lang w:val="id-ID"/>
        </w:rPr>
        <w:t xml:space="preserve">, </w:t>
      </w:r>
      <w:r w:rsidR="00CE6729">
        <w:rPr>
          <w:rFonts w:ascii="Arial" w:hAnsi="Arial" w:cs="Arial"/>
          <w:sz w:val="24"/>
          <w:szCs w:val="24"/>
          <w:lang w:val="id-ID"/>
        </w:rPr>
        <w:t>kondisi hanya dinyatakan dengan bilangan bulat atau karakter/</w:t>
      </w:r>
      <w:proofErr w:type="spellStart"/>
      <w:r w:rsidR="00CE6729">
        <w:rPr>
          <w:rFonts w:ascii="Arial" w:hAnsi="Arial" w:cs="Arial"/>
          <w:sz w:val="24"/>
          <w:szCs w:val="24"/>
          <w:lang w:val="id-ID"/>
        </w:rPr>
        <w:t>string</w:t>
      </w:r>
      <w:proofErr w:type="spellEnd"/>
      <w:r w:rsidR="00CE6729">
        <w:rPr>
          <w:rFonts w:ascii="Arial" w:hAnsi="Arial" w:cs="Arial"/>
          <w:sz w:val="24"/>
          <w:szCs w:val="24"/>
          <w:lang w:val="id-ID"/>
        </w:rPr>
        <w:t xml:space="preserve"> sedangkan </w:t>
      </w:r>
      <w:r w:rsidR="00C42F32">
        <w:rPr>
          <w:rFonts w:ascii="Arial" w:hAnsi="Arial" w:cs="Arial"/>
          <w:sz w:val="24"/>
          <w:szCs w:val="24"/>
          <w:lang w:val="id-ID"/>
        </w:rPr>
        <w:t xml:space="preserve">pada </w:t>
      </w:r>
      <w:r w:rsidR="00B702B2">
        <w:rPr>
          <w:rFonts w:ascii="Arial" w:hAnsi="Arial" w:cs="Arial"/>
          <w:b/>
          <w:bCs/>
          <w:sz w:val="24"/>
          <w:szCs w:val="24"/>
          <w:lang w:val="id-ID"/>
        </w:rPr>
        <w:t xml:space="preserve">IF </w:t>
      </w:r>
      <w:r w:rsidR="00C42F32">
        <w:rPr>
          <w:rFonts w:ascii="Arial" w:hAnsi="Arial" w:cs="Arial"/>
          <w:sz w:val="24"/>
          <w:szCs w:val="24"/>
          <w:lang w:val="id-ID"/>
        </w:rPr>
        <w:t xml:space="preserve">kondisi dapat dinyatakan dengan </w:t>
      </w:r>
      <w:r w:rsidR="00CE6729">
        <w:rPr>
          <w:rFonts w:ascii="Arial" w:hAnsi="Arial" w:cs="Arial"/>
          <w:sz w:val="24"/>
          <w:szCs w:val="24"/>
          <w:lang w:val="id-ID"/>
        </w:rPr>
        <w:t>menggunakan operasi seperti &lt;,&gt;,&lt;=,&gt;=dll</w:t>
      </w:r>
      <w:r w:rsidR="00CE6729">
        <w:rPr>
          <w:rFonts w:ascii="Arial" w:hAnsi="Arial" w:cs="Arial"/>
          <w:sz w:val="24"/>
          <w:szCs w:val="24"/>
          <w:lang w:val="id-ID"/>
        </w:rPr>
        <w:t xml:space="preserve">. Jika </w:t>
      </w:r>
      <w:r w:rsidR="008200EA">
        <w:rPr>
          <w:rFonts w:ascii="Arial" w:hAnsi="Arial" w:cs="Arial"/>
          <w:sz w:val="24"/>
          <w:szCs w:val="24"/>
          <w:lang w:val="id-ID"/>
        </w:rPr>
        <w:t xml:space="preserve">kita menggunakan </w:t>
      </w:r>
      <w:r w:rsidR="00CE6729" w:rsidRPr="00CE6729">
        <w:rPr>
          <w:rFonts w:ascii="Arial" w:hAnsi="Arial" w:cs="Arial"/>
          <w:b/>
          <w:bCs/>
          <w:sz w:val="24"/>
          <w:szCs w:val="24"/>
          <w:lang w:val="id-ID"/>
        </w:rPr>
        <w:t>SWITCH</w:t>
      </w:r>
      <w:r w:rsidR="008200EA">
        <w:rPr>
          <w:rFonts w:ascii="Arial" w:hAnsi="Arial" w:cs="Arial"/>
          <w:sz w:val="24"/>
          <w:szCs w:val="24"/>
          <w:lang w:val="id-ID"/>
        </w:rPr>
        <w:t xml:space="preserve"> maka kita harus menggunakan </w:t>
      </w:r>
      <w:r w:rsidR="008200EA" w:rsidRPr="00CE6729">
        <w:rPr>
          <w:rFonts w:ascii="Arial" w:hAnsi="Arial" w:cs="Arial"/>
          <w:b/>
          <w:bCs/>
          <w:sz w:val="24"/>
          <w:szCs w:val="24"/>
          <w:lang w:val="id-ID"/>
        </w:rPr>
        <w:t>BREAK</w:t>
      </w:r>
      <w:r w:rsidR="008200EA">
        <w:rPr>
          <w:rFonts w:ascii="Arial" w:hAnsi="Arial" w:cs="Arial"/>
          <w:sz w:val="24"/>
          <w:szCs w:val="24"/>
          <w:lang w:val="id-ID"/>
        </w:rPr>
        <w:t xml:space="preserve"> yang berfungsi untuk mengakhiri </w:t>
      </w:r>
      <w:proofErr w:type="spellStart"/>
      <w:r w:rsidR="008200EA">
        <w:rPr>
          <w:rFonts w:ascii="Arial" w:hAnsi="Arial" w:cs="Arial"/>
          <w:sz w:val="24"/>
          <w:szCs w:val="24"/>
          <w:lang w:val="id-ID"/>
        </w:rPr>
        <w:t>statetment</w:t>
      </w:r>
      <w:proofErr w:type="spellEnd"/>
      <w:r w:rsidR="008200EA">
        <w:rPr>
          <w:rFonts w:ascii="Arial" w:hAnsi="Arial" w:cs="Arial"/>
          <w:sz w:val="24"/>
          <w:szCs w:val="24"/>
          <w:lang w:val="id-ID"/>
        </w:rPr>
        <w:t>.</w:t>
      </w:r>
      <w:r w:rsidR="00E24D59">
        <w:rPr>
          <w:rFonts w:ascii="Arial" w:hAnsi="Arial" w:cs="Arial"/>
          <w:sz w:val="24"/>
          <w:szCs w:val="24"/>
          <w:lang w:val="id-ID"/>
        </w:rPr>
        <w:t xml:space="preserve"> Selain itu, </w:t>
      </w:r>
      <w:r w:rsidR="008200EA">
        <w:rPr>
          <w:rFonts w:ascii="Arial" w:hAnsi="Arial" w:cs="Arial"/>
          <w:sz w:val="24"/>
          <w:szCs w:val="24"/>
          <w:lang w:val="id-ID"/>
        </w:rPr>
        <w:t>Dengan perintah ini, program percabangan akan semakin mudah dibuat dan dipelajari.</w:t>
      </w:r>
    </w:p>
    <w:p w14:paraId="76C7FD89" w14:textId="093CCE59" w:rsidR="008200EA" w:rsidRDefault="008200EA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0AEBA75C" w14:textId="08B18171" w:rsidR="00CC2EF5" w:rsidRDefault="008200EA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Kapan kita dapat menggunakan </w:t>
      </w:r>
      <w:r w:rsidR="00926DB5" w:rsidRPr="00926DB5">
        <w:rPr>
          <w:rFonts w:ascii="Arial" w:hAnsi="Arial" w:cs="Arial"/>
          <w:b/>
          <w:bCs/>
          <w:sz w:val="24"/>
          <w:szCs w:val="24"/>
          <w:lang w:val="id-ID"/>
        </w:rPr>
        <w:t>IF</w:t>
      </w:r>
      <w:r>
        <w:rPr>
          <w:rFonts w:ascii="Arial" w:hAnsi="Arial" w:cs="Arial"/>
          <w:sz w:val="24"/>
          <w:szCs w:val="24"/>
          <w:lang w:val="id-ID"/>
        </w:rPr>
        <w:t xml:space="preserve"> dan </w:t>
      </w:r>
      <w:r w:rsidR="00926DB5" w:rsidRPr="00926DB5">
        <w:rPr>
          <w:rFonts w:ascii="Arial" w:hAnsi="Arial" w:cs="Arial"/>
          <w:b/>
          <w:bCs/>
          <w:sz w:val="24"/>
          <w:szCs w:val="24"/>
          <w:lang w:val="id-ID"/>
        </w:rPr>
        <w:t>SWITCH</w:t>
      </w:r>
      <w:r>
        <w:rPr>
          <w:rFonts w:ascii="Arial" w:hAnsi="Arial" w:cs="Arial"/>
          <w:sz w:val="24"/>
          <w:szCs w:val="24"/>
          <w:lang w:val="id-ID"/>
        </w:rPr>
        <w:t>?</w:t>
      </w:r>
    </w:p>
    <w:p w14:paraId="259BC192" w14:textId="5ECB7252" w:rsidR="00E24D59" w:rsidRDefault="008200EA" w:rsidP="00314501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  <w:r w:rsidRPr="00CC2EF5">
        <w:rPr>
          <w:rFonts w:ascii="Arial" w:hAnsi="Arial" w:cs="Arial"/>
          <w:sz w:val="24"/>
          <w:szCs w:val="24"/>
          <w:lang w:val="id-ID"/>
        </w:rPr>
        <w:t>Kita d</w:t>
      </w:r>
      <w:r w:rsidR="00E24D59" w:rsidRPr="00CC2EF5">
        <w:rPr>
          <w:rFonts w:ascii="Arial" w:hAnsi="Arial" w:cs="Arial"/>
          <w:sz w:val="24"/>
          <w:szCs w:val="24"/>
          <w:lang w:val="id-ID"/>
        </w:rPr>
        <w:t xml:space="preserve">apat menggunakan </w:t>
      </w:r>
      <w:r w:rsidR="00E24D59" w:rsidRPr="00926DB5">
        <w:rPr>
          <w:rFonts w:ascii="Arial" w:hAnsi="Arial" w:cs="Arial"/>
          <w:b/>
          <w:bCs/>
          <w:sz w:val="24"/>
          <w:szCs w:val="24"/>
          <w:lang w:val="id-ID"/>
        </w:rPr>
        <w:t>IF</w:t>
      </w:r>
      <w:r w:rsidR="00E24D59" w:rsidRPr="00CC2EF5">
        <w:rPr>
          <w:rFonts w:ascii="Arial" w:hAnsi="Arial" w:cs="Arial"/>
          <w:sz w:val="24"/>
          <w:szCs w:val="24"/>
          <w:lang w:val="id-ID"/>
        </w:rPr>
        <w:t xml:space="preserve"> jika seleksi memiliki lebih dari 1 kondisi dan nila</w:t>
      </w:r>
      <w:r w:rsidR="00E04838">
        <w:rPr>
          <w:rFonts w:ascii="Arial" w:hAnsi="Arial" w:cs="Arial"/>
          <w:sz w:val="24"/>
          <w:szCs w:val="24"/>
          <w:lang w:val="id-ID"/>
        </w:rPr>
        <w:t xml:space="preserve">i. </w:t>
      </w:r>
      <w:r w:rsidR="00E24D59" w:rsidRPr="00CC2EF5">
        <w:rPr>
          <w:rFonts w:ascii="Arial" w:hAnsi="Arial" w:cs="Arial"/>
          <w:sz w:val="24"/>
          <w:szCs w:val="24"/>
          <w:lang w:val="id-ID"/>
        </w:rPr>
        <w:t xml:space="preserve">Sedangkan kita menggunakan </w:t>
      </w:r>
      <w:r w:rsidR="00E24D59" w:rsidRPr="00926DB5">
        <w:rPr>
          <w:rFonts w:ascii="Arial" w:hAnsi="Arial" w:cs="Arial"/>
          <w:b/>
          <w:bCs/>
          <w:sz w:val="24"/>
          <w:szCs w:val="24"/>
          <w:lang w:val="id-ID"/>
        </w:rPr>
        <w:t>SWITCH</w:t>
      </w:r>
      <w:r w:rsidR="00E24D59" w:rsidRPr="00CC2EF5">
        <w:rPr>
          <w:rFonts w:ascii="Arial" w:hAnsi="Arial" w:cs="Arial"/>
          <w:sz w:val="24"/>
          <w:szCs w:val="24"/>
          <w:lang w:val="id-ID"/>
        </w:rPr>
        <w:t xml:space="preserve"> jika hanya ada satu kondisi dengan nilai bervariasi</w:t>
      </w:r>
      <w:r w:rsidR="00E24D59" w:rsidRPr="00314501">
        <w:rPr>
          <w:rFonts w:ascii="Arial" w:hAnsi="Arial" w:cs="Arial"/>
          <w:sz w:val="24"/>
          <w:szCs w:val="24"/>
          <w:lang w:val="id-ID"/>
        </w:rPr>
        <w:t>.</w:t>
      </w:r>
    </w:p>
    <w:p w14:paraId="3DEDA1A2" w14:textId="77777777" w:rsidR="00314501" w:rsidRPr="00314501" w:rsidRDefault="00314501" w:rsidP="00314501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1E1AE06D" w14:textId="12D2B09C" w:rsidR="00286572" w:rsidRDefault="00286572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 w:rsidRPr="00286572">
        <w:rPr>
          <w:rFonts w:ascii="Arial" w:hAnsi="Arial" w:cs="Arial"/>
          <w:b/>
          <w:bCs/>
          <w:sz w:val="24"/>
          <w:szCs w:val="24"/>
          <w:lang w:val="id-ID"/>
        </w:rPr>
        <w:t xml:space="preserve">Contoh Program yang dapat menggunakan </w:t>
      </w:r>
      <w:proofErr w:type="spellStart"/>
      <w:r w:rsidRPr="00286572">
        <w:rPr>
          <w:rFonts w:ascii="Arial" w:hAnsi="Arial" w:cs="Arial"/>
          <w:b/>
          <w:bCs/>
          <w:sz w:val="24"/>
          <w:szCs w:val="24"/>
          <w:lang w:val="id-ID"/>
        </w:rPr>
        <w:t>if-else</w:t>
      </w:r>
      <w:proofErr w:type="spellEnd"/>
      <w:r w:rsidRPr="00286572">
        <w:rPr>
          <w:rFonts w:ascii="Arial" w:hAnsi="Arial" w:cs="Arial"/>
          <w:b/>
          <w:bCs/>
          <w:sz w:val="24"/>
          <w:szCs w:val="24"/>
          <w:lang w:val="id-ID"/>
        </w:rPr>
        <w:t xml:space="preserve"> dan SWITCH </w:t>
      </w:r>
      <w:proofErr w:type="spellStart"/>
      <w:r w:rsidRPr="00286572">
        <w:rPr>
          <w:rFonts w:ascii="Arial" w:hAnsi="Arial" w:cs="Arial"/>
          <w:b/>
          <w:bCs/>
          <w:sz w:val="24"/>
          <w:szCs w:val="24"/>
          <w:lang w:val="id-ID"/>
        </w:rPr>
        <w:t>case</w:t>
      </w:r>
      <w:proofErr w:type="spellEnd"/>
      <w:r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p w14:paraId="47017F97" w14:textId="1F8898C0" w:rsidR="00286572" w:rsidRDefault="00286572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</w:p>
    <w:p w14:paraId="5658CFDF" w14:textId="508A15A3" w:rsidR="00286572" w:rsidRPr="00286572" w:rsidRDefault="00286572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 xml:space="preserve">Dengan </w:t>
      </w:r>
      <w:proofErr w:type="spellStart"/>
      <w:r>
        <w:rPr>
          <w:rFonts w:ascii="Arial" w:hAnsi="Arial" w:cs="Arial"/>
          <w:b/>
          <w:bCs/>
          <w:sz w:val="24"/>
          <w:szCs w:val="24"/>
          <w:lang w:val="id-ID"/>
        </w:rPr>
        <w:t>if-else</w:t>
      </w:r>
      <w:proofErr w:type="spellEnd"/>
      <w:r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6663"/>
        <w:gridCol w:w="4536"/>
      </w:tblGrid>
      <w:tr w:rsidR="003A4085" w14:paraId="490C3F95" w14:textId="77777777" w:rsidTr="003A4085">
        <w:tc>
          <w:tcPr>
            <w:tcW w:w="6663" w:type="dxa"/>
          </w:tcPr>
          <w:p w14:paraId="7091010B" w14:textId="77777777" w:rsidR="003A4085" w:rsidRPr="00A40229" w:rsidRDefault="003A4085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536" w:type="dxa"/>
          </w:tcPr>
          <w:p w14:paraId="05E1F8A3" w14:textId="77777777" w:rsidR="003A4085" w:rsidRPr="00A40229" w:rsidRDefault="003A4085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3A4085" w14:paraId="64C373C1" w14:textId="77777777" w:rsidTr="003A4085">
        <w:tc>
          <w:tcPr>
            <w:tcW w:w="6663" w:type="dxa"/>
          </w:tcPr>
          <w:p w14:paraId="75F02412" w14:textId="6457862A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8A4CACA" w14:textId="5B716A71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A4085">
              <w:rPr>
                <w:rFonts w:ascii="Arial" w:hAnsi="Arial" w:cs="Arial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91008" behindDoc="0" locked="0" layoutInCell="1" allowOverlap="1" wp14:anchorId="6F8BD990" wp14:editId="0A9E6E4F">
                  <wp:simplePos x="0" y="0"/>
                  <wp:positionH relativeFrom="column">
                    <wp:posOffset>-37678</wp:posOffset>
                  </wp:positionH>
                  <wp:positionV relativeFrom="paragraph">
                    <wp:posOffset>60103</wp:posOffset>
                  </wp:positionV>
                  <wp:extent cx="4158615" cy="2564765"/>
                  <wp:effectExtent l="0" t="0" r="0" b="6985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8615" cy="2564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0471CA" w14:textId="31C403F4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68E1406" w14:textId="66FAE7DA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3A2E226" w14:textId="3BD5DA42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ACABFF1" w14:textId="2832DEFA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F326F38" w14:textId="1EE70005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CE19C1F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62F36DD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C58A1D0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051B752" w14:textId="77777777" w:rsidR="003A4085" w:rsidRPr="003A4085" w:rsidRDefault="003A4085" w:rsidP="003A4085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9F29650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A7D4683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A22F4EB" w14:textId="77777777" w:rsidR="003A4085" w:rsidRDefault="003A408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A1ADD39" w14:textId="77777777" w:rsidR="003A4085" w:rsidRPr="00D565AA" w:rsidRDefault="003A408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3A5A54D" w14:textId="0CC2E263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A4085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92032" behindDoc="0" locked="0" layoutInCell="1" allowOverlap="1" wp14:anchorId="57202E35" wp14:editId="38F5C325">
                  <wp:simplePos x="0" y="0"/>
                  <wp:positionH relativeFrom="column">
                    <wp:posOffset>-28145</wp:posOffset>
                  </wp:positionH>
                  <wp:positionV relativeFrom="paragraph">
                    <wp:posOffset>507578</wp:posOffset>
                  </wp:positionV>
                  <wp:extent cx="2803887" cy="1466722"/>
                  <wp:effectExtent l="0" t="0" r="0" b="635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6811" cy="1473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A4085" w14:paraId="67988907" w14:textId="77777777" w:rsidTr="00473B1E">
        <w:tc>
          <w:tcPr>
            <w:tcW w:w="11199" w:type="dxa"/>
            <w:gridSpan w:val="2"/>
          </w:tcPr>
          <w:p w14:paraId="02811A97" w14:textId="2F654BF7" w:rsidR="003A4085" w:rsidRDefault="003A4085" w:rsidP="0029301E">
            <w:pPr>
              <w:pStyle w:val="ListParagraph"/>
              <w:spacing w:line="276" w:lineRule="auto"/>
              <w:ind w:left="-106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Program: </w:t>
            </w:r>
            <w:r w:rsidRPr="004256AD">
              <w:rPr>
                <w:rFonts w:ascii="Arial" w:hAnsi="Arial" w:cs="Arial"/>
                <w:sz w:val="24"/>
                <w:szCs w:val="24"/>
                <w:lang w:val="id-ID"/>
              </w:rPr>
              <w:t>Menentukan Kelompok Usia sesuai rentang usi</w:t>
            </w:r>
            <w:r w:rsidR="00B870E6" w:rsidRPr="004256AD">
              <w:rPr>
                <w:rFonts w:ascii="Arial" w:hAnsi="Arial" w:cs="Arial"/>
                <w:sz w:val="24"/>
                <w:szCs w:val="24"/>
                <w:lang w:val="id-ID"/>
              </w:rPr>
              <w:t>a</w:t>
            </w:r>
          </w:p>
          <w:p w14:paraId="393CABD3" w14:textId="0A421FCF" w:rsidR="00B870E6" w:rsidRPr="0029301E" w:rsidRDefault="00B870E6" w:rsidP="0029301E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</w:t>
            </w:r>
            <w:r w:rsidR="0029301E">
              <w:rPr>
                <w:rFonts w:ascii="Arial" w:hAnsi="Arial" w:cs="Arial"/>
                <w:sz w:val="24"/>
                <w:szCs w:val="24"/>
                <w:lang w:val="id-ID"/>
              </w:rPr>
              <w:t xml:space="preserve">jika kita menggunakan </w:t>
            </w:r>
            <w:proofErr w:type="spellStart"/>
            <w:r w:rsidR="0029301E">
              <w:rPr>
                <w:rFonts w:ascii="Arial" w:hAnsi="Arial" w:cs="Arial"/>
                <w:sz w:val="24"/>
                <w:szCs w:val="24"/>
                <w:lang w:val="id-ID"/>
              </w:rPr>
              <w:t>if-else</w:t>
            </w:r>
            <w:proofErr w:type="spellEnd"/>
            <w:r w:rsidR="0029301E">
              <w:rPr>
                <w:rFonts w:ascii="Arial" w:hAnsi="Arial" w:cs="Arial"/>
                <w:sz w:val="24"/>
                <w:szCs w:val="24"/>
                <w:lang w:val="id-ID"/>
              </w:rPr>
              <w:t xml:space="preserve"> untuk membuat program di atas, maka jika kita menginput nomor kategori usia antara 1-3 akan didapatkan hasil output sesuai dengan kondisi yang diminta. Seperti pada hasil run di atas, </w:t>
            </w:r>
            <w:proofErr w:type="spellStart"/>
            <w:r w:rsidR="0029301E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29301E">
              <w:rPr>
                <w:rFonts w:ascii="Arial" w:hAnsi="Arial" w:cs="Arial"/>
                <w:sz w:val="24"/>
                <w:szCs w:val="24"/>
                <w:lang w:val="id-ID"/>
              </w:rPr>
              <w:t xml:space="preserve"> nomor kategori usia yaitu ‘2’ maka didapatkan hasil keluaran berupa “Kelompok Usia Anda: Remaja”.</w:t>
            </w:r>
          </w:p>
        </w:tc>
      </w:tr>
    </w:tbl>
    <w:p w14:paraId="4EDDFE9C" w14:textId="351D3FA4" w:rsidR="00DF20F7" w:rsidRDefault="00DF20F7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3E1F36CB" w14:textId="67DB4057" w:rsidR="003A4085" w:rsidRDefault="003A4085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61404B01" w14:textId="7A8A59CC" w:rsidR="003A4085" w:rsidRDefault="003A4085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28A3F1A7" w14:textId="425BE2F6" w:rsidR="003A4085" w:rsidRDefault="003A4085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5A1ECFEE" w14:textId="77777777" w:rsidR="004256AD" w:rsidRDefault="004256AD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56F32F78" w14:textId="4A70E609" w:rsidR="003A4085" w:rsidRDefault="003A4085" w:rsidP="00CC2EF5">
      <w:pPr>
        <w:pStyle w:val="ListParagraph"/>
        <w:spacing w:after="0" w:line="276" w:lineRule="auto"/>
        <w:ind w:left="-1276"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2A780E18" w14:textId="77777777" w:rsidR="00314501" w:rsidRDefault="00314501" w:rsidP="00286572">
      <w:pPr>
        <w:spacing w:after="0" w:line="276" w:lineRule="auto"/>
        <w:ind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4871067E" w14:textId="17F01697" w:rsidR="00286572" w:rsidRPr="00286572" w:rsidRDefault="00286572" w:rsidP="00286572">
      <w:pPr>
        <w:spacing w:after="0" w:line="276" w:lineRule="auto"/>
        <w:ind w:left="-1418" w:right="-1158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  </w:t>
      </w:r>
      <w:r w:rsidRPr="00286572">
        <w:rPr>
          <w:rFonts w:ascii="Arial" w:hAnsi="Arial" w:cs="Arial"/>
          <w:b/>
          <w:bCs/>
          <w:sz w:val="24"/>
          <w:szCs w:val="24"/>
          <w:lang w:val="id-ID"/>
        </w:rPr>
        <w:t xml:space="preserve">Dengan SWITCH </w:t>
      </w:r>
      <w:proofErr w:type="spellStart"/>
      <w:r w:rsidRPr="00286572">
        <w:rPr>
          <w:rFonts w:ascii="Arial" w:hAnsi="Arial" w:cs="Arial"/>
          <w:b/>
          <w:bCs/>
          <w:sz w:val="24"/>
          <w:szCs w:val="24"/>
          <w:lang w:val="id-ID"/>
        </w:rPr>
        <w:t>Case</w:t>
      </w:r>
      <w:proofErr w:type="spellEnd"/>
      <w:r w:rsidRPr="00286572">
        <w:rPr>
          <w:rFonts w:ascii="Arial" w:hAnsi="Arial" w:cs="Arial"/>
          <w:b/>
          <w:bCs/>
          <w:sz w:val="24"/>
          <w:szCs w:val="24"/>
          <w:lang w:val="id-ID"/>
        </w:rPr>
        <w:t>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6663"/>
        <w:gridCol w:w="4536"/>
      </w:tblGrid>
      <w:tr w:rsidR="003A4085" w14:paraId="514808D4" w14:textId="77777777" w:rsidTr="00473B1E">
        <w:tc>
          <w:tcPr>
            <w:tcW w:w="6663" w:type="dxa"/>
          </w:tcPr>
          <w:p w14:paraId="5C22641C" w14:textId="77DEAA32" w:rsidR="003A4085" w:rsidRPr="00A40229" w:rsidRDefault="003A4085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536" w:type="dxa"/>
          </w:tcPr>
          <w:p w14:paraId="2E677032" w14:textId="31A5D2EE" w:rsidR="003A4085" w:rsidRPr="00A40229" w:rsidRDefault="003A4085" w:rsidP="00473B1E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3A4085" w14:paraId="11B7C5D5" w14:textId="77777777" w:rsidTr="00473B1E">
        <w:tc>
          <w:tcPr>
            <w:tcW w:w="6663" w:type="dxa"/>
          </w:tcPr>
          <w:p w14:paraId="34FFE5D6" w14:textId="7FC9BCE2" w:rsidR="008773F2" w:rsidRDefault="008773F2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773F2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93056" behindDoc="0" locked="0" layoutInCell="1" allowOverlap="1" wp14:anchorId="5B46F10F" wp14:editId="7ACD9249">
                  <wp:simplePos x="0" y="0"/>
                  <wp:positionH relativeFrom="column">
                    <wp:posOffset>-20955</wp:posOffset>
                  </wp:positionH>
                  <wp:positionV relativeFrom="paragraph">
                    <wp:posOffset>187325</wp:posOffset>
                  </wp:positionV>
                  <wp:extent cx="4101789" cy="4728845"/>
                  <wp:effectExtent l="0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25" b="1"/>
                          <a:stretch/>
                        </pic:blipFill>
                        <pic:spPr bwMode="auto">
                          <a:xfrm>
                            <a:off x="0" y="0"/>
                            <a:ext cx="4102289" cy="4729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877E9D" w14:textId="33248699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0111F76" w14:textId="2029350E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F09DD9" w14:textId="1D169089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8E47F92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0FEFA0D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0CBA1C8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F0A666B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D08253C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C894D22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60DF20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15CBD4C" w14:textId="77777777" w:rsidR="003A4085" w:rsidRPr="003A4085" w:rsidRDefault="003A408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DD6CAF3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434AAEA" w14:textId="77777777" w:rsidR="003A4085" w:rsidRDefault="003A4085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38DA1C2" w14:textId="77777777" w:rsidR="003A4085" w:rsidRDefault="003A408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8D80FC4" w14:textId="77777777" w:rsidR="003A4085" w:rsidRDefault="003A4085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335F7CF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F8AE911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3EA9297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6E19794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BD4A8C1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00EAAA2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A6A4B87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616AF4B" w14:textId="77777777" w:rsidR="008773F2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B8365A5" w14:textId="4AE03323" w:rsidR="008773F2" w:rsidRPr="00D565AA" w:rsidRDefault="008773F2" w:rsidP="00473B1E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ADF406F" w14:textId="0A8E1D7D" w:rsidR="003A4085" w:rsidRDefault="00191C7F" w:rsidP="00473B1E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191C7F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94080" behindDoc="0" locked="0" layoutInCell="1" allowOverlap="1" wp14:anchorId="520D7839" wp14:editId="226026A7">
                  <wp:simplePos x="0" y="0"/>
                  <wp:positionH relativeFrom="column">
                    <wp:posOffset>-40418</wp:posOffset>
                  </wp:positionH>
                  <wp:positionV relativeFrom="paragraph">
                    <wp:posOffset>896786</wp:posOffset>
                  </wp:positionV>
                  <wp:extent cx="2791148" cy="1558776"/>
                  <wp:effectExtent l="0" t="0" r="0" b="3810"/>
                  <wp:wrapNone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3043" cy="1559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A4085" w14:paraId="71D72293" w14:textId="77777777" w:rsidTr="00473B1E">
        <w:tc>
          <w:tcPr>
            <w:tcW w:w="11199" w:type="dxa"/>
            <w:gridSpan w:val="2"/>
          </w:tcPr>
          <w:p w14:paraId="2559FF47" w14:textId="09796906" w:rsidR="003A4085" w:rsidRPr="00432B63" w:rsidRDefault="003A4085" w:rsidP="00C42F32">
            <w:pPr>
              <w:spacing w:line="276" w:lineRule="auto"/>
              <w:ind w:left="-106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432B63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Program: </w:t>
            </w:r>
            <w:r w:rsidRPr="00374373">
              <w:rPr>
                <w:rFonts w:ascii="Arial" w:hAnsi="Arial" w:cs="Arial"/>
                <w:sz w:val="24"/>
                <w:szCs w:val="24"/>
                <w:lang w:val="id-ID"/>
              </w:rPr>
              <w:t>Menentukan Kelompok Usia sesuai rentang usia</w:t>
            </w:r>
          </w:p>
          <w:p w14:paraId="2BD3A7BF" w14:textId="62112180" w:rsidR="00432B63" w:rsidRPr="00432B63" w:rsidRDefault="00C42F32" w:rsidP="00C42F32">
            <w:pPr>
              <w:pStyle w:val="ListParagraph"/>
              <w:spacing w:line="276" w:lineRule="auto"/>
              <w:ind w:left="-106" w:hanging="283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   </w:t>
            </w:r>
            <w:proofErr w:type="spellStart"/>
            <w:r w:rsidR="00432B63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="00432B63"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="00432B63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 w:rsidR="00432B63" w:rsidRPr="00C42F32">
              <w:rPr>
                <w:rFonts w:ascii="Arial" w:hAnsi="Arial" w:cs="Arial"/>
                <w:sz w:val="24"/>
                <w:szCs w:val="24"/>
                <w:lang w:val="id-ID"/>
              </w:rPr>
              <w:t>Program di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432B63"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atas juga dapat dibuat 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dengan </w:t>
            </w:r>
            <w:r w:rsidR="00432B63"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menggunakan </w:t>
            </w:r>
            <w:r w:rsidR="00432B63" w:rsidRPr="00C42F32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SWITCH C</w:t>
            </w:r>
            <w:r w:rsidR="00624DC2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ASE</w:t>
            </w:r>
            <w:r w:rsidR="00432B63"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 w:rsidR="00610A5B"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yaitu dengan membuat </w:t>
            </w:r>
            <w:r w:rsidR="00D16B41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CASE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>1-3</w:t>
            </w:r>
            <w:r w:rsidR="00610A5B"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kemudian ketik </w:t>
            </w:r>
            <w:proofErr w:type="spellStart"/>
            <w:r w:rsidR="005F3292">
              <w:rPr>
                <w:rFonts w:ascii="Arial" w:hAnsi="Arial" w:cs="Arial"/>
                <w:sz w:val="24"/>
                <w:szCs w:val="24"/>
                <w:lang w:val="id-ID"/>
              </w:rPr>
              <w:t>statetment</w:t>
            </w:r>
            <w:proofErr w:type="spellEnd"/>
            <w:r w:rsidR="005F3292">
              <w:rPr>
                <w:rFonts w:ascii="Arial" w:hAnsi="Arial" w:cs="Arial"/>
                <w:sz w:val="24"/>
                <w:szCs w:val="24"/>
                <w:lang w:val="id-ID"/>
              </w:rPr>
              <w:t xml:space="preserve"> yang akan dikeluarkan pada hasil output jika kondisi terpenuhi. Selanjutnya ketik </w:t>
            </w:r>
            <w:r w:rsidR="002009F5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BREAK</w:t>
            </w:r>
            <w:r w:rsidR="005F3292">
              <w:rPr>
                <w:rFonts w:ascii="Arial" w:hAnsi="Arial" w:cs="Arial"/>
                <w:sz w:val="24"/>
                <w:szCs w:val="24"/>
                <w:lang w:val="id-ID"/>
              </w:rPr>
              <w:t xml:space="preserve"> di setiap bagian akhir dari </w:t>
            </w:r>
            <w:r w:rsidR="002009F5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CASE</w:t>
            </w:r>
            <w:r w:rsidR="005F3292">
              <w:rPr>
                <w:rFonts w:ascii="Arial" w:hAnsi="Arial" w:cs="Arial"/>
                <w:sz w:val="24"/>
                <w:szCs w:val="24"/>
                <w:lang w:val="id-ID"/>
              </w:rPr>
              <w:t xml:space="preserve"> untuk mengakhiri </w:t>
            </w:r>
            <w:proofErr w:type="spellStart"/>
            <w:r w:rsidR="005F3292">
              <w:rPr>
                <w:rFonts w:ascii="Arial" w:hAnsi="Arial" w:cs="Arial"/>
                <w:sz w:val="24"/>
                <w:szCs w:val="24"/>
                <w:lang w:val="id-ID"/>
              </w:rPr>
              <w:t>satetment</w:t>
            </w:r>
            <w:proofErr w:type="spellEnd"/>
            <w:r w:rsidR="00610A5B"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. </w:t>
            </w:r>
            <w:r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</w:t>
            </w:r>
            <w:r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jika kita menginput nomor kategori usia antara 1-3 akan didapatkan hasil output sesuai dengan kondisi yang diminta. Seperti pada hasil run di atas, </w:t>
            </w:r>
            <w:proofErr w:type="spellStart"/>
            <w:r w:rsidRPr="00C42F32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Pr="00C42F32">
              <w:rPr>
                <w:rFonts w:ascii="Arial" w:hAnsi="Arial" w:cs="Arial"/>
                <w:sz w:val="24"/>
                <w:szCs w:val="24"/>
                <w:lang w:val="id-ID"/>
              </w:rPr>
              <w:t xml:space="preserve"> nomor kategori usia yaitu ‘2’ maka didapatkan hasil keluaran berupa “Kelompok Usia Anda: Remaja”.</w:t>
            </w:r>
          </w:p>
        </w:tc>
      </w:tr>
    </w:tbl>
    <w:p w14:paraId="6BDEC46C" w14:textId="6BAF2292" w:rsidR="003A4085" w:rsidRPr="005F3292" w:rsidRDefault="003A4085" w:rsidP="005F3292">
      <w:pPr>
        <w:spacing w:after="0" w:line="276" w:lineRule="auto"/>
        <w:ind w:right="-1158"/>
        <w:jc w:val="both"/>
        <w:rPr>
          <w:rFonts w:ascii="Arial" w:hAnsi="Arial" w:cs="Arial"/>
          <w:sz w:val="24"/>
          <w:szCs w:val="24"/>
          <w:lang w:val="id-ID"/>
        </w:rPr>
      </w:pPr>
    </w:p>
    <w:p w14:paraId="0C219287" w14:textId="065A1603" w:rsidR="00096FF7" w:rsidRDefault="00096FF7" w:rsidP="00C349B1">
      <w:pPr>
        <w:pStyle w:val="ListParagraph"/>
        <w:spacing w:after="0" w:line="276" w:lineRule="auto"/>
        <w:ind w:left="-284" w:hanging="283"/>
        <w:jc w:val="both"/>
        <w:rPr>
          <w:rFonts w:ascii="Arial" w:hAnsi="Arial" w:cs="Arial"/>
          <w:sz w:val="24"/>
          <w:szCs w:val="24"/>
        </w:rPr>
      </w:pPr>
    </w:p>
    <w:p w14:paraId="24885F43" w14:textId="4EAD7F9C" w:rsidR="00C72903" w:rsidRPr="00E04838" w:rsidRDefault="00E04838" w:rsidP="00E04838">
      <w:pPr>
        <w:spacing w:after="0" w:line="276" w:lineRule="auto"/>
        <w:ind w:left="-1276" w:right="-1158" w:hanging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t xml:space="preserve">8. </w:t>
      </w:r>
      <w:proofErr w:type="spellStart"/>
      <w:r w:rsidR="002A0D01" w:rsidRPr="00E04838">
        <w:rPr>
          <w:rFonts w:ascii="Arial" w:hAnsi="Arial" w:cs="Arial"/>
          <w:sz w:val="24"/>
          <w:szCs w:val="24"/>
        </w:rPr>
        <w:t>Apakah</w:t>
      </w:r>
      <w:proofErr w:type="spellEnd"/>
      <w:r w:rsidR="002A0D01" w:rsidRPr="00E04838">
        <w:rPr>
          <w:rFonts w:ascii="Arial" w:hAnsi="Arial" w:cs="Arial"/>
          <w:sz w:val="24"/>
          <w:szCs w:val="24"/>
        </w:rPr>
        <w:t xml:space="preserve"> </w:t>
      </w:r>
      <w:r w:rsidR="002A0D01" w:rsidRPr="00E04838">
        <w:rPr>
          <w:rFonts w:ascii="Arial" w:hAnsi="Arial" w:cs="Arial"/>
          <w:b/>
          <w:bCs/>
          <w:sz w:val="24"/>
          <w:szCs w:val="24"/>
        </w:rPr>
        <w:t>BREAK</w:t>
      </w:r>
      <w:r w:rsidR="002A0D01" w:rsidRPr="00E048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A0D01" w:rsidRPr="00E04838">
        <w:rPr>
          <w:rFonts w:ascii="Arial" w:hAnsi="Arial" w:cs="Arial"/>
          <w:sz w:val="24"/>
          <w:szCs w:val="24"/>
        </w:rPr>
        <w:t>harus</w:t>
      </w:r>
      <w:proofErr w:type="spellEnd"/>
      <w:r w:rsidR="002A0D01" w:rsidRPr="00E048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A0D01" w:rsidRPr="00E04838">
        <w:rPr>
          <w:rFonts w:ascii="Arial" w:hAnsi="Arial" w:cs="Arial"/>
          <w:sz w:val="24"/>
          <w:szCs w:val="24"/>
        </w:rPr>
        <w:t>diletakkan</w:t>
      </w:r>
      <w:proofErr w:type="spellEnd"/>
      <w:r w:rsidR="002A0D01" w:rsidRPr="00E04838">
        <w:rPr>
          <w:rFonts w:ascii="Arial" w:hAnsi="Arial" w:cs="Arial"/>
          <w:sz w:val="24"/>
          <w:szCs w:val="24"/>
        </w:rPr>
        <w:t xml:space="preserve"> pada </w:t>
      </w:r>
      <w:proofErr w:type="spellStart"/>
      <w:r w:rsidR="002A0D01" w:rsidRPr="00E04838">
        <w:rPr>
          <w:rFonts w:ascii="Arial" w:hAnsi="Arial" w:cs="Arial"/>
          <w:sz w:val="24"/>
          <w:szCs w:val="24"/>
        </w:rPr>
        <w:t>bagian</w:t>
      </w:r>
      <w:proofErr w:type="spellEnd"/>
      <w:r w:rsidR="002A0D01" w:rsidRPr="00E048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A0D01" w:rsidRPr="00E04838">
        <w:rPr>
          <w:rFonts w:ascii="Arial" w:hAnsi="Arial" w:cs="Arial"/>
          <w:sz w:val="24"/>
          <w:szCs w:val="24"/>
        </w:rPr>
        <w:t>akhir</w:t>
      </w:r>
      <w:proofErr w:type="spellEnd"/>
      <w:r w:rsidR="002A0D01" w:rsidRPr="00E048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A0D01" w:rsidRPr="00E04838">
        <w:rPr>
          <w:rFonts w:ascii="Arial" w:hAnsi="Arial" w:cs="Arial"/>
          <w:sz w:val="24"/>
          <w:szCs w:val="24"/>
        </w:rPr>
        <w:t>setiap</w:t>
      </w:r>
      <w:proofErr w:type="spellEnd"/>
      <w:r w:rsidR="002A0D01" w:rsidRPr="00E04838">
        <w:rPr>
          <w:rFonts w:ascii="Arial" w:hAnsi="Arial" w:cs="Arial"/>
          <w:sz w:val="24"/>
          <w:szCs w:val="24"/>
        </w:rPr>
        <w:t xml:space="preserve"> </w:t>
      </w:r>
      <w:r w:rsidR="002A0D01" w:rsidRPr="00E04838">
        <w:rPr>
          <w:rFonts w:ascii="Arial" w:hAnsi="Arial" w:cs="Arial"/>
          <w:b/>
          <w:bCs/>
          <w:sz w:val="24"/>
          <w:szCs w:val="24"/>
        </w:rPr>
        <w:t>CASE</w:t>
      </w:r>
      <w:r w:rsidR="00FD3223" w:rsidRPr="00E04838">
        <w:rPr>
          <w:rFonts w:ascii="Arial" w:hAnsi="Arial" w:cs="Arial"/>
          <w:sz w:val="24"/>
          <w:szCs w:val="24"/>
        </w:rPr>
        <w:t xml:space="preserve">, pada </w:t>
      </w:r>
      <w:proofErr w:type="spellStart"/>
      <w:r w:rsidR="00FD3223" w:rsidRPr="00E04838">
        <w:rPr>
          <w:rFonts w:ascii="Arial" w:hAnsi="Arial" w:cs="Arial"/>
          <w:sz w:val="24"/>
          <w:szCs w:val="24"/>
        </w:rPr>
        <w:t>struktur</w:t>
      </w:r>
      <w:proofErr w:type="spellEnd"/>
      <w:r w:rsidR="00FD3223" w:rsidRPr="00E048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D3223" w:rsidRPr="00E04838">
        <w:rPr>
          <w:rFonts w:ascii="Arial" w:hAnsi="Arial" w:cs="Arial"/>
          <w:sz w:val="24"/>
          <w:szCs w:val="24"/>
        </w:rPr>
        <w:t>pemilihan</w:t>
      </w:r>
      <w:proofErr w:type="spellEnd"/>
      <w:r w:rsidR="00FD3223" w:rsidRPr="00E04838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D3223" w:rsidRPr="00E04838">
        <w:rPr>
          <w:rFonts w:ascii="Arial" w:hAnsi="Arial" w:cs="Arial"/>
          <w:sz w:val="24"/>
          <w:szCs w:val="24"/>
        </w:rPr>
        <w:t>dengan</w:t>
      </w:r>
      <w:proofErr w:type="spellEnd"/>
      <w:r w:rsidR="00FD3223" w:rsidRPr="00E04838">
        <w:rPr>
          <w:rFonts w:ascii="Arial" w:hAnsi="Arial" w:cs="Arial"/>
          <w:sz w:val="24"/>
          <w:szCs w:val="24"/>
        </w:rPr>
        <w:t xml:space="preserve"> </w:t>
      </w:r>
      <w:r w:rsidR="00FD3223" w:rsidRPr="00E04838">
        <w:rPr>
          <w:rFonts w:ascii="Arial" w:hAnsi="Arial" w:cs="Arial"/>
          <w:b/>
          <w:bCs/>
          <w:sz w:val="24"/>
          <w:szCs w:val="24"/>
        </w:rPr>
        <w:t>SWITCH</w:t>
      </w:r>
      <w:r w:rsidR="00FD3223" w:rsidRPr="00E04838">
        <w:rPr>
          <w:rFonts w:ascii="Arial" w:hAnsi="Arial" w:cs="Arial"/>
          <w:sz w:val="24"/>
          <w:szCs w:val="24"/>
        </w:rPr>
        <w:t>?</w:t>
      </w:r>
    </w:p>
    <w:p w14:paraId="5A4C439F" w14:textId="69A4DF0C" w:rsidR="00C72903" w:rsidRDefault="008B0A4B" w:rsidP="005F3292">
      <w:pPr>
        <w:pStyle w:val="ListParagraph"/>
        <w:spacing w:after="0" w:line="276" w:lineRule="auto"/>
        <w:ind w:left="-1276" w:right="-1158" w:hanging="360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 xml:space="preserve">   </w:t>
      </w:r>
      <w:r w:rsidR="00E04838">
        <w:rPr>
          <w:rFonts w:ascii="Arial" w:hAnsi="Arial" w:cs="Arial"/>
          <w:sz w:val="24"/>
          <w:szCs w:val="24"/>
          <w:lang w:val="id-ID"/>
        </w:rPr>
        <w:t xml:space="preserve">  </w:t>
      </w:r>
      <w:r w:rsidR="00E04838">
        <w:rPr>
          <w:rFonts w:ascii="Arial" w:hAnsi="Arial" w:cs="Arial"/>
          <w:b/>
          <w:bCs/>
          <w:sz w:val="24"/>
          <w:szCs w:val="24"/>
          <w:lang w:val="id-ID"/>
        </w:rPr>
        <w:t>Jawab:</w:t>
      </w:r>
      <w:r>
        <w:rPr>
          <w:rFonts w:ascii="Arial" w:hAnsi="Arial" w:cs="Arial"/>
          <w:sz w:val="24"/>
          <w:szCs w:val="24"/>
          <w:lang w:val="id-ID"/>
        </w:rPr>
        <w:t xml:space="preserve"> </w:t>
      </w:r>
      <w:r w:rsidR="003E1A77">
        <w:rPr>
          <w:rFonts w:ascii="Arial" w:hAnsi="Arial" w:cs="Arial"/>
          <w:sz w:val="24"/>
          <w:szCs w:val="24"/>
          <w:lang w:val="id-ID"/>
        </w:rPr>
        <w:t>Ya</w:t>
      </w:r>
      <w:r w:rsidR="003F6072">
        <w:rPr>
          <w:rFonts w:ascii="Arial" w:hAnsi="Arial" w:cs="Arial"/>
          <w:sz w:val="24"/>
          <w:szCs w:val="24"/>
          <w:lang w:val="id-ID"/>
        </w:rPr>
        <w:t>, harus</w:t>
      </w:r>
      <w:r w:rsidR="005F3292">
        <w:rPr>
          <w:rFonts w:ascii="Arial" w:hAnsi="Arial" w:cs="Arial"/>
          <w:sz w:val="24"/>
          <w:szCs w:val="24"/>
          <w:lang w:val="id-ID"/>
        </w:rPr>
        <w:t xml:space="preserve">, sebab kata kunci </w:t>
      </w:r>
      <w:r w:rsidR="005F3292" w:rsidRPr="00CD2FFB">
        <w:rPr>
          <w:rFonts w:ascii="Arial" w:hAnsi="Arial" w:cs="Arial"/>
          <w:b/>
          <w:bCs/>
          <w:sz w:val="24"/>
          <w:szCs w:val="24"/>
          <w:lang w:val="id-ID"/>
        </w:rPr>
        <w:t>BREAK</w:t>
      </w:r>
      <w:r w:rsidR="005F3292">
        <w:rPr>
          <w:rFonts w:ascii="Arial" w:hAnsi="Arial" w:cs="Arial"/>
          <w:sz w:val="24"/>
          <w:szCs w:val="24"/>
          <w:lang w:val="id-ID"/>
        </w:rPr>
        <w:t xml:space="preserve"> digunakan untuk mengakhiri setiap </w:t>
      </w:r>
      <w:r w:rsidR="00EA1862">
        <w:rPr>
          <w:rFonts w:ascii="Arial" w:hAnsi="Arial" w:cs="Arial"/>
          <w:b/>
          <w:bCs/>
          <w:sz w:val="24"/>
          <w:szCs w:val="24"/>
          <w:lang w:val="id-ID"/>
        </w:rPr>
        <w:t>CASE</w:t>
      </w:r>
      <w:r w:rsidR="005F3292">
        <w:rPr>
          <w:rFonts w:ascii="Arial" w:hAnsi="Arial" w:cs="Arial"/>
          <w:sz w:val="24"/>
          <w:szCs w:val="24"/>
          <w:lang w:val="id-ID"/>
        </w:rPr>
        <w:t xml:space="preserve"> sehingga kita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 harus me</w:t>
      </w:r>
      <w:r w:rsidR="00CD2FFB">
        <w:rPr>
          <w:rFonts w:ascii="Arial" w:hAnsi="Arial" w:cs="Arial"/>
          <w:sz w:val="24"/>
          <w:szCs w:val="24"/>
          <w:lang w:val="id-ID"/>
        </w:rPr>
        <w:t>letakannya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 </w:t>
      </w:r>
      <w:r w:rsidR="00CD2FFB">
        <w:rPr>
          <w:rFonts w:ascii="Arial" w:hAnsi="Arial" w:cs="Arial"/>
          <w:sz w:val="24"/>
          <w:szCs w:val="24"/>
          <w:lang w:val="id-ID"/>
        </w:rPr>
        <w:t xml:space="preserve">pada bagian akhir 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setiap </w:t>
      </w:r>
      <w:r w:rsidR="00CD2FFB">
        <w:rPr>
          <w:rFonts w:ascii="Arial" w:hAnsi="Arial" w:cs="Arial"/>
          <w:b/>
          <w:bCs/>
          <w:sz w:val="24"/>
          <w:szCs w:val="24"/>
          <w:lang w:val="id-ID"/>
        </w:rPr>
        <w:t>CASE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. </w:t>
      </w:r>
      <w:r w:rsidR="00D835A0">
        <w:rPr>
          <w:rFonts w:ascii="Arial" w:hAnsi="Arial" w:cs="Arial"/>
          <w:sz w:val="24"/>
          <w:szCs w:val="24"/>
          <w:lang w:val="id-ID"/>
        </w:rPr>
        <w:t>Hal  i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ni dimaksudkan agar  nilai ekspresi </w:t>
      </w:r>
      <w:r w:rsidRPr="00CD2FFB">
        <w:rPr>
          <w:rFonts w:ascii="Arial" w:hAnsi="Arial" w:cs="Arial"/>
          <w:b/>
          <w:bCs/>
          <w:sz w:val="24"/>
          <w:szCs w:val="24"/>
          <w:lang w:val="id-ID"/>
        </w:rPr>
        <w:t>SWITCH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 sama dengan salah satu nilai </w:t>
      </w:r>
      <w:r w:rsidR="00EA1862">
        <w:rPr>
          <w:rFonts w:ascii="Arial" w:hAnsi="Arial" w:cs="Arial"/>
          <w:b/>
          <w:bCs/>
          <w:sz w:val="24"/>
          <w:szCs w:val="24"/>
          <w:lang w:val="id-ID"/>
        </w:rPr>
        <w:t>CASE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 (</w:t>
      </w:r>
      <w:r w:rsidR="00D835A0">
        <w:rPr>
          <w:rFonts w:ascii="Arial" w:hAnsi="Arial" w:cs="Arial"/>
          <w:sz w:val="24"/>
          <w:szCs w:val="24"/>
          <w:lang w:val="id-ID"/>
        </w:rPr>
        <w:t>jika kondisi pemilihan terpenuhi</w:t>
      </w:r>
      <w:r w:rsidRPr="005F3292">
        <w:rPr>
          <w:rFonts w:ascii="Arial" w:hAnsi="Arial" w:cs="Arial"/>
          <w:sz w:val="24"/>
          <w:szCs w:val="24"/>
          <w:lang w:val="id-ID"/>
        </w:rPr>
        <w:t>) sehingga interpreter</w:t>
      </w:r>
      <w:r w:rsidR="00D835A0">
        <w:rPr>
          <w:rFonts w:ascii="Arial" w:hAnsi="Arial" w:cs="Arial"/>
          <w:sz w:val="24"/>
          <w:szCs w:val="24"/>
          <w:lang w:val="id-ID"/>
        </w:rPr>
        <w:t xml:space="preserve"> akan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 berhenti memeriksa nilai-nilai </w:t>
      </w:r>
      <w:r w:rsidR="00EA1862">
        <w:rPr>
          <w:rFonts w:ascii="Arial" w:hAnsi="Arial" w:cs="Arial"/>
          <w:b/>
          <w:bCs/>
          <w:sz w:val="24"/>
          <w:szCs w:val="24"/>
          <w:lang w:val="id-ID"/>
        </w:rPr>
        <w:t>CASE</w:t>
      </w:r>
      <w:r w:rsidRPr="005F3292">
        <w:rPr>
          <w:rFonts w:ascii="Arial" w:hAnsi="Arial" w:cs="Arial"/>
          <w:sz w:val="24"/>
          <w:szCs w:val="24"/>
          <w:lang w:val="id-ID"/>
        </w:rPr>
        <w:t xml:space="preserve"> selanjutnya.</w:t>
      </w:r>
    </w:p>
    <w:p w14:paraId="7A1FC6B0" w14:textId="60209D08" w:rsidR="003F5714" w:rsidRDefault="003F5714" w:rsidP="005F3292">
      <w:pPr>
        <w:pStyle w:val="ListParagraph"/>
        <w:spacing w:after="0" w:line="276" w:lineRule="auto"/>
        <w:ind w:left="-1276" w:right="-1158" w:hanging="360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b/>
          <w:bCs/>
          <w:sz w:val="24"/>
          <w:szCs w:val="24"/>
          <w:lang w:val="id-ID"/>
        </w:rPr>
        <w:t xml:space="preserve">    </w:t>
      </w:r>
    </w:p>
    <w:p w14:paraId="2DF239D6" w14:textId="13D6705E" w:rsidR="003F5714" w:rsidRPr="00405B86" w:rsidRDefault="00405B86" w:rsidP="005F3292">
      <w:pPr>
        <w:pStyle w:val="ListParagraph"/>
        <w:spacing w:after="0" w:line="276" w:lineRule="auto"/>
        <w:ind w:left="-1276" w:right="-1158" w:hanging="360"/>
        <w:jc w:val="both"/>
        <w:rPr>
          <w:rFonts w:ascii="Arial" w:hAnsi="Arial" w:cs="Arial"/>
          <w:b/>
          <w:bCs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       </w:t>
      </w:r>
      <w:r>
        <w:rPr>
          <w:rFonts w:ascii="Arial" w:hAnsi="Arial" w:cs="Arial"/>
          <w:b/>
          <w:bCs/>
          <w:sz w:val="24"/>
          <w:szCs w:val="24"/>
          <w:lang w:val="id-ID"/>
        </w:rPr>
        <w:t>Contoh Program menggunakan SWITCH CASE dan peletakan BREAK:</w:t>
      </w:r>
    </w:p>
    <w:tbl>
      <w:tblPr>
        <w:tblStyle w:val="TableGrid"/>
        <w:tblW w:w="11199" w:type="dxa"/>
        <w:tblInd w:w="-1281" w:type="dxa"/>
        <w:tblLook w:val="04A0" w:firstRow="1" w:lastRow="0" w:firstColumn="1" w:lastColumn="0" w:noHBand="0" w:noVBand="1"/>
      </w:tblPr>
      <w:tblGrid>
        <w:gridCol w:w="6663"/>
        <w:gridCol w:w="4536"/>
      </w:tblGrid>
      <w:tr w:rsidR="00405B86" w14:paraId="204505F4" w14:textId="77777777" w:rsidTr="00750BDC">
        <w:tc>
          <w:tcPr>
            <w:tcW w:w="6663" w:type="dxa"/>
          </w:tcPr>
          <w:p w14:paraId="2B33012B" w14:textId="112242DA" w:rsidR="00405B86" w:rsidRPr="00A40229" w:rsidRDefault="00405B86" w:rsidP="00750BDC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Tampil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Program</w:t>
            </w:r>
          </w:p>
        </w:tc>
        <w:tc>
          <w:tcPr>
            <w:tcW w:w="4536" w:type="dxa"/>
          </w:tcPr>
          <w:p w14:paraId="5EC0A9F5" w14:textId="77777777" w:rsidR="00405B86" w:rsidRPr="00A40229" w:rsidRDefault="00405B86" w:rsidP="00750BDC">
            <w:pPr>
              <w:pStyle w:val="ListParagraph"/>
              <w:spacing w:line="276" w:lineRule="auto"/>
              <w:ind w:left="-284" w:hanging="283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Hasil</w:t>
            </w:r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Run</w:t>
            </w:r>
          </w:p>
        </w:tc>
      </w:tr>
      <w:tr w:rsidR="00405B86" w14:paraId="7864BCE4" w14:textId="77777777" w:rsidTr="00750BDC">
        <w:tc>
          <w:tcPr>
            <w:tcW w:w="6663" w:type="dxa"/>
          </w:tcPr>
          <w:p w14:paraId="13023557" w14:textId="41BE379C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05B86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drawing>
                <wp:anchor distT="0" distB="0" distL="114300" distR="114300" simplePos="0" relativeHeight="251718656" behindDoc="0" locked="0" layoutInCell="1" allowOverlap="1" wp14:anchorId="7D5788AE" wp14:editId="00DD9D54">
                  <wp:simplePos x="0" y="0"/>
                  <wp:positionH relativeFrom="column">
                    <wp:posOffset>125095</wp:posOffset>
                  </wp:positionH>
                  <wp:positionV relativeFrom="paragraph">
                    <wp:posOffset>123825</wp:posOffset>
                  </wp:positionV>
                  <wp:extent cx="3881120" cy="3987180"/>
                  <wp:effectExtent l="0" t="0" r="5080" b="0"/>
                  <wp:wrapNone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790"/>
                          <a:stretch/>
                        </pic:blipFill>
                        <pic:spPr bwMode="auto">
                          <a:xfrm>
                            <a:off x="0" y="0"/>
                            <a:ext cx="3884381" cy="39905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6C4F9F6" w14:textId="3D391224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DB6246A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9FCC61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0705EDC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1F3EB8D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5A03A97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EF49FCC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9A3595D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AA7E8D3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69BCEA6" w14:textId="77777777" w:rsidR="00405B86" w:rsidRPr="003A4085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253BB00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139E336" w14:textId="77777777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4CE8441" w14:textId="34B3DEF5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37D2B60" w14:textId="23F601EE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4CB46" w14:textId="45E6FEAB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9C4AF7A" w14:textId="198CAE7E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50EE314" w14:textId="672A3ECB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AB7EB5A" w14:textId="5CCCD454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8FA854A" w14:textId="58F61CCA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8A9114D" w14:textId="74BB5722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 w:rsidRPr="00405B86">
              <w:rPr>
                <w:rFonts w:ascii="Arial" w:hAnsi="Arial" w:cs="Arial"/>
                <w:sz w:val="24"/>
                <w:szCs w:val="24"/>
                <w:lang w:val="id-ID"/>
              </w:rPr>
              <w:drawing>
                <wp:anchor distT="0" distB="0" distL="114300" distR="114300" simplePos="0" relativeHeight="251722752" behindDoc="0" locked="0" layoutInCell="1" allowOverlap="1" wp14:anchorId="00200041" wp14:editId="421B8355">
                  <wp:simplePos x="0" y="0"/>
                  <wp:positionH relativeFrom="column">
                    <wp:posOffset>36195</wp:posOffset>
                  </wp:positionH>
                  <wp:positionV relativeFrom="paragraph">
                    <wp:posOffset>68580</wp:posOffset>
                  </wp:positionV>
                  <wp:extent cx="3263057" cy="1942465"/>
                  <wp:effectExtent l="0" t="0" r="0" b="635"/>
                  <wp:wrapNone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8"/>
                          <a:stretch/>
                        </pic:blipFill>
                        <pic:spPr bwMode="auto">
                          <a:xfrm>
                            <a:off x="0" y="0"/>
                            <a:ext cx="3263057" cy="19424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326CA05" w14:textId="1EED2DB7" w:rsidR="00405B86" w:rsidRP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</w:p>
          <w:p w14:paraId="6CF46507" w14:textId="76D4B44D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915EA6D" w14:textId="38CF4C90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3B8F88C" w14:textId="6A23CA3B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A121C30" w14:textId="23D046B7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83595E7" w14:textId="0AC473F9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DA1BBA6" w14:textId="77777777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F9A218" w14:textId="77777777" w:rsidR="00405B86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11B49259" w14:textId="27CC6330" w:rsidR="00405B86" w:rsidRPr="00D565AA" w:rsidRDefault="00405B86" w:rsidP="00750BDC">
            <w:pPr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75F26EA" w14:textId="3968257B" w:rsidR="00405B86" w:rsidRDefault="00405B86" w:rsidP="00750BDC">
            <w:pPr>
              <w:pStyle w:val="ListParagraph"/>
              <w:spacing w:line="276" w:lineRule="auto"/>
              <w:ind w:left="-284" w:hanging="283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405B86">
              <w:rPr>
                <w:rFonts w:ascii="Arial" w:hAnsi="Arial" w:cs="Arial"/>
                <w:sz w:val="24"/>
                <w:szCs w:val="24"/>
              </w:rPr>
              <w:drawing>
                <wp:anchor distT="0" distB="0" distL="114300" distR="114300" simplePos="0" relativeHeight="251723776" behindDoc="0" locked="0" layoutInCell="1" allowOverlap="1" wp14:anchorId="157A62CC" wp14:editId="4C22E9E8">
                  <wp:simplePos x="0" y="0"/>
                  <wp:positionH relativeFrom="column">
                    <wp:posOffset>-35560</wp:posOffset>
                  </wp:positionH>
                  <wp:positionV relativeFrom="paragraph">
                    <wp:posOffset>701675</wp:posOffset>
                  </wp:positionV>
                  <wp:extent cx="2821597" cy="1041400"/>
                  <wp:effectExtent l="0" t="0" r="0" b="6350"/>
                  <wp:wrapNone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2750" cy="1041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05B86" w14:paraId="19824ACA" w14:textId="77777777" w:rsidTr="00750BDC">
        <w:tc>
          <w:tcPr>
            <w:tcW w:w="11199" w:type="dxa"/>
            <w:gridSpan w:val="2"/>
          </w:tcPr>
          <w:p w14:paraId="23233A5A" w14:textId="6FBC3B89" w:rsidR="003167C7" w:rsidRPr="003167C7" w:rsidRDefault="00405B86" w:rsidP="003167C7">
            <w:pPr>
              <w:pStyle w:val="ListParagraph"/>
              <w:spacing w:line="276" w:lineRule="auto"/>
              <w:ind w:left="-106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proofErr w:type="spellStart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Penjelasan</w:t>
            </w:r>
            <w:proofErr w:type="spellEnd"/>
            <w:r w:rsidRPr="00A4022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Pada program di atas, jika kita </w:t>
            </w:r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 xml:space="preserve">menginput Nomor urutan bulan sesuai dengan </w:t>
            </w:r>
            <w:proofErr w:type="spellStart"/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>kalennder</w:t>
            </w:r>
            <w:proofErr w:type="spellEnd"/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 xml:space="preserve"> maka program akan memproses dengan mengeluarkan aksi berupa hasil output nama bulan. Pada hasil run, </w:t>
            </w:r>
            <w:proofErr w:type="spellStart"/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>diinput</w:t>
            </w:r>
            <w:proofErr w:type="spellEnd"/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>bullan</w:t>
            </w:r>
            <w:proofErr w:type="spellEnd"/>
            <w:r w:rsidR="003167C7">
              <w:rPr>
                <w:rFonts w:ascii="Arial" w:hAnsi="Arial" w:cs="Arial"/>
                <w:sz w:val="24"/>
                <w:szCs w:val="24"/>
                <w:lang w:val="id-ID"/>
              </w:rPr>
              <w:t xml:space="preserve"> ke -9 sehingga muncul hasil keluaran berupa “Sekarang Bulan September”.</w:t>
            </w:r>
          </w:p>
        </w:tc>
      </w:tr>
    </w:tbl>
    <w:p w14:paraId="287F8E61" w14:textId="77777777" w:rsidR="003F5714" w:rsidRPr="005F3292" w:rsidRDefault="003F5714" w:rsidP="005F3292">
      <w:pPr>
        <w:pStyle w:val="ListParagraph"/>
        <w:spacing w:after="0" w:line="276" w:lineRule="auto"/>
        <w:ind w:left="-1276" w:right="-1158" w:hanging="360"/>
        <w:jc w:val="both"/>
        <w:rPr>
          <w:rFonts w:ascii="Arial" w:hAnsi="Arial" w:cs="Arial"/>
          <w:sz w:val="24"/>
          <w:szCs w:val="24"/>
          <w:lang w:val="id-ID"/>
        </w:rPr>
      </w:pPr>
    </w:p>
    <w:sectPr w:rsidR="003F5714" w:rsidRPr="005F3292" w:rsidSect="00822D57">
      <w:footerReference w:type="default" r:id="rId43"/>
      <w:pgSz w:w="11906" w:h="16838" w:code="9"/>
      <w:pgMar w:top="1440" w:right="1440" w:bottom="1440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A765B" w14:textId="77777777" w:rsidR="00FA0D3E" w:rsidRDefault="00FA0D3E" w:rsidP="001F1547">
      <w:pPr>
        <w:spacing w:after="0" w:line="240" w:lineRule="auto"/>
      </w:pPr>
      <w:r>
        <w:separator/>
      </w:r>
    </w:p>
  </w:endnote>
  <w:endnote w:type="continuationSeparator" w:id="0">
    <w:p w14:paraId="38E50593" w14:textId="77777777" w:rsidR="00FA0D3E" w:rsidRDefault="00FA0D3E" w:rsidP="001F15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CR-B 10 BT">
    <w:panose1 w:val="020B0601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1473637641"/>
      <w:docPartObj>
        <w:docPartGallery w:val="Page Numbers (Bottom of Page)"/>
        <w:docPartUnique/>
      </w:docPartObj>
    </w:sdtPr>
    <w:sdtEndPr/>
    <w:sdtContent>
      <w:p w14:paraId="38CC16E3" w14:textId="7739973D" w:rsidR="001F1547" w:rsidRPr="00894488" w:rsidRDefault="0024149E" w:rsidP="00F31BB0">
        <w:pPr>
          <w:pStyle w:val="Footer"/>
          <w:ind w:right="-1016"/>
          <w:jc w:val="right"/>
          <w:rPr>
            <w:rFonts w:ascii="Arial" w:hAnsi="Arial" w:cs="Arial"/>
            <w:sz w:val="20"/>
            <w:szCs w:val="20"/>
          </w:rPr>
        </w:pPr>
        <w:proofErr w:type="spellStart"/>
        <w:r>
          <w:rPr>
            <w:rFonts w:ascii="Arial" w:hAnsi="Arial" w:cs="Arial"/>
            <w:sz w:val="20"/>
            <w:szCs w:val="20"/>
          </w:rPr>
          <w:t>Praktikum</w:t>
        </w:r>
        <w:proofErr w:type="spellEnd"/>
        <w:r>
          <w:rPr>
            <w:rFonts w:ascii="Arial" w:hAnsi="Arial" w:cs="Arial"/>
            <w:sz w:val="20"/>
            <w:szCs w:val="20"/>
          </w:rPr>
          <w:t xml:space="preserve"> </w:t>
        </w:r>
        <w:proofErr w:type="spellStart"/>
        <w:r>
          <w:rPr>
            <w:rFonts w:ascii="Arial" w:hAnsi="Arial" w:cs="Arial"/>
            <w:sz w:val="20"/>
            <w:szCs w:val="20"/>
          </w:rPr>
          <w:t>Algoritma</w:t>
        </w:r>
        <w:proofErr w:type="spellEnd"/>
        <w:r>
          <w:rPr>
            <w:rFonts w:ascii="Arial" w:hAnsi="Arial" w:cs="Arial"/>
            <w:sz w:val="20"/>
            <w:szCs w:val="20"/>
          </w:rPr>
          <w:t xml:space="preserve"> </w:t>
        </w:r>
        <w:proofErr w:type="spellStart"/>
        <w:r>
          <w:rPr>
            <w:rFonts w:ascii="Arial" w:hAnsi="Arial" w:cs="Arial"/>
            <w:sz w:val="20"/>
            <w:szCs w:val="20"/>
          </w:rPr>
          <w:t>Pemrograman</w:t>
        </w:r>
        <w:proofErr w:type="spellEnd"/>
        <w:r w:rsidR="001F1547" w:rsidRPr="00894488">
          <w:rPr>
            <w:rFonts w:ascii="Arial" w:hAnsi="Arial" w:cs="Arial"/>
            <w:sz w:val="20"/>
            <w:szCs w:val="20"/>
          </w:rPr>
          <w:t xml:space="preserve">| </w:t>
        </w:r>
        <w:r w:rsidR="001F1547" w:rsidRPr="00894488">
          <w:rPr>
            <w:rFonts w:ascii="Arial" w:hAnsi="Arial" w:cs="Arial"/>
            <w:sz w:val="20"/>
            <w:szCs w:val="20"/>
          </w:rPr>
          <w:fldChar w:fldCharType="begin"/>
        </w:r>
        <w:r w:rsidR="001F1547" w:rsidRPr="00894488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="001F1547" w:rsidRPr="00894488">
          <w:rPr>
            <w:rFonts w:ascii="Arial" w:hAnsi="Arial" w:cs="Arial"/>
            <w:sz w:val="20"/>
            <w:szCs w:val="20"/>
          </w:rPr>
          <w:fldChar w:fldCharType="separate"/>
        </w:r>
        <w:r w:rsidR="001F1547" w:rsidRPr="00894488">
          <w:rPr>
            <w:rFonts w:ascii="Arial" w:hAnsi="Arial" w:cs="Arial"/>
            <w:noProof/>
            <w:sz w:val="20"/>
            <w:szCs w:val="20"/>
          </w:rPr>
          <w:t>2</w:t>
        </w:r>
        <w:r w:rsidR="001F1547" w:rsidRPr="00894488">
          <w:rPr>
            <w:rFonts w:ascii="Arial" w:hAnsi="Arial" w:cs="Arial"/>
            <w:noProof/>
            <w:sz w:val="20"/>
            <w:szCs w:val="20"/>
          </w:rPr>
          <w:fldChar w:fldCharType="end"/>
        </w:r>
        <w:r w:rsidR="001F1547" w:rsidRPr="00894488">
          <w:rPr>
            <w:rFonts w:ascii="Arial" w:hAnsi="Arial" w:cs="Arial"/>
            <w:sz w:val="20"/>
            <w:szCs w:val="20"/>
          </w:rPr>
          <w:t xml:space="preserve"> </w:t>
        </w:r>
      </w:p>
    </w:sdtContent>
  </w:sdt>
  <w:p w14:paraId="4385B10E" w14:textId="77777777" w:rsidR="001F1547" w:rsidRPr="00894488" w:rsidRDefault="001F1547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5E9FD" w14:textId="77777777" w:rsidR="00FA0D3E" w:rsidRDefault="00FA0D3E" w:rsidP="001F1547">
      <w:pPr>
        <w:spacing w:after="0" w:line="240" w:lineRule="auto"/>
      </w:pPr>
      <w:r>
        <w:separator/>
      </w:r>
    </w:p>
  </w:footnote>
  <w:footnote w:type="continuationSeparator" w:id="0">
    <w:p w14:paraId="06DA15DB" w14:textId="77777777" w:rsidR="00FA0D3E" w:rsidRDefault="00FA0D3E" w:rsidP="001F15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155F7"/>
    <w:multiLevelType w:val="hybridMultilevel"/>
    <w:tmpl w:val="666E053A"/>
    <w:lvl w:ilvl="0" w:tplc="8106447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F86C5E"/>
    <w:multiLevelType w:val="hybridMultilevel"/>
    <w:tmpl w:val="0F384186"/>
    <w:lvl w:ilvl="0" w:tplc="6FC204C4">
      <w:numFmt w:val="bullet"/>
      <w:lvlText w:val="-"/>
      <w:lvlJc w:val="left"/>
      <w:pPr>
        <w:ind w:left="-196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4" w:hanging="360"/>
      </w:pPr>
      <w:rPr>
        <w:rFonts w:ascii="Wingdings" w:hAnsi="Wingdings" w:hint="default"/>
      </w:rPr>
    </w:lvl>
  </w:abstractNum>
  <w:abstractNum w:abstractNumId="2" w15:restartNumberingAfterBreak="0">
    <w:nsid w:val="48924148"/>
    <w:multiLevelType w:val="hybridMultilevel"/>
    <w:tmpl w:val="4D448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97023D"/>
    <w:multiLevelType w:val="hybridMultilevel"/>
    <w:tmpl w:val="584A92E0"/>
    <w:lvl w:ilvl="0" w:tplc="0409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E2MzI1NzIxMTRR0lEKTi0uzszPAymwqAUAsXsfESwAAAA="/>
  </w:docVars>
  <w:rsids>
    <w:rsidRoot w:val="00940CC5"/>
    <w:rsid w:val="00001998"/>
    <w:rsid w:val="0000556E"/>
    <w:rsid w:val="000120DF"/>
    <w:rsid w:val="000161FB"/>
    <w:rsid w:val="00017CA4"/>
    <w:rsid w:val="000207E3"/>
    <w:rsid w:val="0002227B"/>
    <w:rsid w:val="0002420F"/>
    <w:rsid w:val="000261F6"/>
    <w:rsid w:val="00033EAB"/>
    <w:rsid w:val="000342D2"/>
    <w:rsid w:val="00037AB8"/>
    <w:rsid w:val="00040F32"/>
    <w:rsid w:val="00045E56"/>
    <w:rsid w:val="00047554"/>
    <w:rsid w:val="00047606"/>
    <w:rsid w:val="00050BFD"/>
    <w:rsid w:val="00057E03"/>
    <w:rsid w:val="00064D2D"/>
    <w:rsid w:val="000702E4"/>
    <w:rsid w:val="00070E6F"/>
    <w:rsid w:val="0007272E"/>
    <w:rsid w:val="0008179B"/>
    <w:rsid w:val="000824C8"/>
    <w:rsid w:val="00087BA7"/>
    <w:rsid w:val="00095533"/>
    <w:rsid w:val="00096FF7"/>
    <w:rsid w:val="000A00C5"/>
    <w:rsid w:val="000A25C7"/>
    <w:rsid w:val="000A3E94"/>
    <w:rsid w:val="000A6CC8"/>
    <w:rsid w:val="000B4601"/>
    <w:rsid w:val="000C0808"/>
    <w:rsid w:val="000C2DB6"/>
    <w:rsid w:val="000C5128"/>
    <w:rsid w:val="000D4043"/>
    <w:rsid w:val="000D69A8"/>
    <w:rsid w:val="000E1A79"/>
    <w:rsid w:val="000E46F4"/>
    <w:rsid w:val="000F0C5F"/>
    <w:rsid w:val="000F0F88"/>
    <w:rsid w:val="000F15F5"/>
    <w:rsid w:val="000F33E3"/>
    <w:rsid w:val="00102E53"/>
    <w:rsid w:val="0011345A"/>
    <w:rsid w:val="00114A77"/>
    <w:rsid w:val="00114D54"/>
    <w:rsid w:val="00115450"/>
    <w:rsid w:val="001161E0"/>
    <w:rsid w:val="001170B3"/>
    <w:rsid w:val="00126BB9"/>
    <w:rsid w:val="00132ECC"/>
    <w:rsid w:val="00143A00"/>
    <w:rsid w:val="00151F5B"/>
    <w:rsid w:val="00154116"/>
    <w:rsid w:val="001569A5"/>
    <w:rsid w:val="00161424"/>
    <w:rsid w:val="00163B9E"/>
    <w:rsid w:val="00163CB5"/>
    <w:rsid w:val="00173FB8"/>
    <w:rsid w:val="001851E0"/>
    <w:rsid w:val="00190669"/>
    <w:rsid w:val="00191C7F"/>
    <w:rsid w:val="00193AC1"/>
    <w:rsid w:val="001A0B38"/>
    <w:rsid w:val="001A6A1E"/>
    <w:rsid w:val="001A6FD3"/>
    <w:rsid w:val="001C62CC"/>
    <w:rsid w:val="001D11B7"/>
    <w:rsid w:val="001D1873"/>
    <w:rsid w:val="001E06DF"/>
    <w:rsid w:val="001E11F0"/>
    <w:rsid w:val="001E5C62"/>
    <w:rsid w:val="001E7042"/>
    <w:rsid w:val="001F1547"/>
    <w:rsid w:val="001F47C2"/>
    <w:rsid w:val="001F7162"/>
    <w:rsid w:val="001F7AC4"/>
    <w:rsid w:val="0020031F"/>
    <w:rsid w:val="002009F5"/>
    <w:rsid w:val="00203509"/>
    <w:rsid w:val="002129C9"/>
    <w:rsid w:val="00225C12"/>
    <w:rsid w:val="002264BC"/>
    <w:rsid w:val="0024149E"/>
    <w:rsid w:val="00243D95"/>
    <w:rsid w:val="00250B89"/>
    <w:rsid w:val="00250D93"/>
    <w:rsid w:val="00262304"/>
    <w:rsid w:val="00263D65"/>
    <w:rsid w:val="00271D9E"/>
    <w:rsid w:val="00272FDB"/>
    <w:rsid w:val="00276BF2"/>
    <w:rsid w:val="00280B32"/>
    <w:rsid w:val="00282D27"/>
    <w:rsid w:val="00283C45"/>
    <w:rsid w:val="0028439E"/>
    <w:rsid w:val="00286572"/>
    <w:rsid w:val="00292E67"/>
    <w:rsid w:val="0029301E"/>
    <w:rsid w:val="002A065E"/>
    <w:rsid w:val="002A0D01"/>
    <w:rsid w:val="002A6CA6"/>
    <w:rsid w:val="002B3435"/>
    <w:rsid w:val="002B42B3"/>
    <w:rsid w:val="002B6974"/>
    <w:rsid w:val="002E1A24"/>
    <w:rsid w:val="002E1E8A"/>
    <w:rsid w:val="002E42D7"/>
    <w:rsid w:val="002E518B"/>
    <w:rsid w:val="002E76E8"/>
    <w:rsid w:val="002F0F68"/>
    <w:rsid w:val="002F26D1"/>
    <w:rsid w:val="002F2C31"/>
    <w:rsid w:val="002F496B"/>
    <w:rsid w:val="003019B7"/>
    <w:rsid w:val="0031255E"/>
    <w:rsid w:val="00313D23"/>
    <w:rsid w:val="00314501"/>
    <w:rsid w:val="003163FA"/>
    <w:rsid w:val="003167C7"/>
    <w:rsid w:val="00316AE7"/>
    <w:rsid w:val="00320A5B"/>
    <w:rsid w:val="003215F0"/>
    <w:rsid w:val="00324B65"/>
    <w:rsid w:val="0032708C"/>
    <w:rsid w:val="0032796D"/>
    <w:rsid w:val="00333B76"/>
    <w:rsid w:val="003444CF"/>
    <w:rsid w:val="0034708C"/>
    <w:rsid w:val="00353231"/>
    <w:rsid w:val="00353DCF"/>
    <w:rsid w:val="00354749"/>
    <w:rsid w:val="003627F6"/>
    <w:rsid w:val="003673CF"/>
    <w:rsid w:val="00373C65"/>
    <w:rsid w:val="00374373"/>
    <w:rsid w:val="00375F3B"/>
    <w:rsid w:val="003A2837"/>
    <w:rsid w:val="003A4085"/>
    <w:rsid w:val="003A6721"/>
    <w:rsid w:val="003B680C"/>
    <w:rsid w:val="003C043F"/>
    <w:rsid w:val="003C1C33"/>
    <w:rsid w:val="003C33BF"/>
    <w:rsid w:val="003C6856"/>
    <w:rsid w:val="003D2B45"/>
    <w:rsid w:val="003E1A77"/>
    <w:rsid w:val="003E219E"/>
    <w:rsid w:val="003E6555"/>
    <w:rsid w:val="003E6F49"/>
    <w:rsid w:val="003F13FA"/>
    <w:rsid w:val="003F436B"/>
    <w:rsid w:val="003F5714"/>
    <w:rsid w:val="003F6072"/>
    <w:rsid w:val="0040140F"/>
    <w:rsid w:val="00402F8E"/>
    <w:rsid w:val="00405B86"/>
    <w:rsid w:val="00405C09"/>
    <w:rsid w:val="00414C5E"/>
    <w:rsid w:val="00415365"/>
    <w:rsid w:val="00421964"/>
    <w:rsid w:val="0042286C"/>
    <w:rsid w:val="004256AD"/>
    <w:rsid w:val="00427B31"/>
    <w:rsid w:val="00432B63"/>
    <w:rsid w:val="00453C0B"/>
    <w:rsid w:val="00460311"/>
    <w:rsid w:val="0046642E"/>
    <w:rsid w:val="0048361C"/>
    <w:rsid w:val="004A2C49"/>
    <w:rsid w:val="004B22AD"/>
    <w:rsid w:val="004B2562"/>
    <w:rsid w:val="004B54F0"/>
    <w:rsid w:val="004B5C90"/>
    <w:rsid w:val="004C76B9"/>
    <w:rsid w:val="004D1C1C"/>
    <w:rsid w:val="004D3FCC"/>
    <w:rsid w:val="004D6F40"/>
    <w:rsid w:val="004E0339"/>
    <w:rsid w:val="004E041D"/>
    <w:rsid w:val="004F62F7"/>
    <w:rsid w:val="004F7C2C"/>
    <w:rsid w:val="005009E4"/>
    <w:rsid w:val="00511AA2"/>
    <w:rsid w:val="00511E3F"/>
    <w:rsid w:val="00512B34"/>
    <w:rsid w:val="005175E1"/>
    <w:rsid w:val="00521D82"/>
    <w:rsid w:val="00524496"/>
    <w:rsid w:val="00524972"/>
    <w:rsid w:val="005534FF"/>
    <w:rsid w:val="00557DF2"/>
    <w:rsid w:val="00561998"/>
    <w:rsid w:val="0056738A"/>
    <w:rsid w:val="00570C44"/>
    <w:rsid w:val="00570ECC"/>
    <w:rsid w:val="0057445F"/>
    <w:rsid w:val="005776C3"/>
    <w:rsid w:val="005C2500"/>
    <w:rsid w:val="005C61C6"/>
    <w:rsid w:val="005D31A9"/>
    <w:rsid w:val="005D36C5"/>
    <w:rsid w:val="005D7B6A"/>
    <w:rsid w:val="005E39BF"/>
    <w:rsid w:val="005E6A86"/>
    <w:rsid w:val="005F270E"/>
    <w:rsid w:val="005F3292"/>
    <w:rsid w:val="005F3EB0"/>
    <w:rsid w:val="005F603B"/>
    <w:rsid w:val="00601CDD"/>
    <w:rsid w:val="00610A5B"/>
    <w:rsid w:val="00613E3E"/>
    <w:rsid w:val="00615507"/>
    <w:rsid w:val="00624DC2"/>
    <w:rsid w:val="006261F0"/>
    <w:rsid w:val="0063112E"/>
    <w:rsid w:val="0063251E"/>
    <w:rsid w:val="00641C6B"/>
    <w:rsid w:val="006439AB"/>
    <w:rsid w:val="00650E73"/>
    <w:rsid w:val="00652154"/>
    <w:rsid w:val="0065749F"/>
    <w:rsid w:val="00660878"/>
    <w:rsid w:val="00670A39"/>
    <w:rsid w:val="00682C54"/>
    <w:rsid w:val="006A0171"/>
    <w:rsid w:val="006A1413"/>
    <w:rsid w:val="006A3BC7"/>
    <w:rsid w:val="006A3F46"/>
    <w:rsid w:val="006B3F73"/>
    <w:rsid w:val="006C45BE"/>
    <w:rsid w:val="006C6DF5"/>
    <w:rsid w:val="006C7A36"/>
    <w:rsid w:val="006D0341"/>
    <w:rsid w:val="006D344A"/>
    <w:rsid w:val="006D5BDD"/>
    <w:rsid w:val="006E38E5"/>
    <w:rsid w:val="006E467A"/>
    <w:rsid w:val="006F08D5"/>
    <w:rsid w:val="006F0FC6"/>
    <w:rsid w:val="007100E5"/>
    <w:rsid w:val="007162E9"/>
    <w:rsid w:val="007167A4"/>
    <w:rsid w:val="00721D28"/>
    <w:rsid w:val="00724B79"/>
    <w:rsid w:val="007258F1"/>
    <w:rsid w:val="00726E20"/>
    <w:rsid w:val="00727669"/>
    <w:rsid w:val="00732BD8"/>
    <w:rsid w:val="00732F4A"/>
    <w:rsid w:val="007403C0"/>
    <w:rsid w:val="0074416E"/>
    <w:rsid w:val="007459F2"/>
    <w:rsid w:val="0075218C"/>
    <w:rsid w:val="00760B17"/>
    <w:rsid w:val="00762880"/>
    <w:rsid w:val="0076781A"/>
    <w:rsid w:val="0077747B"/>
    <w:rsid w:val="00781A0A"/>
    <w:rsid w:val="007947FD"/>
    <w:rsid w:val="007B3F1A"/>
    <w:rsid w:val="007C0FB3"/>
    <w:rsid w:val="007C7658"/>
    <w:rsid w:val="007F6E43"/>
    <w:rsid w:val="007F789B"/>
    <w:rsid w:val="00800889"/>
    <w:rsid w:val="00801FD4"/>
    <w:rsid w:val="00807F2B"/>
    <w:rsid w:val="00812F27"/>
    <w:rsid w:val="0081422F"/>
    <w:rsid w:val="00814A3A"/>
    <w:rsid w:val="008200EA"/>
    <w:rsid w:val="00822D57"/>
    <w:rsid w:val="0082421D"/>
    <w:rsid w:val="008303E3"/>
    <w:rsid w:val="00832751"/>
    <w:rsid w:val="00855D5D"/>
    <w:rsid w:val="0085749C"/>
    <w:rsid w:val="00865E7B"/>
    <w:rsid w:val="008762E1"/>
    <w:rsid w:val="008773F2"/>
    <w:rsid w:val="00881481"/>
    <w:rsid w:val="00882430"/>
    <w:rsid w:val="0088756C"/>
    <w:rsid w:val="008931F9"/>
    <w:rsid w:val="00893857"/>
    <w:rsid w:val="00894488"/>
    <w:rsid w:val="0089578C"/>
    <w:rsid w:val="0089642B"/>
    <w:rsid w:val="0089650A"/>
    <w:rsid w:val="008A185B"/>
    <w:rsid w:val="008A5034"/>
    <w:rsid w:val="008A635E"/>
    <w:rsid w:val="008B0A4B"/>
    <w:rsid w:val="008B2939"/>
    <w:rsid w:val="008B37FF"/>
    <w:rsid w:val="008D6027"/>
    <w:rsid w:val="008E7740"/>
    <w:rsid w:val="008F76CA"/>
    <w:rsid w:val="00907112"/>
    <w:rsid w:val="00907E31"/>
    <w:rsid w:val="00913363"/>
    <w:rsid w:val="00915D4C"/>
    <w:rsid w:val="00926DB5"/>
    <w:rsid w:val="0093197D"/>
    <w:rsid w:val="009339D2"/>
    <w:rsid w:val="009361A2"/>
    <w:rsid w:val="009401FA"/>
    <w:rsid w:val="00940CC5"/>
    <w:rsid w:val="00940EA6"/>
    <w:rsid w:val="00941FE5"/>
    <w:rsid w:val="00942827"/>
    <w:rsid w:val="00954922"/>
    <w:rsid w:val="00955C8F"/>
    <w:rsid w:val="00963707"/>
    <w:rsid w:val="00963F9A"/>
    <w:rsid w:val="00973F78"/>
    <w:rsid w:val="00976458"/>
    <w:rsid w:val="00981A61"/>
    <w:rsid w:val="009A1687"/>
    <w:rsid w:val="009A1A5B"/>
    <w:rsid w:val="009A2793"/>
    <w:rsid w:val="009A602C"/>
    <w:rsid w:val="009B2327"/>
    <w:rsid w:val="009C19EE"/>
    <w:rsid w:val="009C4110"/>
    <w:rsid w:val="009C4A0E"/>
    <w:rsid w:val="009D5238"/>
    <w:rsid w:val="009D7525"/>
    <w:rsid w:val="009F0408"/>
    <w:rsid w:val="009F5C7B"/>
    <w:rsid w:val="009F77D2"/>
    <w:rsid w:val="00A05528"/>
    <w:rsid w:val="00A07FAC"/>
    <w:rsid w:val="00A17453"/>
    <w:rsid w:val="00A26507"/>
    <w:rsid w:val="00A33DFF"/>
    <w:rsid w:val="00A343FE"/>
    <w:rsid w:val="00A37B1C"/>
    <w:rsid w:val="00A40229"/>
    <w:rsid w:val="00A4537B"/>
    <w:rsid w:val="00A50315"/>
    <w:rsid w:val="00A53FDC"/>
    <w:rsid w:val="00A54189"/>
    <w:rsid w:val="00A56BDB"/>
    <w:rsid w:val="00A604AF"/>
    <w:rsid w:val="00A61D17"/>
    <w:rsid w:val="00A63C18"/>
    <w:rsid w:val="00A640B4"/>
    <w:rsid w:val="00A64CC0"/>
    <w:rsid w:val="00A67F28"/>
    <w:rsid w:val="00A701B4"/>
    <w:rsid w:val="00A73F0E"/>
    <w:rsid w:val="00A7687E"/>
    <w:rsid w:val="00A76DD2"/>
    <w:rsid w:val="00A84E7A"/>
    <w:rsid w:val="00A91DE7"/>
    <w:rsid w:val="00A93CF2"/>
    <w:rsid w:val="00AA15FB"/>
    <w:rsid w:val="00AA39CF"/>
    <w:rsid w:val="00AA64BC"/>
    <w:rsid w:val="00AB541B"/>
    <w:rsid w:val="00AC0830"/>
    <w:rsid w:val="00AC0916"/>
    <w:rsid w:val="00AC23B9"/>
    <w:rsid w:val="00AC74D7"/>
    <w:rsid w:val="00AD3E38"/>
    <w:rsid w:val="00AD4EAA"/>
    <w:rsid w:val="00AD4ECE"/>
    <w:rsid w:val="00AE37C6"/>
    <w:rsid w:val="00B0404A"/>
    <w:rsid w:val="00B11B5F"/>
    <w:rsid w:val="00B12254"/>
    <w:rsid w:val="00B16F5F"/>
    <w:rsid w:val="00B17096"/>
    <w:rsid w:val="00B261B8"/>
    <w:rsid w:val="00B3005F"/>
    <w:rsid w:val="00B31D23"/>
    <w:rsid w:val="00B33795"/>
    <w:rsid w:val="00B44792"/>
    <w:rsid w:val="00B44FDF"/>
    <w:rsid w:val="00B52713"/>
    <w:rsid w:val="00B52881"/>
    <w:rsid w:val="00B54469"/>
    <w:rsid w:val="00B55D0D"/>
    <w:rsid w:val="00B702B2"/>
    <w:rsid w:val="00B71F02"/>
    <w:rsid w:val="00B73170"/>
    <w:rsid w:val="00B7360E"/>
    <w:rsid w:val="00B738B1"/>
    <w:rsid w:val="00B74C75"/>
    <w:rsid w:val="00B76082"/>
    <w:rsid w:val="00B82393"/>
    <w:rsid w:val="00B870E6"/>
    <w:rsid w:val="00B9142A"/>
    <w:rsid w:val="00BA7A63"/>
    <w:rsid w:val="00BB0986"/>
    <w:rsid w:val="00BB232B"/>
    <w:rsid w:val="00BB29BD"/>
    <w:rsid w:val="00BB6941"/>
    <w:rsid w:val="00BC3545"/>
    <w:rsid w:val="00BC7E9F"/>
    <w:rsid w:val="00BD053E"/>
    <w:rsid w:val="00BD0AC9"/>
    <w:rsid w:val="00BE30ED"/>
    <w:rsid w:val="00BE32F3"/>
    <w:rsid w:val="00C00DA2"/>
    <w:rsid w:val="00C03BA5"/>
    <w:rsid w:val="00C05B92"/>
    <w:rsid w:val="00C109C0"/>
    <w:rsid w:val="00C21570"/>
    <w:rsid w:val="00C251B1"/>
    <w:rsid w:val="00C32627"/>
    <w:rsid w:val="00C349B1"/>
    <w:rsid w:val="00C34D78"/>
    <w:rsid w:val="00C41924"/>
    <w:rsid w:val="00C42F32"/>
    <w:rsid w:val="00C44D81"/>
    <w:rsid w:val="00C46151"/>
    <w:rsid w:val="00C469FA"/>
    <w:rsid w:val="00C50B40"/>
    <w:rsid w:val="00C53AB8"/>
    <w:rsid w:val="00C56B57"/>
    <w:rsid w:val="00C63898"/>
    <w:rsid w:val="00C72903"/>
    <w:rsid w:val="00C818F8"/>
    <w:rsid w:val="00C96105"/>
    <w:rsid w:val="00C96AF3"/>
    <w:rsid w:val="00CB0321"/>
    <w:rsid w:val="00CC2EF5"/>
    <w:rsid w:val="00CC3EFD"/>
    <w:rsid w:val="00CC58CA"/>
    <w:rsid w:val="00CC6AFA"/>
    <w:rsid w:val="00CD2FFB"/>
    <w:rsid w:val="00CD78AD"/>
    <w:rsid w:val="00CE6729"/>
    <w:rsid w:val="00CE7075"/>
    <w:rsid w:val="00CE7434"/>
    <w:rsid w:val="00D06C48"/>
    <w:rsid w:val="00D13640"/>
    <w:rsid w:val="00D151AE"/>
    <w:rsid w:val="00D16B41"/>
    <w:rsid w:val="00D229F1"/>
    <w:rsid w:val="00D373F8"/>
    <w:rsid w:val="00D400A9"/>
    <w:rsid w:val="00D565AA"/>
    <w:rsid w:val="00D62B3C"/>
    <w:rsid w:val="00D731DA"/>
    <w:rsid w:val="00D73D92"/>
    <w:rsid w:val="00D81BF7"/>
    <w:rsid w:val="00D835A0"/>
    <w:rsid w:val="00D87733"/>
    <w:rsid w:val="00D917BE"/>
    <w:rsid w:val="00D93604"/>
    <w:rsid w:val="00DA0FDC"/>
    <w:rsid w:val="00DB0E55"/>
    <w:rsid w:val="00DB2109"/>
    <w:rsid w:val="00DC50E6"/>
    <w:rsid w:val="00DC57CE"/>
    <w:rsid w:val="00DC6722"/>
    <w:rsid w:val="00DD6ADF"/>
    <w:rsid w:val="00DD73CC"/>
    <w:rsid w:val="00DE1B00"/>
    <w:rsid w:val="00DE3171"/>
    <w:rsid w:val="00DF20F7"/>
    <w:rsid w:val="00DF2857"/>
    <w:rsid w:val="00E01382"/>
    <w:rsid w:val="00E04838"/>
    <w:rsid w:val="00E07114"/>
    <w:rsid w:val="00E1273B"/>
    <w:rsid w:val="00E2340B"/>
    <w:rsid w:val="00E24D59"/>
    <w:rsid w:val="00E257F5"/>
    <w:rsid w:val="00E300D8"/>
    <w:rsid w:val="00E30133"/>
    <w:rsid w:val="00E30CA6"/>
    <w:rsid w:val="00E33286"/>
    <w:rsid w:val="00E336A3"/>
    <w:rsid w:val="00E34BD9"/>
    <w:rsid w:val="00E4008B"/>
    <w:rsid w:val="00E43081"/>
    <w:rsid w:val="00E43826"/>
    <w:rsid w:val="00E63202"/>
    <w:rsid w:val="00E72033"/>
    <w:rsid w:val="00E77302"/>
    <w:rsid w:val="00E862BC"/>
    <w:rsid w:val="00E8766C"/>
    <w:rsid w:val="00E917DD"/>
    <w:rsid w:val="00E93132"/>
    <w:rsid w:val="00EA1862"/>
    <w:rsid w:val="00EB6D04"/>
    <w:rsid w:val="00EB7470"/>
    <w:rsid w:val="00EC0050"/>
    <w:rsid w:val="00EC4720"/>
    <w:rsid w:val="00EC4BBC"/>
    <w:rsid w:val="00EC4D70"/>
    <w:rsid w:val="00EC519F"/>
    <w:rsid w:val="00ED4CEA"/>
    <w:rsid w:val="00EE08E8"/>
    <w:rsid w:val="00EE1186"/>
    <w:rsid w:val="00EE1E36"/>
    <w:rsid w:val="00EE6227"/>
    <w:rsid w:val="00F01822"/>
    <w:rsid w:val="00F0676B"/>
    <w:rsid w:val="00F129BC"/>
    <w:rsid w:val="00F149E1"/>
    <w:rsid w:val="00F157BD"/>
    <w:rsid w:val="00F15D0B"/>
    <w:rsid w:val="00F217B3"/>
    <w:rsid w:val="00F27AF3"/>
    <w:rsid w:val="00F31BB0"/>
    <w:rsid w:val="00F36C75"/>
    <w:rsid w:val="00F428E4"/>
    <w:rsid w:val="00F46F3D"/>
    <w:rsid w:val="00F56C9A"/>
    <w:rsid w:val="00F63D63"/>
    <w:rsid w:val="00F74AFC"/>
    <w:rsid w:val="00F75197"/>
    <w:rsid w:val="00F757C6"/>
    <w:rsid w:val="00F77E5C"/>
    <w:rsid w:val="00F8221C"/>
    <w:rsid w:val="00F834F2"/>
    <w:rsid w:val="00F87A29"/>
    <w:rsid w:val="00F9036C"/>
    <w:rsid w:val="00FA0D3E"/>
    <w:rsid w:val="00FA360F"/>
    <w:rsid w:val="00FA7EBF"/>
    <w:rsid w:val="00FB187F"/>
    <w:rsid w:val="00FB62ED"/>
    <w:rsid w:val="00FC097A"/>
    <w:rsid w:val="00FD02AD"/>
    <w:rsid w:val="00FD044F"/>
    <w:rsid w:val="00FD3223"/>
    <w:rsid w:val="00FD33FA"/>
    <w:rsid w:val="00FD6D5A"/>
    <w:rsid w:val="00FE66A4"/>
    <w:rsid w:val="00FE7DAA"/>
    <w:rsid w:val="00FF1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B1621"/>
  <w15:chartTrackingRefBased/>
  <w15:docId w15:val="{A6241AF7-7AC6-4E29-A23E-BFB6E465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B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B3C"/>
    <w:pPr>
      <w:ind w:left="720"/>
      <w:contextualSpacing/>
    </w:pPr>
  </w:style>
  <w:style w:type="table" w:styleId="TableGrid">
    <w:name w:val="Table Grid"/>
    <w:basedOn w:val="TableNormal"/>
    <w:uiPriority w:val="39"/>
    <w:rsid w:val="003547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53DC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293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F1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547"/>
  </w:style>
  <w:style w:type="paragraph" w:styleId="Footer">
    <w:name w:val="footer"/>
    <w:basedOn w:val="Normal"/>
    <w:link w:val="FooterChar"/>
    <w:uiPriority w:val="99"/>
    <w:unhideWhenUsed/>
    <w:rsid w:val="001F15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1547"/>
  </w:style>
  <w:style w:type="paragraph" w:styleId="NormalWeb">
    <w:name w:val="Normal (Web)"/>
    <w:basedOn w:val="Normal"/>
    <w:uiPriority w:val="99"/>
    <w:semiHidden/>
    <w:unhideWhenUsed/>
    <w:rsid w:val="00781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FollowedHyperlink">
    <w:name w:val="FollowedHyperlink"/>
    <w:basedOn w:val="DefaultParagraphFont"/>
    <w:uiPriority w:val="99"/>
    <w:semiHidden/>
    <w:unhideWhenUsed/>
    <w:rsid w:val="00EC519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8221C"/>
    <w:rPr>
      <w:color w:val="808080"/>
    </w:rPr>
  </w:style>
  <w:style w:type="character" w:customStyle="1" w:styleId="a">
    <w:name w:val="a"/>
    <w:basedOn w:val="DefaultParagraphFont"/>
    <w:rsid w:val="006D0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133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63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2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87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9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138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7</TotalTime>
  <Pages>13</Pages>
  <Words>2024</Words>
  <Characters>1154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Merlinda Lavenia</cp:lastModifiedBy>
  <cp:revision>415</cp:revision>
  <cp:lastPrinted>2022-03-24T12:32:00Z</cp:lastPrinted>
  <dcterms:created xsi:type="dcterms:W3CDTF">2020-04-08T14:20:00Z</dcterms:created>
  <dcterms:modified xsi:type="dcterms:W3CDTF">2022-03-24T13:11:00Z</dcterms:modified>
</cp:coreProperties>
</file>